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2A611AD4"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6A4F1366" w14:textId="77777777" w:rsidR="00F915A5" w:rsidRDefault="00F915A5" w:rsidP="00153EAE">
      <w:pPr>
        <w:jc w:val="center"/>
        <w:rPr>
          <w:rFonts w:ascii="Avenir LT Std 35 Light" w:hAnsi="Avenir LT Std 35 Light"/>
          <w:sz w:val="44"/>
          <w:szCs w:val="44"/>
        </w:rPr>
      </w:pPr>
    </w:p>
    <w:p w14:paraId="3E048534" w14:textId="77899151" w:rsidR="008804B5" w:rsidRDefault="00F915A5" w:rsidP="008804B5">
      <w:pPr>
        <w:jc w:val="center"/>
        <w:rPr>
          <w:rFonts w:ascii="Avenir LT Std 35 Light" w:hAnsi="Avenir LT Std 35 Light"/>
          <w:sz w:val="44"/>
          <w:szCs w:val="44"/>
        </w:rPr>
      </w:pPr>
      <w:r w:rsidRPr="00F915A5">
        <w:rPr>
          <w:rFonts w:ascii="Avenir LT Std 35 Light" w:hAnsi="Avenir LT Std 35 Light"/>
          <w:sz w:val="44"/>
          <w:szCs w:val="44"/>
        </w:rPr>
        <w:t>BSB50618 - Diploma of Human Resources Management (Release 3)</w:t>
      </w:r>
    </w:p>
    <w:p w14:paraId="7398D5CC" w14:textId="3187309F" w:rsidR="00F915A5" w:rsidRDefault="00F915A5" w:rsidP="008804B5">
      <w:pPr>
        <w:jc w:val="center"/>
        <w:rPr>
          <w:rFonts w:ascii="Avenir LT Std 35 Light" w:hAnsi="Avenir LT Std 35 Light"/>
          <w:sz w:val="44"/>
          <w:szCs w:val="44"/>
        </w:rPr>
      </w:pPr>
      <w:r w:rsidRPr="00F915A5">
        <w:rPr>
          <w:rFonts w:ascii="Avenir LT Std 35 Light" w:hAnsi="Avenir LT Std 35 Light"/>
          <w:sz w:val="44"/>
          <w:szCs w:val="44"/>
        </w:rPr>
        <w:t>BSB50415 - Diploma of Business Administration (Release 2)</w:t>
      </w:r>
    </w:p>
    <w:p w14:paraId="428A71F4" w14:textId="77777777" w:rsidR="008804B5" w:rsidRPr="00153EAE" w:rsidRDefault="008804B5" w:rsidP="008804B5">
      <w:pPr>
        <w:jc w:val="center"/>
        <w:rPr>
          <w:rFonts w:ascii="Avenir LT Std 35 Light" w:hAnsi="Avenir LT Std 35 Light"/>
        </w:rPr>
      </w:pPr>
    </w:p>
    <w:p w14:paraId="6C6485F6" w14:textId="2D19881B"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bookmarkStart w:id="0" w:name="_GoBack"/>
      <w:bookmarkEnd w:id="0"/>
    </w:p>
    <w:p w14:paraId="5AAEDBC7" w14:textId="74A4B075" w:rsidR="008804B5" w:rsidRDefault="008804B5" w:rsidP="008804B5">
      <w:pPr>
        <w:pStyle w:val="Heading1"/>
      </w:pPr>
      <w:bookmarkStart w:id="1" w:name="_Toc19790613"/>
      <w:r>
        <w:lastRenderedPageBreak/>
        <w:t>Foundation skills</w:t>
      </w:r>
      <w:bookmarkEnd w:id="1"/>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2"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3" w:name="_Hlk18481465"/>
            <w:bookmarkStart w:id="4" w:name="_Hlk19777304"/>
            <w:bookmarkEnd w:id="2"/>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w:t>
            </w:r>
            <w:proofErr w:type="gramStart"/>
            <w:r>
              <w:t>have the ability to</w:t>
            </w:r>
            <w:proofErr w:type="gramEnd"/>
            <w:r>
              <w:t xml:space="preserve">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3"/>
      <w:bookmarkEnd w:id="4"/>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5" w:name="_Toc19790678"/>
      <w:r w:rsidRPr="009E6BD7">
        <w:lastRenderedPageBreak/>
        <w:t>BSBWOR501 Manage personal work priorities and professional development</w:t>
      </w:r>
      <w:bookmarkEnd w:id="5"/>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w:t>
            </w:r>
            <w:proofErr w:type="gramStart"/>
            <w:r w:rsidRPr="00C9410F">
              <w:t>skills</w:t>
            </w:r>
            <w:r>
              <w:t xml:space="preserve"> </w:t>
            </w:r>
            <w:r w:rsidRPr="009E6BD7">
              <w:t xml:space="preserve"> to</w:t>
            </w:r>
            <w:proofErr w:type="gramEnd"/>
            <w:r w:rsidRPr="009E6BD7">
              <w:t xml:space="preserve">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6C33DC5A" w14:textId="77777777" w:rsidR="006F2B15" w:rsidRDefault="006F2B15">
      <w:pPr>
        <w:spacing w:after="200" w:line="276" w:lineRule="auto"/>
      </w:pPr>
      <w:bookmarkStart w:id="6" w:name="_Toc19790642"/>
      <w:r>
        <w:br w:type="page"/>
      </w:r>
    </w:p>
    <w:p w14:paraId="78FFB1B2" w14:textId="77777777" w:rsidR="006F2B15" w:rsidRPr="00620271" w:rsidRDefault="006F2B15" w:rsidP="006F2B15">
      <w:pPr>
        <w:pStyle w:val="Heading1"/>
      </w:pPr>
      <w:bookmarkStart w:id="7" w:name="_Toc19790617"/>
      <w:r w:rsidRPr="00620271">
        <w:lastRenderedPageBreak/>
        <w:t>BSBADM50</w:t>
      </w:r>
      <w:r>
        <w:t>6</w:t>
      </w:r>
      <w:r w:rsidRPr="00620271">
        <w:t xml:space="preserve"> </w:t>
      </w:r>
      <w:r w:rsidRPr="00212219">
        <w:t>Manage business document design and development</w:t>
      </w:r>
      <w:bookmarkEnd w:id="7"/>
    </w:p>
    <w:p w14:paraId="045101AA" w14:textId="77777777" w:rsidR="006F2B15" w:rsidRDefault="006F2B15" w:rsidP="006F2B15">
      <w:r>
        <w:t>This unit describes the skills and knowledge required to establish standards for the design and production of organisational documents and to manage document design and production processes to ensure agreed standards are met. It applies to individuals employed in a range of work environments who require well-developed skills in the use of a range of software packages. They use these skills to establish, document and implement consistent standards of document design within an organisation.</w:t>
      </w:r>
    </w:p>
    <w:p w14:paraId="32B97DF2" w14:textId="77777777" w:rsidR="006F2B15" w:rsidRDefault="006F2B15" w:rsidP="006F2B15"/>
    <w:tbl>
      <w:tblPr>
        <w:tblStyle w:val="TableGrid"/>
        <w:tblW w:w="0" w:type="auto"/>
        <w:tblLook w:val="04A0" w:firstRow="1" w:lastRow="0" w:firstColumn="1" w:lastColumn="0" w:noHBand="0" w:noVBand="1"/>
      </w:tblPr>
      <w:tblGrid>
        <w:gridCol w:w="2222"/>
        <w:gridCol w:w="1357"/>
        <w:gridCol w:w="1322"/>
        <w:gridCol w:w="1572"/>
        <w:gridCol w:w="1382"/>
        <w:gridCol w:w="1154"/>
      </w:tblGrid>
      <w:tr w:rsidR="006F2B15" w14:paraId="0F657F3D" w14:textId="77777777" w:rsidTr="00A65D8D">
        <w:trPr>
          <w:tblHeader/>
        </w:trPr>
        <w:tc>
          <w:tcPr>
            <w:tcW w:w="2912" w:type="dxa"/>
          </w:tcPr>
          <w:p w14:paraId="112186AE" w14:textId="77777777" w:rsidR="006F2B15" w:rsidRDefault="006F2B15" w:rsidP="00A65D8D"/>
        </w:tc>
        <w:tc>
          <w:tcPr>
            <w:tcW w:w="1431" w:type="dxa"/>
          </w:tcPr>
          <w:p w14:paraId="4E388BEA" w14:textId="77777777" w:rsidR="006F2B15" w:rsidRDefault="006F2B15" w:rsidP="00A65D8D">
            <w:pPr>
              <w:rPr>
                <w:b/>
                <w:bCs/>
              </w:rPr>
            </w:pPr>
            <w:r w:rsidRPr="00C17BDE">
              <w:rPr>
                <w:b/>
                <w:bCs/>
              </w:rPr>
              <w:t>I have skills and knowledge in this area</w:t>
            </w:r>
          </w:p>
          <w:p w14:paraId="6A5C6D84" w14:textId="77777777" w:rsidR="006F2B15" w:rsidRPr="00620271" w:rsidRDefault="006F2B15" w:rsidP="00A65D8D">
            <w:pPr>
              <w:rPr>
                <w:b/>
                <w:bCs/>
              </w:rPr>
            </w:pPr>
            <w:r>
              <w:rPr>
                <w:b/>
                <w:bCs/>
              </w:rPr>
              <w:t>(1 point)</w:t>
            </w:r>
          </w:p>
        </w:tc>
        <w:tc>
          <w:tcPr>
            <w:tcW w:w="1325" w:type="dxa"/>
          </w:tcPr>
          <w:p w14:paraId="76E2552A" w14:textId="77777777" w:rsidR="006F2B15" w:rsidRPr="00620271" w:rsidRDefault="006F2B15" w:rsidP="00A65D8D">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3EA21E5" w14:textId="77777777" w:rsidR="006F2B15" w:rsidRPr="00C17BDE" w:rsidRDefault="006F2B15" w:rsidP="00A65D8D">
            <w:pPr>
              <w:rPr>
                <w:b/>
                <w:bCs/>
              </w:rPr>
            </w:pPr>
            <w:r w:rsidRPr="00C17BDE">
              <w:rPr>
                <w:b/>
                <w:bCs/>
              </w:rPr>
              <w:t>I have performed these tasks:</w:t>
            </w:r>
          </w:p>
          <w:p w14:paraId="28232EED" w14:textId="77777777" w:rsidR="006F2B15" w:rsidRPr="007C797B" w:rsidRDefault="006F2B15" w:rsidP="00A65D8D">
            <w:pPr>
              <w:rPr>
                <w:b/>
                <w:bCs/>
              </w:rPr>
            </w:pPr>
            <w:r w:rsidRPr="007C797B">
              <w:rPr>
                <w:b/>
                <w:bCs/>
              </w:rPr>
              <w:t>Rarely = 1 point</w:t>
            </w:r>
          </w:p>
          <w:p w14:paraId="68CC00AE" w14:textId="77777777" w:rsidR="006F2B15" w:rsidRPr="007C797B" w:rsidRDefault="006F2B15" w:rsidP="00A65D8D">
            <w:pPr>
              <w:rPr>
                <w:b/>
                <w:bCs/>
              </w:rPr>
            </w:pPr>
            <w:r w:rsidRPr="007C797B">
              <w:rPr>
                <w:b/>
                <w:bCs/>
              </w:rPr>
              <w:t>Sometimes</w:t>
            </w:r>
            <w:r>
              <w:rPr>
                <w:b/>
                <w:bCs/>
              </w:rPr>
              <w:t xml:space="preserve"> = 2 points</w:t>
            </w:r>
          </w:p>
          <w:p w14:paraId="7542F118" w14:textId="77777777" w:rsidR="006F2B15" w:rsidRPr="007C797B" w:rsidRDefault="006F2B15" w:rsidP="00A65D8D">
            <w:pPr>
              <w:rPr>
                <w:b/>
                <w:bCs/>
              </w:rPr>
            </w:pPr>
            <w:r w:rsidRPr="007C797B">
              <w:rPr>
                <w:b/>
                <w:bCs/>
              </w:rPr>
              <w:t>Frequently = 3 points</w:t>
            </w:r>
          </w:p>
        </w:tc>
        <w:tc>
          <w:tcPr>
            <w:tcW w:w="1392" w:type="dxa"/>
          </w:tcPr>
          <w:p w14:paraId="2428166A" w14:textId="77777777" w:rsidR="006F2B15" w:rsidRDefault="006F2B15" w:rsidP="00A65D8D">
            <w:pPr>
              <w:rPr>
                <w:b/>
                <w:bCs/>
              </w:rPr>
            </w:pPr>
            <w:r w:rsidRPr="00C17BDE">
              <w:rPr>
                <w:b/>
                <w:bCs/>
              </w:rPr>
              <w:t>I can collect documents and evidence that show I have undertaken these tasks</w:t>
            </w:r>
          </w:p>
          <w:p w14:paraId="30F09B2E" w14:textId="77777777" w:rsidR="006F2B15" w:rsidRPr="00620271" w:rsidRDefault="006F2B15" w:rsidP="00A65D8D">
            <w:pPr>
              <w:rPr>
                <w:b/>
                <w:bCs/>
              </w:rPr>
            </w:pPr>
            <w:r>
              <w:rPr>
                <w:b/>
                <w:bCs/>
              </w:rPr>
              <w:t>(2 points)</w:t>
            </w:r>
          </w:p>
        </w:tc>
        <w:tc>
          <w:tcPr>
            <w:tcW w:w="1392" w:type="dxa"/>
          </w:tcPr>
          <w:p w14:paraId="197DEFCE" w14:textId="77777777" w:rsidR="006F2B15" w:rsidRPr="00C17BDE" w:rsidRDefault="006F2B15" w:rsidP="00A65D8D">
            <w:pPr>
              <w:rPr>
                <w:b/>
                <w:bCs/>
              </w:rPr>
            </w:pPr>
            <w:r>
              <w:rPr>
                <w:b/>
                <w:bCs/>
              </w:rPr>
              <w:t>Total number of points</w:t>
            </w:r>
          </w:p>
        </w:tc>
      </w:tr>
      <w:tr w:rsidR="006F2B15" w14:paraId="594D84C4" w14:textId="77777777" w:rsidTr="00A65D8D">
        <w:tc>
          <w:tcPr>
            <w:tcW w:w="2912" w:type="dxa"/>
          </w:tcPr>
          <w:p w14:paraId="43CF12FD" w14:textId="77777777" w:rsidR="006F2B15" w:rsidRDefault="006F2B15" w:rsidP="00A65D8D">
            <w:r w:rsidRPr="007C797B">
              <w:t>I</w:t>
            </w:r>
            <w:r>
              <w:t xml:space="preserve"> have identified </w:t>
            </w:r>
            <w:r w:rsidRPr="007C797B">
              <w:t>organisational and legislative requirements for information entry, storage, output, and quality of document design and production</w:t>
            </w:r>
            <w:r>
              <w:t xml:space="preserve">. </w:t>
            </w:r>
          </w:p>
        </w:tc>
        <w:tc>
          <w:tcPr>
            <w:tcW w:w="1431" w:type="dxa"/>
          </w:tcPr>
          <w:p w14:paraId="7A1846DA" w14:textId="77777777" w:rsidR="006F2B15" w:rsidRDefault="006F2B15" w:rsidP="00A65D8D"/>
        </w:tc>
        <w:tc>
          <w:tcPr>
            <w:tcW w:w="1325" w:type="dxa"/>
          </w:tcPr>
          <w:p w14:paraId="10631C53" w14:textId="77777777" w:rsidR="006F2B15" w:rsidRDefault="006F2B15" w:rsidP="00A65D8D"/>
        </w:tc>
        <w:tc>
          <w:tcPr>
            <w:tcW w:w="1956" w:type="dxa"/>
          </w:tcPr>
          <w:p w14:paraId="45424AD5" w14:textId="77777777" w:rsidR="006F2B15" w:rsidRDefault="006F2B15" w:rsidP="00A65D8D"/>
        </w:tc>
        <w:tc>
          <w:tcPr>
            <w:tcW w:w="1392" w:type="dxa"/>
          </w:tcPr>
          <w:p w14:paraId="1B3DAD71" w14:textId="77777777" w:rsidR="006F2B15" w:rsidRDefault="006F2B15" w:rsidP="00A65D8D"/>
        </w:tc>
        <w:tc>
          <w:tcPr>
            <w:tcW w:w="1392" w:type="dxa"/>
          </w:tcPr>
          <w:p w14:paraId="28337649" w14:textId="77777777" w:rsidR="006F2B15" w:rsidRDefault="006F2B15" w:rsidP="00A65D8D"/>
        </w:tc>
      </w:tr>
      <w:tr w:rsidR="006F2B15" w14:paraId="482D867A" w14:textId="77777777" w:rsidTr="00A65D8D">
        <w:tc>
          <w:tcPr>
            <w:tcW w:w="2912" w:type="dxa"/>
          </w:tcPr>
          <w:p w14:paraId="0DEB4087" w14:textId="77777777" w:rsidR="006F2B15" w:rsidRDefault="006F2B15" w:rsidP="00A65D8D">
            <w:r>
              <w:t>I have e</w:t>
            </w:r>
            <w:r w:rsidRPr="007C797B">
              <w:t>valuate</w:t>
            </w:r>
            <w:r>
              <w:t xml:space="preserve">d an </w:t>
            </w:r>
            <w:r w:rsidRPr="007C797B">
              <w:t>organisation’s present and future information technology capability in terms of its impact on document design and production</w:t>
            </w:r>
            <w:r>
              <w:t>.</w:t>
            </w:r>
          </w:p>
        </w:tc>
        <w:tc>
          <w:tcPr>
            <w:tcW w:w="1431" w:type="dxa"/>
          </w:tcPr>
          <w:p w14:paraId="15172F0C" w14:textId="77777777" w:rsidR="006F2B15" w:rsidRDefault="006F2B15" w:rsidP="00A65D8D"/>
        </w:tc>
        <w:tc>
          <w:tcPr>
            <w:tcW w:w="1325" w:type="dxa"/>
          </w:tcPr>
          <w:p w14:paraId="35749515" w14:textId="77777777" w:rsidR="006F2B15" w:rsidRDefault="006F2B15" w:rsidP="00A65D8D"/>
        </w:tc>
        <w:tc>
          <w:tcPr>
            <w:tcW w:w="1956" w:type="dxa"/>
          </w:tcPr>
          <w:p w14:paraId="54882989" w14:textId="77777777" w:rsidR="006F2B15" w:rsidRDefault="006F2B15" w:rsidP="00A65D8D"/>
        </w:tc>
        <w:tc>
          <w:tcPr>
            <w:tcW w:w="1392" w:type="dxa"/>
          </w:tcPr>
          <w:p w14:paraId="06AE3D9F" w14:textId="77777777" w:rsidR="006F2B15" w:rsidRDefault="006F2B15" w:rsidP="00A65D8D"/>
        </w:tc>
        <w:tc>
          <w:tcPr>
            <w:tcW w:w="1392" w:type="dxa"/>
          </w:tcPr>
          <w:p w14:paraId="657EAFDC" w14:textId="77777777" w:rsidR="006F2B15" w:rsidRDefault="006F2B15" w:rsidP="00A65D8D"/>
        </w:tc>
      </w:tr>
      <w:tr w:rsidR="006F2B15" w14:paraId="55CF95CC" w14:textId="77777777" w:rsidTr="00A65D8D">
        <w:tc>
          <w:tcPr>
            <w:tcW w:w="2912" w:type="dxa"/>
          </w:tcPr>
          <w:p w14:paraId="158CE451" w14:textId="77777777" w:rsidR="006F2B15" w:rsidRPr="00212219" w:rsidRDefault="006F2B15" w:rsidP="00A65D8D">
            <w:r>
              <w:t xml:space="preserve">I have </w:t>
            </w:r>
            <w:r w:rsidRPr="007C797B">
              <w:t>establish</w:t>
            </w:r>
            <w:r>
              <w:t xml:space="preserve">ed </w:t>
            </w:r>
            <w:r w:rsidRPr="007C797B">
              <w:t>documentation standards to meet organisational requirements</w:t>
            </w:r>
            <w:r>
              <w:t>.</w:t>
            </w:r>
          </w:p>
        </w:tc>
        <w:tc>
          <w:tcPr>
            <w:tcW w:w="1431" w:type="dxa"/>
          </w:tcPr>
          <w:p w14:paraId="591FC3C7" w14:textId="77777777" w:rsidR="006F2B15" w:rsidRDefault="006F2B15" w:rsidP="00A65D8D"/>
        </w:tc>
        <w:tc>
          <w:tcPr>
            <w:tcW w:w="1325" w:type="dxa"/>
          </w:tcPr>
          <w:p w14:paraId="32A686A8" w14:textId="77777777" w:rsidR="006F2B15" w:rsidRDefault="006F2B15" w:rsidP="00A65D8D"/>
        </w:tc>
        <w:tc>
          <w:tcPr>
            <w:tcW w:w="1956" w:type="dxa"/>
          </w:tcPr>
          <w:p w14:paraId="39889AF2" w14:textId="77777777" w:rsidR="006F2B15" w:rsidRDefault="006F2B15" w:rsidP="00A65D8D"/>
        </w:tc>
        <w:tc>
          <w:tcPr>
            <w:tcW w:w="1392" w:type="dxa"/>
          </w:tcPr>
          <w:p w14:paraId="48AD0D6E" w14:textId="77777777" w:rsidR="006F2B15" w:rsidRDefault="006F2B15" w:rsidP="00A65D8D"/>
        </w:tc>
        <w:tc>
          <w:tcPr>
            <w:tcW w:w="1392" w:type="dxa"/>
          </w:tcPr>
          <w:p w14:paraId="31E914CC" w14:textId="77777777" w:rsidR="006F2B15" w:rsidRDefault="006F2B15" w:rsidP="00A65D8D"/>
        </w:tc>
      </w:tr>
      <w:tr w:rsidR="006F2B15" w14:paraId="0B69BB0D" w14:textId="77777777" w:rsidTr="00A65D8D">
        <w:tc>
          <w:tcPr>
            <w:tcW w:w="2912" w:type="dxa"/>
          </w:tcPr>
          <w:p w14:paraId="17B29C16" w14:textId="77777777" w:rsidR="006F2B15" w:rsidRPr="00212219" w:rsidRDefault="006F2B15" w:rsidP="00A65D8D">
            <w:r>
              <w:t xml:space="preserve">I have </w:t>
            </w:r>
            <w:r w:rsidRPr="007C797B">
              <w:t>design</w:t>
            </w:r>
            <w:r>
              <w:t>ed</w:t>
            </w:r>
            <w:r w:rsidRPr="007C797B">
              <w:t>, test</w:t>
            </w:r>
            <w:r>
              <w:t>ed</w:t>
            </w:r>
            <w:r w:rsidRPr="007C797B">
              <w:t xml:space="preserve"> and amend</w:t>
            </w:r>
            <w:r>
              <w:t>ed</w:t>
            </w:r>
            <w:r w:rsidRPr="007C797B">
              <w:t xml:space="preserve"> document templates</w:t>
            </w:r>
            <w:r>
              <w:t>.</w:t>
            </w:r>
          </w:p>
        </w:tc>
        <w:tc>
          <w:tcPr>
            <w:tcW w:w="1431" w:type="dxa"/>
          </w:tcPr>
          <w:p w14:paraId="3A1ABDD3" w14:textId="77777777" w:rsidR="006F2B15" w:rsidRDefault="006F2B15" w:rsidP="00A65D8D"/>
        </w:tc>
        <w:tc>
          <w:tcPr>
            <w:tcW w:w="1325" w:type="dxa"/>
          </w:tcPr>
          <w:p w14:paraId="2EF12C95" w14:textId="77777777" w:rsidR="006F2B15" w:rsidRDefault="006F2B15" w:rsidP="00A65D8D"/>
        </w:tc>
        <w:tc>
          <w:tcPr>
            <w:tcW w:w="1956" w:type="dxa"/>
          </w:tcPr>
          <w:p w14:paraId="75481D4D" w14:textId="77777777" w:rsidR="006F2B15" w:rsidRDefault="006F2B15" w:rsidP="00A65D8D"/>
        </w:tc>
        <w:tc>
          <w:tcPr>
            <w:tcW w:w="1392" w:type="dxa"/>
          </w:tcPr>
          <w:p w14:paraId="6A99169F" w14:textId="77777777" w:rsidR="006F2B15" w:rsidRDefault="006F2B15" w:rsidP="00A65D8D"/>
        </w:tc>
        <w:tc>
          <w:tcPr>
            <w:tcW w:w="1392" w:type="dxa"/>
          </w:tcPr>
          <w:p w14:paraId="0E05B126" w14:textId="77777777" w:rsidR="006F2B15" w:rsidRDefault="006F2B15" w:rsidP="00A65D8D"/>
        </w:tc>
      </w:tr>
      <w:tr w:rsidR="006F2B15" w14:paraId="4B988FFC" w14:textId="77777777" w:rsidTr="00A65D8D">
        <w:tc>
          <w:tcPr>
            <w:tcW w:w="2912" w:type="dxa"/>
          </w:tcPr>
          <w:p w14:paraId="723996B2" w14:textId="77777777" w:rsidR="006F2B15" w:rsidRPr="00620271" w:rsidRDefault="006F2B15" w:rsidP="00A65D8D">
            <w:r>
              <w:t xml:space="preserve">I have </w:t>
            </w:r>
            <w:r w:rsidRPr="007C797B">
              <w:t>develop</w:t>
            </w:r>
            <w:r>
              <w:t>ed</w:t>
            </w:r>
            <w:r w:rsidRPr="007C797B">
              <w:t xml:space="preserve"> and implement</w:t>
            </w:r>
            <w:r>
              <w:t>ed</w:t>
            </w:r>
            <w:r w:rsidRPr="007C797B">
              <w:t xml:space="preserve"> </w:t>
            </w:r>
            <w:r w:rsidRPr="007C797B">
              <w:lastRenderedPageBreak/>
              <w:t>documentation and training to support use of standard templates and macros</w:t>
            </w:r>
            <w:r>
              <w:t>.</w:t>
            </w:r>
          </w:p>
        </w:tc>
        <w:tc>
          <w:tcPr>
            <w:tcW w:w="1431" w:type="dxa"/>
          </w:tcPr>
          <w:p w14:paraId="2657149D" w14:textId="77777777" w:rsidR="006F2B15" w:rsidRDefault="006F2B15" w:rsidP="00A65D8D"/>
        </w:tc>
        <w:tc>
          <w:tcPr>
            <w:tcW w:w="1325" w:type="dxa"/>
          </w:tcPr>
          <w:p w14:paraId="75BE9EE1" w14:textId="77777777" w:rsidR="006F2B15" w:rsidRDefault="006F2B15" w:rsidP="00A65D8D"/>
        </w:tc>
        <w:tc>
          <w:tcPr>
            <w:tcW w:w="1956" w:type="dxa"/>
          </w:tcPr>
          <w:p w14:paraId="2CE20165" w14:textId="77777777" w:rsidR="006F2B15" w:rsidRDefault="006F2B15" w:rsidP="00A65D8D"/>
        </w:tc>
        <w:tc>
          <w:tcPr>
            <w:tcW w:w="1392" w:type="dxa"/>
          </w:tcPr>
          <w:p w14:paraId="755C49A5" w14:textId="77777777" w:rsidR="006F2B15" w:rsidRDefault="006F2B15" w:rsidP="00A65D8D"/>
        </w:tc>
        <w:tc>
          <w:tcPr>
            <w:tcW w:w="1392" w:type="dxa"/>
          </w:tcPr>
          <w:p w14:paraId="7082237E" w14:textId="77777777" w:rsidR="006F2B15" w:rsidRDefault="006F2B15" w:rsidP="00A65D8D"/>
        </w:tc>
      </w:tr>
      <w:tr w:rsidR="006F2B15" w14:paraId="77659171" w14:textId="77777777" w:rsidTr="00A65D8D">
        <w:tc>
          <w:tcPr>
            <w:tcW w:w="2912" w:type="dxa"/>
          </w:tcPr>
          <w:p w14:paraId="36D89016" w14:textId="77777777" w:rsidR="006F2B15" w:rsidRPr="00620271" w:rsidRDefault="006F2B15" w:rsidP="00A65D8D">
            <w:r>
              <w:t xml:space="preserve">I have </w:t>
            </w:r>
            <w:r w:rsidRPr="007C797B">
              <w:t>monitor</w:t>
            </w:r>
            <w:r>
              <w:t>ed</w:t>
            </w:r>
            <w:r w:rsidRPr="007C797B">
              <w:t xml:space="preserve"> the implementation of standard documentation templates and macros and ma</w:t>
            </w:r>
            <w:r>
              <w:t>d</w:t>
            </w:r>
            <w:r w:rsidRPr="007C797B">
              <w:t>e improvements in line with organisational requirements.</w:t>
            </w:r>
          </w:p>
        </w:tc>
        <w:tc>
          <w:tcPr>
            <w:tcW w:w="1431" w:type="dxa"/>
          </w:tcPr>
          <w:p w14:paraId="2D1C7828" w14:textId="77777777" w:rsidR="006F2B15" w:rsidRDefault="006F2B15" w:rsidP="00A65D8D"/>
        </w:tc>
        <w:tc>
          <w:tcPr>
            <w:tcW w:w="1325" w:type="dxa"/>
          </w:tcPr>
          <w:p w14:paraId="383A5A0B" w14:textId="77777777" w:rsidR="006F2B15" w:rsidRDefault="006F2B15" w:rsidP="00A65D8D"/>
        </w:tc>
        <w:tc>
          <w:tcPr>
            <w:tcW w:w="1956" w:type="dxa"/>
          </w:tcPr>
          <w:p w14:paraId="319D24B9" w14:textId="77777777" w:rsidR="006F2B15" w:rsidRDefault="006F2B15" w:rsidP="00A65D8D"/>
        </w:tc>
        <w:tc>
          <w:tcPr>
            <w:tcW w:w="1392" w:type="dxa"/>
          </w:tcPr>
          <w:p w14:paraId="7496A70B" w14:textId="77777777" w:rsidR="006F2B15" w:rsidRDefault="006F2B15" w:rsidP="00A65D8D"/>
        </w:tc>
        <w:tc>
          <w:tcPr>
            <w:tcW w:w="1392" w:type="dxa"/>
          </w:tcPr>
          <w:p w14:paraId="52934908" w14:textId="77777777" w:rsidR="006F2B15" w:rsidRDefault="006F2B15" w:rsidP="00A65D8D"/>
        </w:tc>
      </w:tr>
      <w:tr w:rsidR="006F2B15" w14:paraId="584CE545" w14:textId="77777777" w:rsidTr="00A65D8D">
        <w:tc>
          <w:tcPr>
            <w:tcW w:w="2912" w:type="dxa"/>
          </w:tcPr>
          <w:p w14:paraId="0E899E94" w14:textId="77777777" w:rsidR="006F2B15" w:rsidRDefault="006F2B15" w:rsidP="00A65D8D">
            <w:r>
              <w:t>I have r</w:t>
            </w:r>
            <w:r w:rsidRPr="007C797B">
              <w:t>eview</w:t>
            </w:r>
            <w:r>
              <w:t>ed</w:t>
            </w:r>
            <w:r w:rsidRPr="007C797B">
              <w:t xml:space="preserve"> documentation standards against the changing needs of the </w:t>
            </w:r>
            <w:proofErr w:type="gramStart"/>
            <w:r w:rsidRPr="007C797B">
              <w:t>organisation, and</w:t>
            </w:r>
            <w:proofErr w:type="gramEnd"/>
            <w:r w:rsidRPr="007C797B">
              <w:t xml:space="preserve"> plan</w:t>
            </w:r>
            <w:r>
              <w:t>ned</w:t>
            </w:r>
            <w:r w:rsidRPr="007C797B">
              <w:t xml:space="preserve"> and implement</w:t>
            </w:r>
            <w:r>
              <w:t>ed</w:t>
            </w:r>
            <w:r w:rsidRPr="007C797B">
              <w:t xml:space="preserve"> improvements in accordance with organisational procedures</w:t>
            </w:r>
            <w:r>
              <w:t>.</w:t>
            </w:r>
          </w:p>
        </w:tc>
        <w:tc>
          <w:tcPr>
            <w:tcW w:w="1431" w:type="dxa"/>
          </w:tcPr>
          <w:p w14:paraId="5095576D" w14:textId="77777777" w:rsidR="006F2B15" w:rsidRDefault="006F2B15" w:rsidP="00A65D8D"/>
        </w:tc>
        <w:tc>
          <w:tcPr>
            <w:tcW w:w="1325" w:type="dxa"/>
          </w:tcPr>
          <w:p w14:paraId="0C47CB44" w14:textId="77777777" w:rsidR="006F2B15" w:rsidRDefault="006F2B15" w:rsidP="00A65D8D"/>
        </w:tc>
        <w:tc>
          <w:tcPr>
            <w:tcW w:w="1956" w:type="dxa"/>
          </w:tcPr>
          <w:p w14:paraId="394D9AF0" w14:textId="77777777" w:rsidR="006F2B15" w:rsidRDefault="006F2B15" w:rsidP="00A65D8D"/>
        </w:tc>
        <w:tc>
          <w:tcPr>
            <w:tcW w:w="1392" w:type="dxa"/>
          </w:tcPr>
          <w:p w14:paraId="713DBB9B" w14:textId="77777777" w:rsidR="006F2B15" w:rsidRDefault="006F2B15" w:rsidP="00A65D8D"/>
        </w:tc>
        <w:tc>
          <w:tcPr>
            <w:tcW w:w="1392" w:type="dxa"/>
          </w:tcPr>
          <w:p w14:paraId="68532204" w14:textId="77777777" w:rsidR="006F2B15" w:rsidRDefault="006F2B15" w:rsidP="00A65D8D"/>
        </w:tc>
      </w:tr>
    </w:tbl>
    <w:p w14:paraId="3D8E4C02" w14:textId="77777777" w:rsidR="006F2B15" w:rsidRDefault="006F2B15">
      <w:pPr>
        <w:spacing w:after="200" w:line="276" w:lineRule="auto"/>
      </w:pPr>
    </w:p>
    <w:p w14:paraId="780735FE" w14:textId="77777777" w:rsidR="006F2B15" w:rsidRDefault="006F2B15">
      <w:pPr>
        <w:spacing w:after="200" w:line="276" w:lineRule="auto"/>
      </w:pPr>
      <w:r>
        <w:br w:type="page"/>
      </w:r>
    </w:p>
    <w:p w14:paraId="04B6E4EE" w14:textId="77777777" w:rsidR="006F2B15" w:rsidRPr="00F418ED" w:rsidRDefault="006F2B15" w:rsidP="006F2B15">
      <w:pPr>
        <w:pStyle w:val="Heading1"/>
      </w:pPr>
      <w:bookmarkStart w:id="8" w:name="_Toc19790626"/>
      <w:r w:rsidRPr="00F418ED">
        <w:lastRenderedPageBreak/>
        <w:t>BSBFIM502 Manage payroll</w:t>
      </w:r>
      <w:bookmarkEnd w:id="8"/>
    </w:p>
    <w:p w14:paraId="77792BA4" w14:textId="77777777" w:rsidR="006F2B15" w:rsidRDefault="006F2B15" w:rsidP="006F2B15">
      <w:r>
        <w:t>This unit describes the skills and knowledge required to establish and monitor security procedures for managing organisational payroll services and to calculate and process salary payments, group taxation and related payments. It applies to individuals, employed in a range of work environments, who are required to establish and work with payroll systems and may have responsibility for managing payroll systems and calculations.</w:t>
      </w:r>
    </w:p>
    <w:p w14:paraId="7E8C20B8" w14:textId="77777777" w:rsidR="006F2B15" w:rsidRDefault="006F2B15" w:rsidP="006F2B15"/>
    <w:tbl>
      <w:tblPr>
        <w:tblStyle w:val="TableGrid"/>
        <w:tblW w:w="0" w:type="auto"/>
        <w:tblLook w:val="04A0" w:firstRow="1" w:lastRow="0" w:firstColumn="1" w:lastColumn="0" w:noHBand="0" w:noVBand="1"/>
      </w:tblPr>
      <w:tblGrid>
        <w:gridCol w:w="2175"/>
        <w:gridCol w:w="1362"/>
        <w:gridCol w:w="1322"/>
        <w:gridCol w:w="1598"/>
        <w:gridCol w:w="1382"/>
        <w:gridCol w:w="1170"/>
      </w:tblGrid>
      <w:tr w:rsidR="006F2B15" w14:paraId="53313A92" w14:textId="77777777" w:rsidTr="00A65D8D">
        <w:trPr>
          <w:tblHeader/>
        </w:trPr>
        <w:tc>
          <w:tcPr>
            <w:tcW w:w="2912" w:type="dxa"/>
          </w:tcPr>
          <w:p w14:paraId="60D033A5" w14:textId="77777777" w:rsidR="006F2B15" w:rsidRDefault="006F2B15" w:rsidP="00A65D8D"/>
        </w:tc>
        <w:tc>
          <w:tcPr>
            <w:tcW w:w="1431" w:type="dxa"/>
          </w:tcPr>
          <w:p w14:paraId="2E5A2413" w14:textId="77777777" w:rsidR="006F2B15" w:rsidRDefault="006F2B15" w:rsidP="00A65D8D">
            <w:pPr>
              <w:rPr>
                <w:b/>
                <w:bCs/>
              </w:rPr>
            </w:pPr>
            <w:r w:rsidRPr="00C17BDE">
              <w:rPr>
                <w:b/>
                <w:bCs/>
              </w:rPr>
              <w:t>I have skills and knowledge in this area</w:t>
            </w:r>
          </w:p>
          <w:p w14:paraId="5326AC4A" w14:textId="77777777" w:rsidR="006F2B15" w:rsidRPr="00620271" w:rsidRDefault="006F2B15" w:rsidP="00A65D8D">
            <w:pPr>
              <w:rPr>
                <w:b/>
                <w:bCs/>
              </w:rPr>
            </w:pPr>
            <w:r>
              <w:rPr>
                <w:b/>
                <w:bCs/>
              </w:rPr>
              <w:t>(1 point)</w:t>
            </w:r>
          </w:p>
        </w:tc>
        <w:tc>
          <w:tcPr>
            <w:tcW w:w="1325" w:type="dxa"/>
          </w:tcPr>
          <w:p w14:paraId="0DAC865A" w14:textId="77777777" w:rsidR="006F2B15" w:rsidRPr="00620271" w:rsidRDefault="006F2B15" w:rsidP="00A65D8D">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EAADAA7" w14:textId="77777777" w:rsidR="006F2B15" w:rsidRPr="00C17BDE" w:rsidRDefault="006F2B15" w:rsidP="00A65D8D">
            <w:pPr>
              <w:rPr>
                <w:b/>
                <w:bCs/>
              </w:rPr>
            </w:pPr>
            <w:r w:rsidRPr="00C17BDE">
              <w:rPr>
                <w:b/>
                <w:bCs/>
              </w:rPr>
              <w:t>I have performed these tasks:</w:t>
            </w:r>
          </w:p>
          <w:p w14:paraId="6B92F5BB" w14:textId="77777777" w:rsidR="006F2B15" w:rsidRPr="007C797B" w:rsidRDefault="006F2B15" w:rsidP="00A65D8D">
            <w:pPr>
              <w:rPr>
                <w:b/>
                <w:bCs/>
              </w:rPr>
            </w:pPr>
            <w:r w:rsidRPr="007C797B">
              <w:rPr>
                <w:b/>
                <w:bCs/>
              </w:rPr>
              <w:t>Rarely = 1 point</w:t>
            </w:r>
          </w:p>
          <w:p w14:paraId="7FEA088E" w14:textId="77777777" w:rsidR="006F2B15" w:rsidRPr="007C797B" w:rsidRDefault="006F2B15" w:rsidP="00A65D8D">
            <w:pPr>
              <w:rPr>
                <w:b/>
                <w:bCs/>
              </w:rPr>
            </w:pPr>
            <w:r w:rsidRPr="007C797B">
              <w:rPr>
                <w:b/>
                <w:bCs/>
              </w:rPr>
              <w:t>Sometimes</w:t>
            </w:r>
            <w:r>
              <w:rPr>
                <w:b/>
                <w:bCs/>
              </w:rPr>
              <w:t xml:space="preserve"> = 2 points</w:t>
            </w:r>
          </w:p>
          <w:p w14:paraId="50573914" w14:textId="77777777" w:rsidR="006F2B15" w:rsidRPr="007C797B" w:rsidRDefault="006F2B15" w:rsidP="00A65D8D">
            <w:pPr>
              <w:rPr>
                <w:b/>
                <w:bCs/>
              </w:rPr>
            </w:pPr>
            <w:r w:rsidRPr="007C797B">
              <w:rPr>
                <w:b/>
                <w:bCs/>
              </w:rPr>
              <w:t>Frequently = 3 points</w:t>
            </w:r>
          </w:p>
        </w:tc>
        <w:tc>
          <w:tcPr>
            <w:tcW w:w="1392" w:type="dxa"/>
          </w:tcPr>
          <w:p w14:paraId="3D359A18" w14:textId="77777777" w:rsidR="006F2B15" w:rsidRDefault="006F2B15" w:rsidP="00A65D8D">
            <w:pPr>
              <w:rPr>
                <w:b/>
                <w:bCs/>
              </w:rPr>
            </w:pPr>
            <w:r w:rsidRPr="00C17BDE">
              <w:rPr>
                <w:b/>
                <w:bCs/>
              </w:rPr>
              <w:t>I can collect documents and evidence that show I have undertaken these tasks</w:t>
            </w:r>
          </w:p>
          <w:p w14:paraId="4C655ECA" w14:textId="77777777" w:rsidR="006F2B15" w:rsidRPr="00620271" w:rsidRDefault="006F2B15" w:rsidP="00A65D8D">
            <w:pPr>
              <w:rPr>
                <w:b/>
                <w:bCs/>
              </w:rPr>
            </w:pPr>
            <w:r>
              <w:rPr>
                <w:b/>
                <w:bCs/>
              </w:rPr>
              <w:t>(2 points)</w:t>
            </w:r>
          </w:p>
        </w:tc>
        <w:tc>
          <w:tcPr>
            <w:tcW w:w="1392" w:type="dxa"/>
          </w:tcPr>
          <w:p w14:paraId="67F23D94" w14:textId="77777777" w:rsidR="006F2B15" w:rsidRPr="00C17BDE" w:rsidRDefault="006F2B15" w:rsidP="00A65D8D">
            <w:pPr>
              <w:rPr>
                <w:b/>
                <w:bCs/>
              </w:rPr>
            </w:pPr>
            <w:r>
              <w:rPr>
                <w:b/>
                <w:bCs/>
              </w:rPr>
              <w:t>Total number of points</w:t>
            </w:r>
          </w:p>
        </w:tc>
      </w:tr>
      <w:tr w:rsidR="006F2B15" w14:paraId="7A9DD5E4" w14:textId="77777777" w:rsidTr="00A65D8D">
        <w:tc>
          <w:tcPr>
            <w:tcW w:w="2912" w:type="dxa"/>
          </w:tcPr>
          <w:p w14:paraId="22A0CAC8" w14:textId="77777777" w:rsidR="006F2B15" w:rsidRDefault="006F2B15" w:rsidP="00A65D8D">
            <w:r>
              <w:t>I have established procedures for the management of payroll within an organisation.</w:t>
            </w:r>
          </w:p>
        </w:tc>
        <w:tc>
          <w:tcPr>
            <w:tcW w:w="1431" w:type="dxa"/>
          </w:tcPr>
          <w:p w14:paraId="0D902909" w14:textId="77777777" w:rsidR="006F2B15" w:rsidRDefault="006F2B15" w:rsidP="00A65D8D"/>
        </w:tc>
        <w:tc>
          <w:tcPr>
            <w:tcW w:w="1325" w:type="dxa"/>
          </w:tcPr>
          <w:p w14:paraId="6E82F198" w14:textId="77777777" w:rsidR="006F2B15" w:rsidRDefault="006F2B15" w:rsidP="00A65D8D"/>
        </w:tc>
        <w:tc>
          <w:tcPr>
            <w:tcW w:w="1956" w:type="dxa"/>
          </w:tcPr>
          <w:p w14:paraId="307B3E52" w14:textId="77777777" w:rsidR="006F2B15" w:rsidRDefault="006F2B15" w:rsidP="00A65D8D"/>
        </w:tc>
        <w:tc>
          <w:tcPr>
            <w:tcW w:w="1392" w:type="dxa"/>
          </w:tcPr>
          <w:p w14:paraId="03128B10" w14:textId="77777777" w:rsidR="006F2B15" w:rsidRDefault="006F2B15" w:rsidP="00A65D8D"/>
        </w:tc>
        <w:tc>
          <w:tcPr>
            <w:tcW w:w="1392" w:type="dxa"/>
          </w:tcPr>
          <w:p w14:paraId="796D8BEC" w14:textId="77777777" w:rsidR="006F2B15" w:rsidRDefault="006F2B15" w:rsidP="00A65D8D"/>
        </w:tc>
      </w:tr>
      <w:tr w:rsidR="006F2B15" w14:paraId="48DEFA89" w14:textId="77777777" w:rsidTr="00A65D8D">
        <w:tc>
          <w:tcPr>
            <w:tcW w:w="2912" w:type="dxa"/>
          </w:tcPr>
          <w:p w14:paraId="14239806" w14:textId="77777777" w:rsidR="006F2B15" w:rsidRDefault="006F2B15" w:rsidP="00A65D8D">
            <w:r>
              <w:t xml:space="preserve">I have established procedures to ensure the </w:t>
            </w:r>
            <w:r w:rsidRPr="001C5D0E">
              <w:t>confidentiality and security of payroll information</w:t>
            </w:r>
            <w:r>
              <w:t>.</w:t>
            </w:r>
          </w:p>
        </w:tc>
        <w:tc>
          <w:tcPr>
            <w:tcW w:w="1431" w:type="dxa"/>
          </w:tcPr>
          <w:p w14:paraId="348BCBF6" w14:textId="77777777" w:rsidR="006F2B15" w:rsidRDefault="006F2B15" w:rsidP="00A65D8D"/>
        </w:tc>
        <w:tc>
          <w:tcPr>
            <w:tcW w:w="1325" w:type="dxa"/>
          </w:tcPr>
          <w:p w14:paraId="721C7587" w14:textId="77777777" w:rsidR="006F2B15" w:rsidRDefault="006F2B15" w:rsidP="00A65D8D"/>
        </w:tc>
        <w:tc>
          <w:tcPr>
            <w:tcW w:w="1956" w:type="dxa"/>
          </w:tcPr>
          <w:p w14:paraId="48D5C217" w14:textId="77777777" w:rsidR="006F2B15" w:rsidRDefault="006F2B15" w:rsidP="00A65D8D"/>
        </w:tc>
        <w:tc>
          <w:tcPr>
            <w:tcW w:w="1392" w:type="dxa"/>
          </w:tcPr>
          <w:p w14:paraId="4B83C48C" w14:textId="77777777" w:rsidR="006F2B15" w:rsidRDefault="006F2B15" w:rsidP="00A65D8D"/>
        </w:tc>
        <w:tc>
          <w:tcPr>
            <w:tcW w:w="1392" w:type="dxa"/>
          </w:tcPr>
          <w:p w14:paraId="191800AF" w14:textId="77777777" w:rsidR="006F2B15" w:rsidRDefault="006F2B15" w:rsidP="00A65D8D"/>
        </w:tc>
      </w:tr>
      <w:tr w:rsidR="006F2B15" w14:paraId="01E638A3" w14:textId="77777777" w:rsidTr="00A65D8D">
        <w:tc>
          <w:tcPr>
            <w:tcW w:w="2912" w:type="dxa"/>
          </w:tcPr>
          <w:p w14:paraId="2D3E461E" w14:textId="77777777" w:rsidR="006F2B15" w:rsidRPr="00212219" w:rsidRDefault="006F2B15" w:rsidP="00A65D8D">
            <w:r>
              <w:t>I have e</w:t>
            </w:r>
            <w:r w:rsidRPr="00CB700F">
              <w:t>stablish</w:t>
            </w:r>
            <w:r>
              <w:t>ed</w:t>
            </w:r>
            <w:r w:rsidRPr="00CB700F">
              <w:t xml:space="preserve"> control measures to safeguard organisation’s financial resources in accordance with legislative and organisational requirements</w:t>
            </w:r>
            <w:r>
              <w:t>.</w:t>
            </w:r>
          </w:p>
        </w:tc>
        <w:tc>
          <w:tcPr>
            <w:tcW w:w="1431" w:type="dxa"/>
          </w:tcPr>
          <w:p w14:paraId="4914B966" w14:textId="77777777" w:rsidR="006F2B15" w:rsidRDefault="006F2B15" w:rsidP="00A65D8D"/>
        </w:tc>
        <w:tc>
          <w:tcPr>
            <w:tcW w:w="1325" w:type="dxa"/>
          </w:tcPr>
          <w:p w14:paraId="3B19695A" w14:textId="77777777" w:rsidR="006F2B15" w:rsidRDefault="006F2B15" w:rsidP="00A65D8D"/>
        </w:tc>
        <w:tc>
          <w:tcPr>
            <w:tcW w:w="1956" w:type="dxa"/>
          </w:tcPr>
          <w:p w14:paraId="58EB7FBB" w14:textId="77777777" w:rsidR="006F2B15" w:rsidRDefault="006F2B15" w:rsidP="00A65D8D"/>
        </w:tc>
        <w:tc>
          <w:tcPr>
            <w:tcW w:w="1392" w:type="dxa"/>
          </w:tcPr>
          <w:p w14:paraId="5D900133" w14:textId="77777777" w:rsidR="006F2B15" w:rsidRDefault="006F2B15" w:rsidP="00A65D8D"/>
        </w:tc>
        <w:tc>
          <w:tcPr>
            <w:tcW w:w="1392" w:type="dxa"/>
          </w:tcPr>
          <w:p w14:paraId="788ADA50" w14:textId="77777777" w:rsidR="006F2B15" w:rsidRDefault="006F2B15" w:rsidP="00A65D8D"/>
        </w:tc>
      </w:tr>
      <w:tr w:rsidR="006F2B15" w14:paraId="309576E5" w14:textId="77777777" w:rsidTr="00A65D8D">
        <w:tc>
          <w:tcPr>
            <w:tcW w:w="2912" w:type="dxa"/>
          </w:tcPr>
          <w:p w14:paraId="78176535" w14:textId="77777777" w:rsidR="006F2B15" w:rsidRPr="00212219" w:rsidRDefault="006F2B15" w:rsidP="00A65D8D">
            <w:r>
              <w:t>I have e</w:t>
            </w:r>
            <w:r w:rsidRPr="001C5D0E">
              <w:t>stablish</w:t>
            </w:r>
            <w:r>
              <w:t>ed</w:t>
            </w:r>
            <w:r w:rsidRPr="001C5D0E">
              <w:t xml:space="preserve"> systems to ensure statutory obligations are met and records are kept for the period determined by government legislation</w:t>
            </w:r>
            <w:r>
              <w:t>.</w:t>
            </w:r>
          </w:p>
        </w:tc>
        <w:tc>
          <w:tcPr>
            <w:tcW w:w="1431" w:type="dxa"/>
          </w:tcPr>
          <w:p w14:paraId="3492919A" w14:textId="77777777" w:rsidR="006F2B15" w:rsidRDefault="006F2B15" w:rsidP="00A65D8D"/>
        </w:tc>
        <w:tc>
          <w:tcPr>
            <w:tcW w:w="1325" w:type="dxa"/>
          </w:tcPr>
          <w:p w14:paraId="75E88859" w14:textId="77777777" w:rsidR="006F2B15" w:rsidRDefault="006F2B15" w:rsidP="00A65D8D"/>
        </w:tc>
        <w:tc>
          <w:tcPr>
            <w:tcW w:w="1956" w:type="dxa"/>
          </w:tcPr>
          <w:p w14:paraId="74C3C281" w14:textId="77777777" w:rsidR="006F2B15" w:rsidRDefault="006F2B15" w:rsidP="00A65D8D"/>
        </w:tc>
        <w:tc>
          <w:tcPr>
            <w:tcW w:w="1392" w:type="dxa"/>
          </w:tcPr>
          <w:p w14:paraId="1509B897" w14:textId="77777777" w:rsidR="006F2B15" w:rsidRDefault="006F2B15" w:rsidP="00A65D8D"/>
        </w:tc>
        <w:tc>
          <w:tcPr>
            <w:tcW w:w="1392" w:type="dxa"/>
          </w:tcPr>
          <w:p w14:paraId="30FB37B9" w14:textId="77777777" w:rsidR="006F2B15" w:rsidRDefault="006F2B15" w:rsidP="00A65D8D"/>
        </w:tc>
      </w:tr>
      <w:tr w:rsidR="006F2B15" w14:paraId="3D34186C" w14:textId="77777777" w:rsidTr="00A65D8D">
        <w:tc>
          <w:tcPr>
            <w:tcW w:w="2912" w:type="dxa"/>
          </w:tcPr>
          <w:p w14:paraId="70FEFBFE" w14:textId="77777777" w:rsidR="006F2B15" w:rsidRDefault="006F2B15" w:rsidP="00A65D8D">
            <w:r>
              <w:lastRenderedPageBreak/>
              <w:t>I have u</w:t>
            </w:r>
            <w:r w:rsidRPr="001C5D0E">
              <w:t>se</w:t>
            </w:r>
            <w:r>
              <w:t>d</w:t>
            </w:r>
            <w:r w:rsidRPr="001C5D0E">
              <w:t xml:space="preserve"> nominated industrial awards, contracts and government legislation to calculate gross pay and annual salaries</w:t>
            </w:r>
            <w:r>
              <w:t>.</w:t>
            </w:r>
          </w:p>
        </w:tc>
        <w:tc>
          <w:tcPr>
            <w:tcW w:w="1431" w:type="dxa"/>
          </w:tcPr>
          <w:p w14:paraId="01162016" w14:textId="77777777" w:rsidR="006F2B15" w:rsidRDefault="006F2B15" w:rsidP="00A65D8D"/>
        </w:tc>
        <w:tc>
          <w:tcPr>
            <w:tcW w:w="1325" w:type="dxa"/>
          </w:tcPr>
          <w:p w14:paraId="48D9932E" w14:textId="77777777" w:rsidR="006F2B15" w:rsidRDefault="006F2B15" w:rsidP="00A65D8D"/>
        </w:tc>
        <w:tc>
          <w:tcPr>
            <w:tcW w:w="1956" w:type="dxa"/>
          </w:tcPr>
          <w:p w14:paraId="5DF0257A" w14:textId="77777777" w:rsidR="006F2B15" w:rsidRDefault="006F2B15" w:rsidP="00A65D8D"/>
        </w:tc>
        <w:tc>
          <w:tcPr>
            <w:tcW w:w="1392" w:type="dxa"/>
          </w:tcPr>
          <w:p w14:paraId="60DA8F7C" w14:textId="77777777" w:rsidR="006F2B15" w:rsidRDefault="006F2B15" w:rsidP="00A65D8D"/>
        </w:tc>
        <w:tc>
          <w:tcPr>
            <w:tcW w:w="1392" w:type="dxa"/>
          </w:tcPr>
          <w:p w14:paraId="3BBF83E7" w14:textId="77777777" w:rsidR="006F2B15" w:rsidRDefault="006F2B15" w:rsidP="00A65D8D"/>
        </w:tc>
      </w:tr>
      <w:tr w:rsidR="006F2B15" w14:paraId="35A96467" w14:textId="77777777" w:rsidTr="00A65D8D">
        <w:tc>
          <w:tcPr>
            <w:tcW w:w="2912" w:type="dxa"/>
          </w:tcPr>
          <w:p w14:paraId="1299C978" w14:textId="77777777" w:rsidR="006F2B15" w:rsidRPr="00212219" w:rsidRDefault="006F2B15" w:rsidP="00A65D8D">
            <w:r>
              <w:t xml:space="preserve">I have </w:t>
            </w:r>
            <w:r w:rsidRPr="00E13F5C">
              <w:t>use</w:t>
            </w:r>
            <w:r>
              <w:t>d</w:t>
            </w:r>
            <w:r w:rsidRPr="00E13F5C">
              <w:t xml:space="preserve"> data and calculations to reconcile salaries, wages and deductions in accordance with all legislative and organisational requirements</w:t>
            </w:r>
          </w:p>
        </w:tc>
        <w:tc>
          <w:tcPr>
            <w:tcW w:w="1431" w:type="dxa"/>
          </w:tcPr>
          <w:p w14:paraId="30D2B917" w14:textId="77777777" w:rsidR="006F2B15" w:rsidRDefault="006F2B15" w:rsidP="00A65D8D"/>
        </w:tc>
        <w:tc>
          <w:tcPr>
            <w:tcW w:w="1325" w:type="dxa"/>
          </w:tcPr>
          <w:p w14:paraId="1F137F8C" w14:textId="77777777" w:rsidR="006F2B15" w:rsidRDefault="006F2B15" w:rsidP="00A65D8D"/>
        </w:tc>
        <w:tc>
          <w:tcPr>
            <w:tcW w:w="1956" w:type="dxa"/>
          </w:tcPr>
          <w:p w14:paraId="4A10EFAE" w14:textId="77777777" w:rsidR="006F2B15" w:rsidRDefault="006F2B15" w:rsidP="00A65D8D"/>
        </w:tc>
        <w:tc>
          <w:tcPr>
            <w:tcW w:w="1392" w:type="dxa"/>
          </w:tcPr>
          <w:p w14:paraId="06C7CD8A" w14:textId="77777777" w:rsidR="006F2B15" w:rsidRDefault="006F2B15" w:rsidP="00A65D8D"/>
        </w:tc>
        <w:tc>
          <w:tcPr>
            <w:tcW w:w="1392" w:type="dxa"/>
          </w:tcPr>
          <w:p w14:paraId="3A24ED1E" w14:textId="77777777" w:rsidR="006F2B15" w:rsidRDefault="006F2B15" w:rsidP="00A65D8D"/>
        </w:tc>
      </w:tr>
      <w:tr w:rsidR="006F2B15" w14:paraId="04223915" w14:textId="77777777" w:rsidTr="00A65D8D">
        <w:tc>
          <w:tcPr>
            <w:tcW w:w="2912" w:type="dxa"/>
          </w:tcPr>
          <w:p w14:paraId="3E7D885A" w14:textId="77777777" w:rsidR="006F2B15" w:rsidRPr="00620271" w:rsidRDefault="006F2B15" w:rsidP="00A65D8D">
            <w:r>
              <w:t xml:space="preserve">I have checked and reconciled payroll and authorised wages for payment </w:t>
            </w:r>
            <w:r w:rsidRPr="001C5D0E">
              <w:t>in accordance with organisational policy and procedures</w:t>
            </w:r>
            <w:r>
              <w:t>.</w:t>
            </w:r>
          </w:p>
        </w:tc>
        <w:tc>
          <w:tcPr>
            <w:tcW w:w="1431" w:type="dxa"/>
          </w:tcPr>
          <w:p w14:paraId="70E4C2BA" w14:textId="77777777" w:rsidR="006F2B15" w:rsidRDefault="006F2B15" w:rsidP="00A65D8D"/>
        </w:tc>
        <w:tc>
          <w:tcPr>
            <w:tcW w:w="1325" w:type="dxa"/>
          </w:tcPr>
          <w:p w14:paraId="130F5834" w14:textId="77777777" w:rsidR="006F2B15" w:rsidRDefault="006F2B15" w:rsidP="00A65D8D"/>
        </w:tc>
        <w:tc>
          <w:tcPr>
            <w:tcW w:w="1956" w:type="dxa"/>
          </w:tcPr>
          <w:p w14:paraId="4EB77577" w14:textId="77777777" w:rsidR="006F2B15" w:rsidRDefault="006F2B15" w:rsidP="00A65D8D"/>
        </w:tc>
        <w:tc>
          <w:tcPr>
            <w:tcW w:w="1392" w:type="dxa"/>
          </w:tcPr>
          <w:p w14:paraId="6F22475F" w14:textId="77777777" w:rsidR="006F2B15" w:rsidRDefault="006F2B15" w:rsidP="00A65D8D"/>
        </w:tc>
        <w:tc>
          <w:tcPr>
            <w:tcW w:w="1392" w:type="dxa"/>
          </w:tcPr>
          <w:p w14:paraId="1118EBFE" w14:textId="77777777" w:rsidR="006F2B15" w:rsidRDefault="006F2B15" w:rsidP="00A65D8D"/>
        </w:tc>
      </w:tr>
      <w:tr w:rsidR="006F2B15" w14:paraId="39B5923E" w14:textId="77777777" w:rsidTr="00A65D8D">
        <w:tc>
          <w:tcPr>
            <w:tcW w:w="2912" w:type="dxa"/>
          </w:tcPr>
          <w:p w14:paraId="2FF48AE2" w14:textId="77777777" w:rsidR="006F2B15" w:rsidRPr="00620271" w:rsidRDefault="006F2B15" w:rsidP="00A65D8D">
            <w:r>
              <w:t>I have p</w:t>
            </w:r>
            <w:r w:rsidRPr="001C5D0E">
              <w:t>rocess</w:t>
            </w:r>
            <w:r>
              <w:t>ed</w:t>
            </w:r>
            <w:r w:rsidRPr="001C5D0E">
              <w:t xml:space="preserve"> declaration forms for new and existing employees in accordance with Australian Taxation Office requirements</w:t>
            </w:r>
            <w:r>
              <w:t>.</w:t>
            </w:r>
          </w:p>
        </w:tc>
        <w:tc>
          <w:tcPr>
            <w:tcW w:w="1431" w:type="dxa"/>
          </w:tcPr>
          <w:p w14:paraId="5380D90A" w14:textId="77777777" w:rsidR="006F2B15" w:rsidRDefault="006F2B15" w:rsidP="00A65D8D"/>
        </w:tc>
        <w:tc>
          <w:tcPr>
            <w:tcW w:w="1325" w:type="dxa"/>
          </w:tcPr>
          <w:p w14:paraId="111345C7" w14:textId="77777777" w:rsidR="006F2B15" w:rsidRDefault="006F2B15" w:rsidP="00A65D8D"/>
        </w:tc>
        <w:tc>
          <w:tcPr>
            <w:tcW w:w="1956" w:type="dxa"/>
          </w:tcPr>
          <w:p w14:paraId="2B68A169" w14:textId="77777777" w:rsidR="006F2B15" w:rsidRDefault="006F2B15" w:rsidP="00A65D8D"/>
        </w:tc>
        <w:tc>
          <w:tcPr>
            <w:tcW w:w="1392" w:type="dxa"/>
          </w:tcPr>
          <w:p w14:paraId="680502DF" w14:textId="77777777" w:rsidR="006F2B15" w:rsidRDefault="006F2B15" w:rsidP="00A65D8D"/>
        </w:tc>
        <w:tc>
          <w:tcPr>
            <w:tcW w:w="1392" w:type="dxa"/>
          </w:tcPr>
          <w:p w14:paraId="234C1B07" w14:textId="77777777" w:rsidR="006F2B15" w:rsidRDefault="006F2B15" w:rsidP="00A65D8D"/>
        </w:tc>
      </w:tr>
      <w:tr w:rsidR="006F2B15" w14:paraId="64A6534A" w14:textId="77777777" w:rsidTr="00A65D8D">
        <w:tc>
          <w:tcPr>
            <w:tcW w:w="2912" w:type="dxa"/>
          </w:tcPr>
          <w:p w14:paraId="05B81EEE" w14:textId="77777777" w:rsidR="006F2B15" w:rsidRDefault="006F2B15" w:rsidP="00A65D8D">
            <w:r>
              <w:t>I have f</w:t>
            </w:r>
            <w:r w:rsidRPr="009A550E">
              <w:t>orward</w:t>
            </w:r>
            <w:r>
              <w:t>ed</w:t>
            </w:r>
            <w:r w:rsidRPr="009A550E">
              <w:t xml:space="preserve"> periodic deductions to nominated creditors within </w:t>
            </w:r>
            <w:r w:rsidRPr="009A550E">
              <w:lastRenderedPageBreak/>
              <w:t>designated timelines</w:t>
            </w:r>
            <w:r>
              <w:t>.</w:t>
            </w:r>
          </w:p>
        </w:tc>
        <w:tc>
          <w:tcPr>
            <w:tcW w:w="1431" w:type="dxa"/>
          </w:tcPr>
          <w:p w14:paraId="0387521A" w14:textId="77777777" w:rsidR="006F2B15" w:rsidRDefault="006F2B15" w:rsidP="00A65D8D"/>
        </w:tc>
        <w:tc>
          <w:tcPr>
            <w:tcW w:w="1325" w:type="dxa"/>
          </w:tcPr>
          <w:p w14:paraId="7965676A" w14:textId="77777777" w:rsidR="006F2B15" w:rsidRDefault="006F2B15" w:rsidP="00A65D8D"/>
        </w:tc>
        <w:tc>
          <w:tcPr>
            <w:tcW w:w="1956" w:type="dxa"/>
          </w:tcPr>
          <w:p w14:paraId="423D41A6" w14:textId="77777777" w:rsidR="006F2B15" w:rsidRDefault="006F2B15" w:rsidP="00A65D8D"/>
        </w:tc>
        <w:tc>
          <w:tcPr>
            <w:tcW w:w="1392" w:type="dxa"/>
          </w:tcPr>
          <w:p w14:paraId="430C45C3" w14:textId="77777777" w:rsidR="006F2B15" w:rsidRDefault="006F2B15" w:rsidP="00A65D8D"/>
        </w:tc>
        <w:tc>
          <w:tcPr>
            <w:tcW w:w="1392" w:type="dxa"/>
          </w:tcPr>
          <w:p w14:paraId="48DD161E" w14:textId="77777777" w:rsidR="006F2B15" w:rsidRDefault="006F2B15" w:rsidP="00A65D8D"/>
        </w:tc>
      </w:tr>
      <w:tr w:rsidR="006F2B15" w14:paraId="1A7DE39E" w14:textId="77777777" w:rsidTr="00A65D8D">
        <w:tc>
          <w:tcPr>
            <w:tcW w:w="2912" w:type="dxa"/>
          </w:tcPr>
          <w:p w14:paraId="5BD62848" w14:textId="77777777" w:rsidR="006F2B15" w:rsidRDefault="006F2B15" w:rsidP="00A65D8D">
            <w:r>
              <w:t>I have p</w:t>
            </w:r>
            <w:r w:rsidRPr="009A550E">
              <w:t>repare</w:t>
            </w:r>
            <w:r>
              <w:t>d</w:t>
            </w:r>
            <w:r w:rsidRPr="009A550E">
              <w:t xml:space="preserve"> and dispatch</w:t>
            </w:r>
            <w:r>
              <w:t>ed</w:t>
            </w:r>
            <w:r w:rsidRPr="009A550E">
              <w:t xml:space="preserve"> payments to government authorities accurately and in accordance with relevant government legislation</w:t>
            </w:r>
            <w:r>
              <w:t>.</w:t>
            </w:r>
          </w:p>
        </w:tc>
        <w:tc>
          <w:tcPr>
            <w:tcW w:w="1431" w:type="dxa"/>
          </w:tcPr>
          <w:p w14:paraId="41D4294C" w14:textId="77777777" w:rsidR="006F2B15" w:rsidRDefault="006F2B15" w:rsidP="00A65D8D"/>
        </w:tc>
        <w:tc>
          <w:tcPr>
            <w:tcW w:w="1325" w:type="dxa"/>
          </w:tcPr>
          <w:p w14:paraId="03412BF8" w14:textId="77777777" w:rsidR="006F2B15" w:rsidRDefault="006F2B15" w:rsidP="00A65D8D"/>
        </w:tc>
        <w:tc>
          <w:tcPr>
            <w:tcW w:w="1956" w:type="dxa"/>
          </w:tcPr>
          <w:p w14:paraId="76407706" w14:textId="77777777" w:rsidR="006F2B15" w:rsidRDefault="006F2B15" w:rsidP="00A65D8D"/>
        </w:tc>
        <w:tc>
          <w:tcPr>
            <w:tcW w:w="1392" w:type="dxa"/>
          </w:tcPr>
          <w:p w14:paraId="22230849" w14:textId="77777777" w:rsidR="006F2B15" w:rsidRDefault="006F2B15" w:rsidP="00A65D8D"/>
        </w:tc>
        <w:tc>
          <w:tcPr>
            <w:tcW w:w="1392" w:type="dxa"/>
          </w:tcPr>
          <w:p w14:paraId="3501A0AD" w14:textId="77777777" w:rsidR="006F2B15" w:rsidRDefault="006F2B15" w:rsidP="00A65D8D"/>
        </w:tc>
      </w:tr>
      <w:tr w:rsidR="006F2B15" w14:paraId="663E0832" w14:textId="77777777" w:rsidTr="00A65D8D">
        <w:tc>
          <w:tcPr>
            <w:tcW w:w="2912" w:type="dxa"/>
          </w:tcPr>
          <w:p w14:paraId="6A91E4E9" w14:textId="77777777" w:rsidR="006F2B15" w:rsidRDefault="006F2B15" w:rsidP="00A65D8D">
            <w:r>
              <w:t>I have calculated and transcribed group tax amounts and made payments in accordance with taxation procedures.</w:t>
            </w:r>
          </w:p>
        </w:tc>
        <w:tc>
          <w:tcPr>
            <w:tcW w:w="1431" w:type="dxa"/>
          </w:tcPr>
          <w:p w14:paraId="7A07A78A" w14:textId="77777777" w:rsidR="006F2B15" w:rsidRDefault="006F2B15" w:rsidP="00A65D8D"/>
        </w:tc>
        <w:tc>
          <w:tcPr>
            <w:tcW w:w="1325" w:type="dxa"/>
          </w:tcPr>
          <w:p w14:paraId="12B364BA" w14:textId="77777777" w:rsidR="006F2B15" w:rsidRDefault="006F2B15" w:rsidP="00A65D8D"/>
        </w:tc>
        <w:tc>
          <w:tcPr>
            <w:tcW w:w="1956" w:type="dxa"/>
          </w:tcPr>
          <w:p w14:paraId="072BF656" w14:textId="77777777" w:rsidR="006F2B15" w:rsidRDefault="006F2B15" w:rsidP="00A65D8D"/>
        </w:tc>
        <w:tc>
          <w:tcPr>
            <w:tcW w:w="1392" w:type="dxa"/>
          </w:tcPr>
          <w:p w14:paraId="3C95EEA6" w14:textId="77777777" w:rsidR="006F2B15" w:rsidRDefault="006F2B15" w:rsidP="00A65D8D"/>
        </w:tc>
        <w:tc>
          <w:tcPr>
            <w:tcW w:w="1392" w:type="dxa"/>
          </w:tcPr>
          <w:p w14:paraId="5EF132FD" w14:textId="77777777" w:rsidR="006F2B15" w:rsidRDefault="006F2B15" w:rsidP="00A65D8D"/>
        </w:tc>
      </w:tr>
      <w:tr w:rsidR="006F2B15" w14:paraId="07420EC1" w14:textId="77777777" w:rsidTr="00A65D8D">
        <w:tc>
          <w:tcPr>
            <w:tcW w:w="2912" w:type="dxa"/>
          </w:tcPr>
          <w:p w14:paraId="74CD62C4" w14:textId="77777777" w:rsidR="006F2B15" w:rsidRDefault="006F2B15" w:rsidP="00A65D8D">
            <w:r>
              <w:t xml:space="preserve">I have </w:t>
            </w:r>
            <w:r w:rsidRPr="00E13F5C">
              <w:t>create</w:t>
            </w:r>
            <w:r>
              <w:t>d</w:t>
            </w:r>
            <w:r w:rsidRPr="00E13F5C">
              <w:t xml:space="preserve"> accurate payroll management records.</w:t>
            </w:r>
          </w:p>
        </w:tc>
        <w:tc>
          <w:tcPr>
            <w:tcW w:w="1431" w:type="dxa"/>
          </w:tcPr>
          <w:p w14:paraId="0652FC08" w14:textId="77777777" w:rsidR="006F2B15" w:rsidRDefault="006F2B15" w:rsidP="00A65D8D"/>
        </w:tc>
        <w:tc>
          <w:tcPr>
            <w:tcW w:w="1325" w:type="dxa"/>
          </w:tcPr>
          <w:p w14:paraId="389B7814" w14:textId="77777777" w:rsidR="006F2B15" w:rsidRDefault="006F2B15" w:rsidP="00A65D8D"/>
        </w:tc>
        <w:tc>
          <w:tcPr>
            <w:tcW w:w="1956" w:type="dxa"/>
          </w:tcPr>
          <w:p w14:paraId="3F5A6172" w14:textId="77777777" w:rsidR="006F2B15" w:rsidRDefault="006F2B15" w:rsidP="00A65D8D"/>
        </w:tc>
        <w:tc>
          <w:tcPr>
            <w:tcW w:w="1392" w:type="dxa"/>
          </w:tcPr>
          <w:p w14:paraId="09592583" w14:textId="77777777" w:rsidR="006F2B15" w:rsidRDefault="006F2B15" w:rsidP="00A65D8D"/>
        </w:tc>
        <w:tc>
          <w:tcPr>
            <w:tcW w:w="1392" w:type="dxa"/>
          </w:tcPr>
          <w:p w14:paraId="3C00D6ED" w14:textId="77777777" w:rsidR="006F2B15" w:rsidRDefault="006F2B15" w:rsidP="00A65D8D"/>
        </w:tc>
      </w:tr>
    </w:tbl>
    <w:p w14:paraId="0DF69CB2" w14:textId="77777777" w:rsidR="006F2B15" w:rsidRDefault="006F2B15">
      <w:pPr>
        <w:spacing w:after="200" w:line="276" w:lineRule="auto"/>
      </w:pPr>
    </w:p>
    <w:p w14:paraId="3D66A780" w14:textId="77777777" w:rsidR="006F2B15" w:rsidRDefault="006F2B15">
      <w:pPr>
        <w:spacing w:after="200" w:line="276" w:lineRule="auto"/>
      </w:pPr>
      <w:r>
        <w:br w:type="page"/>
      </w:r>
    </w:p>
    <w:p w14:paraId="7EDCB7FD" w14:textId="77777777" w:rsidR="006F2B15" w:rsidRPr="00F418ED" w:rsidRDefault="006F2B15" w:rsidP="006F2B15">
      <w:pPr>
        <w:pStyle w:val="Heading1"/>
      </w:pPr>
      <w:r w:rsidRPr="00F418ED">
        <w:lastRenderedPageBreak/>
        <w:t>BSBFIM502 Manage payroll</w:t>
      </w:r>
    </w:p>
    <w:p w14:paraId="748B5B25" w14:textId="77777777" w:rsidR="006F2B15" w:rsidRDefault="006F2B15" w:rsidP="006F2B15">
      <w:r>
        <w:t>This unit describes the skills and knowledge required to establish and monitor security procedures for managing organisational payroll services and to calculate and process salary payments, group taxation and related payments. It applies to individuals, employed in a range of work environments, who are required to establish and work with payroll systems and may have responsibility for managing payroll systems and calculations.</w:t>
      </w:r>
    </w:p>
    <w:p w14:paraId="21348C8F" w14:textId="77777777" w:rsidR="006F2B15" w:rsidRDefault="006F2B15" w:rsidP="006F2B15"/>
    <w:tbl>
      <w:tblPr>
        <w:tblStyle w:val="TableGrid"/>
        <w:tblW w:w="0" w:type="auto"/>
        <w:tblLook w:val="04A0" w:firstRow="1" w:lastRow="0" w:firstColumn="1" w:lastColumn="0" w:noHBand="0" w:noVBand="1"/>
      </w:tblPr>
      <w:tblGrid>
        <w:gridCol w:w="2175"/>
        <w:gridCol w:w="1362"/>
        <w:gridCol w:w="1322"/>
        <w:gridCol w:w="1598"/>
        <w:gridCol w:w="1382"/>
        <w:gridCol w:w="1170"/>
      </w:tblGrid>
      <w:tr w:rsidR="006F2B15" w14:paraId="48942486" w14:textId="77777777" w:rsidTr="00A65D8D">
        <w:trPr>
          <w:tblHeader/>
        </w:trPr>
        <w:tc>
          <w:tcPr>
            <w:tcW w:w="2912" w:type="dxa"/>
          </w:tcPr>
          <w:p w14:paraId="78011600" w14:textId="77777777" w:rsidR="006F2B15" w:rsidRDefault="006F2B15" w:rsidP="00A65D8D"/>
        </w:tc>
        <w:tc>
          <w:tcPr>
            <w:tcW w:w="1431" w:type="dxa"/>
          </w:tcPr>
          <w:p w14:paraId="5CB5E5D9" w14:textId="77777777" w:rsidR="006F2B15" w:rsidRDefault="006F2B15" w:rsidP="00A65D8D">
            <w:pPr>
              <w:rPr>
                <w:b/>
                <w:bCs/>
              </w:rPr>
            </w:pPr>
            <w:r w:rsidRPr="00C17BDE">
              <w:rPr>
                <w:b/>
                <w:bCs/>
              </w:rPr>
              <w:t>I have skills and knowledge in this area</w:t>
            </w:r>
          </w:p>
          <w:p w14:paraId="493FACBE" w14:textId="77777777" w:rsidR="006F2B15" w:rsidRPr="00620271" w:rsidRDefault="006F2B15" w:rsidP="00A65D8D">
            <w:pPr>
              <w:rPr>
                <w:b/>
                <w:bCs/>
              </w:rPr>
            </w:pPr>
            <w:r>
              <w:rPr>
                <w:b/>
                <w:bCs/>
              </w:rPr>
              <w:t>(1 point)</w:t>
            </w:r>
          </w:p>
        </w:tc>
        <w:tc>
          <w:tcPr>
            <w:tcW w:w="1325" w:type="dxa"/>
          </w:tcPr>
          <w:p w14:paraId="2AD2D8FB" w14:textId="77777777" w:rsidR="006F2B15" w:rsidRPr="00620271" w:rsidRDefault="006F2B15" w:rsidP="00A65D8D">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5DAD47F" w14:textId="77777777" w:rsidR="006F2B15" w:rsidRPr="00C17BDE" w:rsidRDefault="006F2B15" w:rsidP="00A65D8D">
            <w:pPr>
              <w:rPr>
                <w:b/>
                <w:bCs/>
              </w:rPr>
            </w:pPr>
            <w:r w:rsidRPr="00C17BDE">
              <w:rPr>
                <w:b/>
                <w:bCs/>
              </w:rPr>
              <w:t>I have performed these tasks:</w:t>
            </w:r>
          </w:p>
          <w:p w14:paraId="6716F8A1" w14:textId="77777777" w:rsidR="006F2B15" w:rsidRPr="007C797B" w:rsidRDefault="006F2B15" w:rsidP="00A65D8D">
            <w:pPr>
              <w:rPr>
                <w:b/>
                <w:bCs/>
              </w:rPr>
            </w:pPr>
            <w:r w:rsidRPr="007C797B">
              <w:rPr>
                <w:b/>
                <w:bCs/>
              </w:rPr>
              <w:t>Rarely = 1 point</w:t>
            </w:r>
          </w:p>
          <w:p w14:paraId="774D3949" w14:textId="77777777" w:rsidR="006F2B15" w:rsidRPr="007C797B" w:rsidRDefault="006F2B15" w:rsidP="00A65D8D">
            <w:pPr>
              <w:rPr>
                <w:b/>
                <w:bCs/>
              </w:rPr>
            </w:pPr>
            <w:r w:rsidRPr="007C797B">
              <w:rPr>
                <w:b/>
                <w:bCs/>
              </w:rPr>
              <w:t>Sometimes</w:t>
            </w:r>
            <w:r>
              <w:rPr>
                <w:b/>
                <w:bCs/>
              </w:rPr>
              <w:t xml:space="preserve"> = 2 points</w:t>
            </w:r>
          </w:p>
          <w:p w14:paraId="689BAEF0" w14:textId="77777777" w:rsidR="006F2B15" w:rsidRPr="007C797B" w:rsidRDefault="006F2B15" w:rsidP="00A65D8D">
            <w:pPr>
              <w:rPr>
                <w:b/>
                <w:bCs/>
              </w:rPr>
            </w:pPr>
            <w:r w:rsidRPr="007C797B">
              <w:rPr>
                <w:b/>
                <w:bCs/>
              </w:rPr>
              <w:t>Frequently = 3 points</w:t>
            </w:r>
          </w:p>
        </w:tc>
        <w:tc>
          <w:tcPr>
            <w:tcW w:w="1392" w:type="dxa"/>
          </w:tcPr>
          <w:p w14:paraId="37930C1F" w14:textId="77777777" w:rsidR="006F2B15" w:rsidRDefault="006F2B15" w:rsidP="00A65D8D">
            <w:pPr>
              <w:rPr>
                <w:b/>
                <w:bCs/>
              </w:rPr>
            </w:pPr>
            <w:r w:rsidRPr="00C17BDE">
              <w:rPr>
                <w:b/>
                <w:bCs/>
              </w:rPr>
              <w:t>I can collect documents and evidence that show I have undertaken these tasks</w:t>
            </w:r>
          </w:p>
          <w:p w14:paraId="1F44E06C" w14:textId="77777777" w:rsidR="006F2B15" w:rsidRPr="00620271" w:rsidRDefault="006F2B15" w:rsidP="00A65D8D">
            <w:pPr>
              <w:rPr>
                <w:b/>
                <w:bCs/>
              </w:rPr>
            </w:pPr>
            <w:r>
              <w:rPr>
                <w:b/>
                <w:bCs/>
              </w:rPr>
              <w:t>(2 points)</w:t>
            </w:r>
          </w:p>
        </w:tc>
        <w:tc>
          <w:tcPr>
            <w:tcW w:w="1392" w:type="dxa"/>
          </w:tcPr>
          <w:p w14:paraId="30625CF0" w14:textId="77777777" w:rsidR="006F2B15" w:rsidRPr="00C17BDE" w:rsidRDefault="006F2B15" w:rsidP="00A65D8D">
            <w:pPr>
              <w:rPr>
                <w:b/>
                <w:bCs/>
              </w:rPr>
            </w:pPr>
            <w:r>
              <w:rPr>
                <w:b/>
                <w:bCs/>
              </w:rPr>
              <w:t>Total number of points</w:t>
            </w:r>
          </w:p>
        </w:tc>
      </w:tr>
      <w:tr w:rsidR="006F2B15" w14:paraId="3836F8A5" w14:textId="77777777" w:rsidTr="00A65D8D">
        <w:tc>
          <w:tcPr>
            <w:tcW w:w="2912" w:type="dxa"/>
          </w:tcPr>
          <w:p w14:paraId="764A1180" w14:textId="77777777" w:rsidR="006F2B15" w:rsidRDefault="006F2B15" w:rsidP="00A65D8D">
            <w:r>
              <w:t>I have established procedures for the management of payroll within an organisation.</w:t>
            </w:r>
          </w:p>
        </w:tc>
        <w:tc>
          <w:tcPr>
            <w:tcW w:w="1431" w:type="dxa"/>
          </w:tcPr>
          <w:p w14:paraId="128E6020" w14:textId="77777777" w:rsidR="006F2B15" w:rsidRDefault="006F2B15" w:rsidP="00A65D8D"/>
        </w:tc>
        <w:tc>
          <w:tcPr>
            <w:tcW w:w="1325" w:type="dxa"/>
          </w:tcPr>
          <w:p w14:paraId="7B0A7294" w14:textId="77777777" w:rsidR="006F2B15" w:rsidRDefault="006F2B15" w:rsidP="00A65D8D"/>
        </w:tc>
        <w:tc>
          <w:tcPr>
            <w:tcW w:w="1956" w:type="dxa"/>
          </w:tcPr>
          <w:p w14:paraId="5ADA987E" w14:textId="77777777" w:rsidR="006F2B15" w:rsidRDefault="006F2B15" w:rsidP="00A65D8D"/>
        </w:tc>
        <w:tc>
          <w:tcPr>
            <w:tcW w:w="1392" w:type="dxa"/>
          </w:tcPr>
          <w:p w14:paraId="0F18F603" w14:textId="77777777" w:rsidR="006F2B15" w:rsidRDefault="006F2B15" w:rsidP="00A65D8D"/>
        </w:tc>
        <w:tc>
          <w:tcPr>
            <w:tcW w:w="1392" w:type="dxa"/>
          </w:tcPr>
          <w:p w14:paraId="4BA29B91" w14:textId="77777777" w:rsidR="006F2B15" w:rsidRDefault="006F2B15" w:rsidP="00A65D8D"/>
        </w:tc>
      </w:tr>
      <w:tr w:rsidR="006F2B15" w14:paraId="7BEB0F8C" w14:textId="77777777" w:rsidTr="00A65D8D">
        <w:tc>
          <w:tcPr>
            <w:tcW w:w="2912" w:type="dxa"/>
          </w:tcPr>
          <w:p w14:paraId="2FEDAC28" w14:textId="77777777" w:rsidR="006F2B15" w:rsidRDefault="006F2B15" w:rsidP="00A65D8D">
            <w:r>
              <w:t xml:space="preserve">I have established procedures to ensure the </w:t>
            </w:r>
            <w:r w:rsidRPr="001C5D0E">
              <w:t>confidentiality and security of payroll information</w:t>
            </w:r>
            <w:r>
              <w:t>.</w:t>
            </w:r>
          </w:p>
        </w:tc>
        <w:tc>
          <w:tcPr>
            <w:tcW w:w="1431" w:type="dxa"/>
          </w:tcPr>
          <w:p w14:paraId="4BF248AE" w14:textId="77777777" w:rsidR="006F2B15" w:rsidRDefault="006F2B15" w:rsidP="00A65D8D"/>
        </w:tc>
        <w:tc>
          <w:tcPr>
            <w:tcW w:w="1325" w:type="dxa"/>
          </w:tcPr>
          <w:p w14:paraId="28DB265C" w14:textId="77777777" w:rsidR="006F2B15" w:rsidRDefault="006F2B15" w:rsidP="00A65D8D"/>
        </w:tc>
        <w:tc>
          <w:tcPr>
            <w:tcW w:w="1956" w:type="dxa"/>
          </w:tcPr>
          <w:p w14:paraId="7A5B6784" w14:textId="77777777" w:rsidR="006F2B15" w:rsidRDefault="006F2B15" w:rsidP="00A65D8D"/>
        </w:tc>
        <w:tc>
          <w:tcPr>
            <w:tcW w:w="1392" w:type="dxa"/>
          </w:tcPr>
          <w:p w14:paraId="1F9F39D4" w14:textId="77777777" w:rsidR="006F2B15" w:rsidRDefault="006F2B15" w:rsidP="00A65D8D"/>
        </w:tc>
        <w:tc>
          <w:tcPr>
            <w:tcW w:w="1392" w:type="dxa"/>
          </w:tcPr>
          <w:p w14:paraId="3A7A2BB2" w14:textId="77777777" w:rsidR="006F2B15" w:rsidRDefault="006F2B15" w:rsidP="00A65D8D"/>
        </w:tc>
      </w:tr>
      <w:tr w:rsidR="006F2B15" w14:paraId="5DC2686C" w14:textId="77777777" w:rsidTr="00A65D8D">
        <w:tc>
          <w:tcPr>
            <w:tcW w:w="2912" w:type="dxa"/>
          </w:tcPr>
          <w:p w14:paraId="03C05D6E" w14:textId="77777777" w:rsidR="006F2B15" w:rsidRPr="00212219" w:rsidRDefault="006F2B15" w:rsidP="00A65D8D">
            <w:r>
              <w:t>I have e</w:t>
            </w:r>
            <w:r w:rsidRPr="00CB700F">
              <w:t>stablish</w:t>
            </w:r>
            <w:r>
              <w:t>ed</w:t>
            </w:r>
            <w:r w:rsidRPr="00CB700F">
              <w:t xml:space="preserve"> control measures to safeguard organisation’s financial resources in accordance with legislative and organisational requirements</w:t>
            </w:r>
            <w:r>
              <w:t>.</w:t>
            </w:r>
          </w:p>
        </w:tc>
        <w:tc>
          <w:tcPr>
            <w:tcW w:w="1431" w:type="dxa"/>
          </w:tcPr>
          <w:p w14:paraId="05CD0A46" w14:textId="77777777" w:rsidR="006F2B15" w:rsidRDefault="006F2B15" w:rsidP="00A65D8D"/>
        </w:tc>
        <w:tc>
          <w:tcPr>
            <w:tcW w:w="1325" w:type="dxa"/>
          </w:tcPr>
          <w:p w14:paraId="260FD395" w14:textId="77777777" w:rsidR="006F2B15" w:rsidRDefault="006F2B15" w:rsidP="00A65D8D"/>
        </w:tc>
        <w:tc>
          <w:tcPr>
            <w:tcW w:w="1956" w:type="dxa"/>
          </w:tcPr>
          <w:p w14:paraId="4834BECA" w14:textId="77777777" w:rsidR="006F2B15" w:rsidRDefault="006F2B15" w:rsidP="00A65D8D"/>
        </w:tc>
        <w:tc>
          <w:tcPr>
            <w:tcW w:w="1392" w:type="dxa"/>
          </w:tcPr>
          <w:p w14:paraId="2A88260C" w14:textId="77777777" w:rsidR="006F2B15" w:rsidRDefault="006F2B15" w:rsidP="00A65D8D"/>
        </w:tc>
        <w:tc>
          <w:tcPr>
            <w:tcW w:w="1392" w:type="dxa"/>
          </w:tcPr>
          <w:p w14:paraId="44286BF5" w14:textId="77777777" w:rsidR="006F2B15" w:rsidRDefault="006F2B15" w:rsidP="00A65D8D"/>
        </w:tc>
      </w:tr>
      <w:tr w:rsidR="006F2B15" w14:paraId="085A029D" w14:textId="77777777" w:rsidTr="00A65D8D">
        <w:tc>
          <w:tcPr>
            <w:tcW w:w="2912" w:type="dxa"/>
          </w:tcPr>
          <w:p w14:paraId="062CEFF3" w14:textId="77777777" w:rsidR="006F2B15" w:rsidRPr="00212219" w:rsidRDefault="006F2B15" w:rsidP="00A65D8D">
            <w:r>
              <w:t>I have e</w:t>
            </w:r>
            <w:r w:rsidRPr="001C5D0E">
              <w:t>stablish</w:t>
            </w:r>
            <w:r>
              <w:t>ed</w:t>
            </w:r>
            <w:r w:rsidRPr="001C5D0E">
              <w:t xml:space="preserve"> systems to ensure statutory obligations are met and records are kept for the period determined by government legislation</w:t>
            </w:r>
            <w:r>
              <w:t>.</w:t>
            </w:r>
          </w:p>
        </w:tc>
        <w:tc>
          <w:tcPr>
            <w:tcW w:w="1431" w:type="dxa"/>
          </w:tcPr>
          <w:p w14:paraId="04FDE24C" w14:textId="77777777" w:rsidR="006F2B15" w:rsidRDefault="006F2B15" w:rsidP="00A65D8D"/>
        </w:tc>
        <w:tc>
          <w:tcPr>
            <w:tcW w:w="1325" w:type="dxa"/>
          </w:tcPr>
          <w:p w14:paraId="1ADF26BF" w14:textId="77777777" w:rsidR="006F2B15" w:rsidRDefault="006F2B15" w:rsidP="00A65D8D"/>
        </w:tc>
        <w:tc>
          <w:tcPr>
            <w:tcW w:w="1956" w:type="dxa"/>
          </w:tcPr>
          <w:p w14:paraId="7DDE3C82" w14:textId="77777777" w:rsidR="006F2B15" w:rsidRDefault="006F2B15" w:rsidP="00A65D8D"/>
        </w:tc>
        <w:tc>
          <w:tcPr>
            <w:tcW w:w="1392" w:type="dxa"/>
          </w:tcPr>
          <w:p w14:paraId="51C4403C" w14:textId="77777777" w:rsidR="006F2B15" w:rsidRDefault="006F2B15" w:rsidP="00A65D8D"/>
        </w:tc>
        <w:tc>
          <w:tcPr>
            <w:tcW w:w="1392" w:type="dxa"/>
          </w:tcPr>
          <w:p w14:paraId="70E1251F" w14:textId="77777777" w:rsidR="006F2B15" w:rsidRDefault="006F2B15" w:rsidP="00A65D8D"/>
        </w:tc>
      </w:tr>
      <w:tr w:rsidR="006F2B15" w14:paraId="5CEE64C9" w14:textId="77777777" w:rsidTr="00A65D8D">
        <w:tc>
          <w:tcPr>
            <w:tcW w:w="2912" w:type="dxa"/>
          </w:tcPr>
          <w:p w14:paraId="0022E754" w14:textId="77777777" w:rsidR="006F2B15" w:rsidRDefault="006F2B15" w:rsidP="00A65D8D">
            <w:r>
              <w:lastRenderedPageBreak/>
              <w:t>I have u</w:t>
            </w:r>
            <w:r w:rsidRPr="001C5D0E">
              <w:t>se</w:t>
            </w:r>
            <w:r>
              <w:t>d</w:t>
            </w:r>
            <w:r w:rsidRPr="001C5D0E">
              <w:t xml:space="preserve"> nominated industrial awards, contracts and government legislation to calculate gross pay and annual salaries</w:t>
            </w:r>
            <w:r>
              <w:t>.</w:t>
            </w:r>
          </w:p>
        </w:tc>
        <w:tc>
          <w:tcPr>
            <w:tcW w:w="1431" w:type="dxa"/>
          </w:tcPr>
          <w:p w14:paraId="56112E06" w14:textId="77777777" w:rsidR="006F2B15" w:rsidRDefault="006F2B15" w:rsidP="00A65D8D"/>
        </w:tc>
        <w:tc>
          <w:tcPr>
            <w:tcW w:w="1325" w:type="dxa"/>
          </w:tcPr>
          <w:p w14:paraId="6C1F71F9" w14:textId="77777777" w:rsidR="006F2B15" w:rsidRDefault="006F2B15" w:rsidP="00A65D8D"/>
        </w:tc>
        <w:tc>
          <w:tcPr>
            <w:tcW w:w="1956" w:type="dxa"/>
          </w:tcPr>
          <w:p w14:paraId="0D6444DD" w14:textId="77777777" w:rsidR="006F2B15" w:rsidRDefault="006F2B15" w:rsidP="00A65D8D"/>
        </w:tc>
        <w:tc>
          <w:tcPr>
            <w:tcW w:w="1392" w:type="dxa"/>
          </w:tcPr>
          <w:p w14:paraId="5AB278DF" w14:textId="77777777" w:rsidR="006F2B15" w:rsidRDefault="006F2B15" w:rsidP="00A65D8D"/>
        </w:tc>
        <w:tc>
          <w:tcPr>
            <w:tcW w:w="1392" w:type="dxa"/>
          </w:tcPr>
          <w:p w14:paraId="0BD3F1C2" w14:textId="77777777" w:rsidR="006F2B15" w:rsidRDefault="006F2B15" w:rsidP="00A65D8D"/>
        </w:tc>
      </w:tr>
      <w:tr w:rsidR="006F2B15" w14:paraId="6241AB86" w14:textId="77777777" w:rsidTr="00A65D8D">
        <w:tc>
          <w:tcPr>
            <w:tcW w:w="2912" w:type="dxa"/>
          </w:tcPr>
          <w:p w14:paraId="409D4D88" w14:textId="77777777" w:rsidR="006F2B15" w:rsidRPr="00212219" w:rsidRDefault="006F2B15" w:rsidP="00A65D8D">
            <w:r>
              <w:t xml:space="preserve">I have </w:t>
            </w:r>
            <w:r w:rsidRPr="00E13F5C">
              <w:t>use</w:t>
            </w:r>
            <w:r>
              <w:t>d</w:t>
            </w:r>
            <w:r w:rsidRPr="00E13F5C">
              <w:t xml:space="preserve"> data and calculations to reconcile salaries, wages and deductions in accordance with all legislative and organisational requirements</w:t>
            </w:r>
          </w:p>
        </w:tc>
        <w:tc>
          <w:tcPr>
            <w:tcW w:w="1431" w:type="dxa"/>
          </w:tcPr>
          <w:p w14:paraId="6DB4446D" w14:textId="77777777" w:rsidR="006F2B15" w:rsidRDefault="006F2B15" w:rsidP="00A65D8D"/>
        </w:tc>
        <w:tc>
          <w:tcPr>
            <w:tcW w:w="1325" w:type="dxa"/>
          </w:tcPr>
          <w:p w14:paraId="37B20AA0" w14:textId="77777777" w:rsidR="006F2B15" w:rsidRDefault="006F2B15" w:rsidP="00A65D8D"/>
        </w:tc>
        <w:tc>
          <w:tcPr>
            <w:tcW w:w="1956" w:type="dxa"/>
          </w:tcPr>
          <w:p w14:paraId="444E6DDF" w14:textId="77777777" w:rsidR="006F2B15" w:rsidRDefault="006F2B15" w:rsidP="00A65D8D"/>
        </w:tc>
        <w:tc>
          <w:tcPr>
            <w:tcW w:w="1392" w:type="dxa"/>
          </w:tcPr>
          <w:p w14:paraId="0FD9E45F" w14:textId="77777777" w:rsidR="006F2B15" w:rsidRDefault="006F2B15" w:rsidP="00A65D8D"/>
        </w:tc>
        <w:tc>
          <w:tcPr>
            <w:tcW w:w="1392" w:type="dxa"/>
          </w:tcPr>
          <w:p w14:paraId="351ADA9E" w14:textId="77777777" w:rsidR="006F2B15" w:rsidRDefault="006F2B15" w:rsidP="00A65D8D"/>
        </w:tc>
      </w:tr>
      <w:tr w:rsidR="006F2B15" w14:paraId="6CC9957B" w14:textId="77777777" w:rsidTr="00A65D8D">
        <w:tc>
          <w:tcPr>
            <w:tcW w:w="2912" w:type="dxa"/>
          </w:tcPr>
          <w:p w14:paraId="0C5E2281" w14:textId="77777777" w:rsidR="006F2B15" w:rsidRPr="00620271" w:rsidRDefault="006F2B15" w:rsidP="00A65D8D">
            <w:r>
              <w:t xml:space="preserve">I have checked and reconciled payroll and authorised wages for payment </w:t>
            </w:r>
            <w:r w:rsidRPr="001C5D0E">
              <w:t>in accordance with organisational policy and procedures</w:t>
            </w:r>
            <w:r>
              <w:t>.</w:t>
            </w:r>
          </w:p>
        </w:tc>
        <w:tc>
          <w:tcPr>
            <w:tcW w:w="1431" w:type="dxa"/>
          </w:tcPr>
          <w:p w14:paraId="125E54C8" w14:textId="77777777" w:rsidR="006F2B15" w:rsidRDefault="006F2B15" w:rsidP="00A65D8D"/>
        </w:tc>
        <w:tc>
          <w:tcPr>
            <w:tcW w:w="1325" w:type="dxa"/>
          </w:tcPr>
          <w:p w14:paraId="47E72CAF" w14:textId="77777777" w:rsidR="006F2B15" w:rsidRDefault="006F2B15" w:rsidP="00A65D8D"/>
        </w:tc>
        <w:tc>
          <w:tcPr>
            <w:tcW w:w="1956" w:type="dxa"/>
          </w:tcPr>
          <w:p w14:paraId="0AAA1FFA" w14:textId="77777777" w:rsidR="006F2B15" w:rsidRDefault="006F2B15" w:rsidP="00A65D8D"/>
        </w:tc>
        <w:tc>
          <w:tcPr>
            <w:tcW w:w="1392" w:type="dxa"/>
          </w:tcPr>
          <w:p w14:paraId="3B996A99" w14:textId="77777777" w:rsidR="006F2B15" w:rsidRDefault="006F2B15" w:rsidP="00A65D8D"/>
        </w:tc>
        <w:tc>
          <w:tcPr>
            <w:tcW w:w="1392" w:type="dxa"/>
          </w:tcPr>
          <w:p w14:paraId="079B52F1" w14:textId="77777777" w:rsidR="006F2B15" w:rsidRDefault="006F2B15" w:rsidP="00A65D8D"/>
        </w:tc>
      </w:tr>
      <w:tr w:rsidR="006F2B15" w14:paraId="6D4911AB" w14:textId="77777777" w:rsidTr="00A65D8D">
        <w:tc>
          <w:tcPr>
            <w:tcW w:w="2912" w:type="dxa"/>
          </w:tcPr>
          <w:p w14:paraId="0C7876CA" w14:textId="77777777" w:rsidR="006F2B15" w:rsidRPr="00620271" w:rsidRDefault="006F2B15" w:rsidP="00A65D8D">
            <w:r>
              <w:t>I have p</w:t>
            </w:r>
            <w:r w:rsidRPr="001C5D0E">
              <w:t>rocess</w:t>
            </w:r>
            <w:r>
              <w:t>ed</w:t>
            </w:r>
            <w:r w:rsidRPr="001C5D0E">
              <w:t xml:space="preserve"> declaration forms for new and existing employees in accordance with Australian Taxation Office requirements</w:t>
            </w:r>
            <w:r>
              <w:t>.</w:t>
            </w:r>
          </w:p>
        </w:tc>
        <w:tc>
          <w:tcPr>
            <w:tcW w:w="1431" w:type="dxa"/>
          </w:tcPr>
          <w:p w14:paraId="0471D477" w14:textId="77777777" w:rsidR="006F2B15" w:rsidRDefault="006F2B15" w:rsidP="00A65D8D"/>
        </w:tc>
        <w:tc>
          <w:tcPr>
            <w:tcW w:w="1325" w:type="dxa"/>
          </w:tcPr>
          <w:p w14:paraId="1DF08BBC" w14:textId="77777777" w:rsidR="006F2B15" w:rsidRDefault="006F2B15" w:rsidP="00A65D8D"/>
        </w:tc>
        <w:tc>
          <w:tcPr>
            <w:tcW w:w="1956" w:type="dxa"/>
          </w:tcPr>
          <w:p w14:paraId="302D6F1C" w14:textId="77777777" w:rsidR="006F2B15" w:rsidRDefault="006F2B15" w:rsidP="00A65D8D"/>
        </w:tc>
        <w:tc>
          <w:tcPr>
            <w:tcW w:w="1392" w:type="dxa"/>
          </w:tcPr>
          <w:p w14:paraId="5A0C4768" w14:textId="77777777" w:rsidR="006F2B15" w:rsidRDefault="006F2B15" w:rsidP="00A65D8D"/>
        </w:tc>
        <w:tc>
          <w:tcPr>
            <w:tcW w:w="1392" w:type="dxa"/>
          </w:tcPr>
          <w:p w14:paraId="241C5080" w14:textId="77777777" w:rsidR="006F2B15" w:rsidRDefault="006F2B15" w:rsidP="00A65D8D"/>
        </w:tc>
      </w:tr>
      <w:tr w:rsidR="006F2B15" w14:paraId="29E52A4B" w14:textId="77777777" w:rsidTr="00A65D8D">
        <w:tc>
          <w:tcPr>
            <w:tcW w:w="2912" w:type="dxa"/>
          </w:tcPr>
          <w:p w14:paraId="2737BECA" w14:textId="77777777" w:rsidR="006F2B15" w:rsidRDefault="006F2B15" w:rsidP="00A65D8D">
            <w:r>
              <w:t>I have f</w:t>
            </w:r>
            <w:r w:rsidRPr="009A550E">
              <w:t>orward</w:t>
            </w:r>
            <w:r>
              <w:t>ed</w:t>
            </w:r>
            <w:r w:rsidRPr="009A550E">
              <w:t xml:space="preserve"> periodic deductions to nominated creditors within </w:t>
            </w:r>
            <w:r w:rsidRPr="009A550E">
              <w:lastRenderedPageBreak/>
              <w:t>designated timelines</w:t>
            </w:r>
            <w:r>
              <w:t>.</w:t>
            </w:r>
          </w:p>
        </w:tc>
        <w:tc>
          <w:tcPr>
            <w:tcW w:w="1431" w:type="dxa"/>
          </w:tcPr>
          <w:p w14:paraId="209F13FE" w14:textId="77777777" w:rsidR="006F2B15" w:rsidRDefault="006F2B15" w:rsidP="00A65D8D"/>
        </w:tc>
        <w:tc>
          <w:tcPr>
            <w:tcW w:w="1325" w:type="dxa"/>
          </w:tcPr>
          <w:p w14:paraId="11CEAB21" w14:textId="77777777" w:rsidR="006F2B15" w:rsidRDefault="006F2B15" w:rsidP="00A65D8D"/>
        </w:tc>
        <w:tc>
          <w:tcPr>
            <w:tcW w:w="1956" w:type="dxa"/>
          </w:tcPr>
          <w:p w14:paraId="4087B8C7" w14:textId="77777777" w:rsidR="006F2B15" w:rsidRDefault="006F2B15" w:rsidP="00A65D8D"/>
        </w:tc>
        <w:tc>
          <w:tcPr>
            <w:tcW w:w="1392" w:type="dxa"/>
          </w:tcPr>
          <w:p w14:paraId="31C86F14" w14:textId="77777777" w:rsidR="006F2B15" w:rsidRDefault="006F2B15" w:rsidP="00A65D8D"/>
        </w:tc>
        <w:tc>
          <w:tcPr>
            <w:tcW w:w="1392" w:type="dxa"/>
          </w:tcPr>
          <w:p w14:paraId="715A225C" w14:textId="77777777" w:rsidR="006F2B15" w:rsidRDefault="006F2B15" w:rsidP="00A65D8D"/>
        </w:tc>
      </w:tr>
      <w:tr w:rsidR="006F2B15" w14:paraId="0B79E7F8" w14:textId="77777777" w:rsidTr="00A65D8D">
        <w:tc>
          <w:tcPr>
            <w:tcW w:w="2912" w:type="dxa"/>
          </w:tcPr>
          <w:p w14:paraId="57945749" w14:textId="77777777" w:rsidR="006F2B15" w:rsidRDefault="006F2B15" w:rsidP="00A65D8D">
            <w:r>
              <w:t>I have p</w:t>
            </w:r>
            <w:r w:rsidRPr="009A550E">
              <w:t>repare</w:t>
            </w:r>
            <w:r>
              <w:t>d</w:t>
            </w:r>
            <w:r w:rsidRPr="009A550E">
              <w:t xml:space="preserve"> and dispatch</w:t>
            </w:r>
            <w:r>
              <w:t>ed</w:t>
            </w:r>
            <w:r w:rsidRPr="009A550E">
              <w:t xml:space="preserve"> payments to government authorities accurately and in accordance with relevant government legislation</w:t>
            </w:r>
            <w:r>
              <w:t>.</w:t>
            </w:r>
          </w:p>
        </w:tc>
        <w:tc>
          <w:tcPr>
            <w:tcW w:w="1431" w:type="dxa"/>
          </w:tcPr>
          <w:p w14:paraId="70E575C4" w14:textId="77777777" w:rsidR="006F2B15" w:rsidRDefault="006F2B15" w:rsidP="00A65D8D"/>
        </w:tc>
        <w:tc>
          <w:tcPr>
            <w:tcW w:w="1325" w:type="dxa"/>
          </w:tcPr>
          <w:p w14:paraId="2DE3CFC6" w14:textId="77777777" w:rsidR="006F2B15" w:rsidRDefault="006F2B15" w:rsidP="00A65D8D"/>
        </w:tc>
        <w:tc>
          <w:tcPr>
            <w:tcW w:w="1956" w:type="dxa"/>
          </w:tcPr>
          <w:p w14:paraId="17A6A43E" w14:textId="77777777" w:rsidR="006F2B15" w:rsidRDefault="006F2B15" w:rsidP="00A65D8D"/>
        </w:tc>
        <w:tc>
          <w:tcPr>
            <w:tcW w:w="1392" w:type="dxa"/>
          </w:tcPr>
          <w:p w14:paraId="6EF792AC" w14:textId="77777777" w:rsidR="006F2B15" w:rsidRDefault="006F2B15" w:rsidP="00A65D8D"/>
        </w:tc>
        <w:tc>
          <w:tcPr>
            <w:tcW w:w="1392" w:type="dxa"/>
          </w:tcPr>
          <w:p w14:paraId="2AC2BA82" w14:textId="77777777" w:rsidR="006F2B15" w:rsidRDefault="006F2B15" w:rsidP="00A65D8D"/>
        </w:tc>
      </w:tr>
      <w:tr w:rsidR="006F2B15" w14:paraId="2F7A7BE1" w14:textId="77777777" w:rsidTr="00A65D8D">
        <w:tc>
          <w:tcPr>
            <w:tcW w:w="2912" w:type="dxa"/>
          </w:tcPr>
          <w:p w14:paraId="5EC4C74B" w14:textId="77777777" w:rsidR="006F2B15" w:rsidRDefault="006F2B15" w:rsidP="00A65D8D">
            <w:r>
              <w:t>I have calculated and transcribed group tax amounts and made payments in accordance with taxation procedures.</w:t>
            </w:r>
          </w:p>
        </w:tc>
        <w:tc>
          <w:tcPr>
            <w:tcW w:w="1431" w:type="dxa"/>
          </w:tcPr>
          <w:p w14:paraId="3E1E7CE9" w14:textId="77777777" w:rsidR="006F2B15" w:rsidRDefault="006F2B15" w:rsidP="00A65D8D"/>
        </w:tc>
        <w:tc>
          <w:tcPr>
            <w:tcW w:w="1325" w:type="dxa"/>
          </w:tcPr>
          <w:p w14:paraId="32AAC95E" w14:textId="77777777" w:rsidR="006F2B15" w:rsidRDefault="006F2B15" w:rsidP="00A65D8D"/>
        </w:tc>
        <w:tc>
          <w:tcPr>
            <w:tcW w:w="1956" w:type="dxa"/>
          </w:tcPr>
          <w:p w14:paraId="5CFBE301" w14:textId="77777777" w:rsidR="006F2B15" w:rsidRDefault="006F2B15" w:rsidP="00A65D8D"/>
        </w:tc>
        <w:tc>
          <w:tcPr>
            <w:tcW w:w="1392" w:type="dxa"/>
          </w:tcPr>
          <w:p w14:paraId="46407E9F" w14:textId="77777777" w:rsidR="006F2B15" w:rsidRDefault="006F2B15" w:rsidP="00A65D8D"/>
        </w:tc>
        <w:tc>
          <w:tcPr>
            <w:tcW w:w="1392" w:type="dxa"/>
          </w:tcPr>
          <w:p w14:paraId="33466AC3" w14:textId="77777777" w:rsidR="006F2B15" w:rsidRDefault="006F2B15" w:rsidP="00A65D8D"/>
        </w:tc>
      </w:tr>
      <w:tr w:rsidR="006F2B15" w14:paraId="3A9B7C48" w14:textId="77777777" w:rsidTr="00A65D8D">
        <w:tc>
          <w:tcPr>
            <w:tcW w:w="2912" w:type="dxa"/>
          </w:tcPr>
          <w:p w14:paraId="08EF33B1" w14:textId="77777777" w:rsidR="006F2B15" w:rsidRDefault="006F2B15" w:rsidP="00A65D8D">
            <w:r>
              <w:t xml:space="preserve">I have </w:t>
            </w:r>
            <w:r w:rsidRPr="00E13F5C">
              <w:t>create</w:t>
            </w:r>
            <w:r>
              <w:t>d</w:t>
            </w:r>
            <w:r w:rsidRPr="00E13F5C">
              <w:t xml:space="preserve"> accurate payroll management records.</w:t>
            </w:r>
          </w:p>
        </w:tc>
        <w:tc>
          <w:tcPr>
            <w:tcW w:w="1431" w:type="dxa"/>
          </w:tcPr>
          <w:p w14:paraId="5B9ED5AE" w14:textId="77777777" w:rsidR="006F2B15" w:rsidRDefault="006F2B15" w:rsidP="00A65D8D"/>
        </w:tc>
        <w:tc>
          <w:tcPr>
            <w:tcW w:w="1325" w:type="dxa"/>
          </w:tcPr>
          <w:p w14:paraId="77785FE1" w14:textId="77777777" w:rsidR="006F2B15" w:rsidRDefault="006F2B15" w:rsidP="00A65D8D"/>
        </w:tc>
        <w:tc>
          <w:tcPr>
            <w:tcW w:w="1956" w:type="dxa"/>
          </w:tcPr>
          <w:p w14:paraId="60033B9D" w14:textId="77777777" w:rsidR="006F2B15" w:rsidRDefault="006F2B15" w:rsidP="00A65D8D"/>
        </w:tc>
        <w:tc>
          <w:tcPr>
            <w:tcW w:w="1392" w:type="dxa"/>
          </w:tcPr>
          <w:p w14:paraId="7712E00E" w14:textId="77777777" w:rsidR="006F2B15" w:rsidRDefault="006F2B15" w:rsidP="00A65D8D"/>
        </w:tc>
        <w:tc>
          <w:tcPr>
            <w:tcW w:w="1392" w:type="dxa"/>
          </w:tcPr>
          <w:p w14:paraId="2A2A7A1D" w14:textId="77777777" w:rsidR="006F2B15" w:rsidRDefault="006F2B15" w:rsidP="00A65D8D"/>
        </w:tc>
      </w:tr>
    </w:tbl>
    <w:p w14:paraId="7BB60517" w14:textId="77777777" w:rsidR="006F2B15" w:rsidRDefault="006F2B15">
      <w:pPr>
        <w:spacing w:after="200" w:line="276" w:lineRule="auto"/>
      </w:pPr>
    </w:p>
    <w:p w14:paraId="1CFC3538" w14:textId="77777777" w:rsidR="006F2B15" w:rsidRDefault="006F2B15">
      <w:pPr>
        <w:spacing w:after="200" w:line="276" w:lineRule="auto"/>
      </w:pPr>
      <w:r>
        <w:br w:type="page"/>
      </w:r>
    </w:p>
    <w:p w14:paraId="59DB6465" w14:textId="77777777" w:rsidR="006F2B15" w:rsidRPr="00F418ED" w:rsidRDefault="006F2B15" w:rsidP="006F2B15">
      <w:pPr>
        <w:pStyle w:val="Heading1"/>
      </w:pPr>
      <w:bookmarkStart w:id="9" w:name="_Toc19790632"/>
      <w:r w:rsidRPr="00F418ED">
        <w:lastRenderedPageBreak/>
        <w:t>BSBHRM506 Manage recruitment, selection and induction processes</w:t>
      </w:r>
      <w:bookmarkEnd w:id="9"/>
    </w:p>
    <w:p w14:paraId="50A752C7" w14:textId="77777777" w:rsidR="006F2B15" w:rsidRDefault="006F2B15" w:rsidP="006F2B15">
      <w:r>
        <w:t>This unit describes the skills and knowledge required to manage all aspects of recruitment selection and induction processes in accordance with organisational policies and procedures. It applies to individuals or human resource personnel who take responsibility for managing aspects of selecting new staff and orientating those staff in their new positions. It is not assumed that the individual will be directly involved in the selection processes themselves, although this may well be the case.</w:t>
      </w:r>
    </w:p>
    <w:p w14:paraId="3E1F7F33" w14:textId="77777777" w:rsidR="006F2B15" w:rsidRDefault="006F2B15" w:rsidP="006F2B15"/>
    <w:tbl>
      <w:tblPr>
        <w:tblStyle w:val="TableGrid"/>
        <w:tblW w:w="0" w:type="auto"/>
        <w:tblLook w:val="04A0" w:firstRow="1" w:lastRow="0" w:firstColumn="1" w:lastColumn="0" w:noHBand="0" w:noVBand="1"/>
      </w:tblPr>
      <w:tblGrid>
        <w:gridCol w:w="2201"/>
        <w:gridCol w:w="1360"/>
        <w:gridCol w:w="1322"/>
        <w:gridCol w:w="1583"/>
        <w:gridCol w:w="1382"/>
        <w:gridCol w:w="1161"/>
      </w:tblGrid>
      <w:tr w:rsidR="006F2B15" w14:paraId="2F51F93C" w14:textId="77777777" w:rsidTr="00A65D8D">
        <w:trPr>
          <w:tblHeader/>
        </w:trPr>
        <w:tc>
          <w:tcPr>
            <w:tcW w:w="2912" w:type="dxa"/>
          </w:tcPr>
          <w:p w14:paraId="595F9860" w14:textId="77777777" w:rsidR="006F2B15" w:rsidRDefault="006F2B15" w:rsidP="00A65D8D"/>
        </w:tc>
        <w:tc>
          <w:tcPr>
            <w:tcW w:w="1431" w:type="dxa"/>
          </w:tcPr>
          <w:p w14:paraId="43657457" w14:textId="77777777" w:rsidR="006F2B15" w:rsidRDefault="006F2B15" w:rsidP="00A65D8D">
            <w:pPr>
              <w:rPr>
                <w:b/>
                <w:bCs/>
              </w:rPr>
            </w:pPr>
            <w:r w:rsidRPr="00C17BDE">
              <w:rPr>
                <w:b/>
                <w:bCs/>
              </w:rPr>
              <w:t>I have skills and knowledge in this area</w:t>
            </w:r>
          </w:p>
          <w:p w14:paraId="262D02CD" w14:textId="77777777" w:rsidR="006F2B15" w:rsidRPr="00620271" w:rsidRDefault="006F2B15" w:rsidP="00A65D8D">
            <w:pPr>
              <w:rPr>
                <w:b/>
                <w:bCs/>
              </w:rPr>
            </w:pPr>
            <w:r>
              <w:rPr>
                <w:b/>
                <w:bCs/>
              </w:rPr>
              <w:t>(1 point)</w:t>
            </w:r>
          </w:p>
        </w:tc>
        <w:tc>
          <w:tcPr>
            <w:tcW w:w="1325" w:type="dxa"/>
          </w:tcPr>
          <w:p w14:paraId="27D13A1B" w14:textId="77777777" w:rsidR="006F2B15" w:rsidRPr="00620271" w:rsidRDefault="006F2B15" w:rsidP="00A65D8D">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0AEEA2A" w14:textId="77777777" w:rsidR="006F2B15" w:rsidRPr="00C17BDE" w:rsidRDefault="006F2B15" w:rsidP="00A65D8D">
            <w:pPr>
              <w:rPr>
                <w:b/>
                <w:bCs/>
              </w:rPr>
            </w:pPr>
            <w:r w:rsidRPr="00C17BDE">
              <w:rPr>
                <w:b/>
                <w:bCs/>
              </w:rPr>
              <w:t>I have performed these tasks:</w:t>
            </w:r>
          </w:p>
          <w:p w14:paraId="715A0441" w14:textId="77777777" w:rsidR="006F2B15" w:rsidRPr="007C797B" w:rsidRDefault="006F2B15" w:rsidP="00A65D8D">
            <w:pPr>
              <w:rPr>
                <w:b/>
                <w:bCs/>
              </w:rPr>
            </w:pPr>
            <w:r w:rsidRPr="007C797B">
              <w:rPr>
                <w:b/>
                <w:bCs/>
              </w:rPr>
              <w:t>Rarely = 1 point</w:t>
            </w:r>
          </w:p>
          <w:p w14:paraId="256217E4" w14:textId="77777777" w:rsidR="006F2B15" w:rsidRPr="007C797B" w:rsidRDefault="006F2B15" w:rsidP="00A65D8D">
            <w:pPr>
              <w:rPr>
                <w:b/>
                <w:bCs/>
              </w:rPr>
            </w:pPr>
            <w:r w:rsidRPr="007C797B">
              <w:rPr>
                <w:b/>
                <w:bCs/>
              </w:rPr>
              <w:t>Sometimes</w:t>
            </w:r>
            <w:r>
              <w:rPr>
                <w:b/>
                <w:bCs/>
              </w:rPr>
              <w:t xml:space="preserve"> = 2 points</w:t>
            </w:r>
          </w:p>
          <w:p w14:paraId="3F3B5D6B" w14:textId="77777777" w:rsidR="006F2B15" w:rsidRPr="007C797B" w:rsidRDefault="006F2B15" w:rsidP="00A65D8D">
            <w:pPr>
              <w:rPr>
                <w:b/>
                <w:bCs/>
              </w:rPr>
            </w:pPr>
            <w:r w:rsidRPr="007C797B">
              <w:rPr>
                <w:b/>
                <w:bCs/>
              </w:rPr>
              <w:t>Frequently = 3 points</w:t>
            </w:r>
          </w:p>
        </w:tc>
        <w:tc>
          <w:tcPr>
            <w:tcW w:w="1392" w:type="dxa"/>
          </w:tcPr>
          <w:p w14:paraId="637BB8AC" w14:textId="77777777" w:rsidR="006F2B15" w:rsidRDefault="006F2B15" w:rsidP="00A65D8D">
            <w:pPr>
              <w:rPr>
                <w:b/>
                <w:bCs/>
              </w:rPr>
            </w:pPr>
            <w:r w:rsidRPr="00C17BDE">
              <w:rPr>
                <w:b/>
                <w:bCs/>
              </w:rPr>
              <w:t>I can collect documents and evidence that show I have undertaken these tasks</w:t>
            </w:r>
          </w:p>
          <w:p w14:paraId="1C68806B" w14:textId="77777777" w:rsidR="006F2B15" w:rsidRPr="00620271" w:rsidRDefault="006F2B15" w:rsidP="00A65D8D">
            <w:pPr>
              <w:rPr>
                <w:b/>
                <w:bCs/>
              </w:rPr>
            </w:pPr>
            <w:r>
              <w:rPr>
                <w:b/>
                <w:bCs/>
              </w:rPr>
              <w:t>(2 points)</w:t>
            </w:r>
          </w:p>
        </w:tc>
        <w:tc>
          <w:tcPr>
            <w:tcW w:w="1392" w:type="dxa"/>
          </w:tcPr>
          <w:p w14:paraId="70134BDB" w14:textId="77777777" w:rsidR="006F2B15" w:rsidRPr="00C17BDE" w:rsidRDefault="006F2B15" w:rsidP="00A65D8D">
            <w:pPr>
              <w:rPr>
                <w:b/>
                <w:bCs/>
              </w:rPr>
            </w:pPr>
            <w:r>
              <w:rPr>
                <w:b/>
                <w:bCs/>
              </w:rPr>
              <w:t>Total number of points</w:t>
            </w:r>
          </w:p>
        </w:tc>
      </w:tr>
      <w:tr w:rsidR="006F2B15" w14:paraId="15354093" w14:textId="77777777" w:rsidTr="00A65D8D">
        <w:tc>
          <w:tcPr>
            <w:tcW w:w="2912" w:type="dxa"/>
          </w:tcPr>
          <w:p w14:paraId="76D34331" w14:textId="77777777" w:rsidR="006F2B15" w:rsidRDefault="006F2B15" w:rsidP="00A65D8D">
            <w:r>
              <w:t xml:space="preserve">I have </w:t>
            </w:r>
            <w:r w:rsidRPr="006033E2">
              <w:t>develop</w:t>
            </w:r>
            <w:r>
              <w:t>ed</w:t>
            </w:r>
            <w:r w:rsidRPr="006033E2">
              <w:t xml:space="preserve"> or critically analyse</w:t>
            </w:r>
            <w:r>
              <w:t>d</w:t>
            </w:r>
            <w:r w:rsidRPr="006033E2">
              <w:t xml:space="preserve"> a policy and procedures framework for recruitment, selection and induction</w:t>
            </w:r>
            <w:r>
              <w:t xml:space="preserve"> and ensured that it complied </w:t>
            </w:r>
            <w:r w:rsidRPr="006033E2">
              <w:t>with relevant legislation and organisational requirements.</w:t>
            </w:r>
          </w:p>
        </w:tc>
        <w:tc>
          <w:tcPr>
            <w:tcW w:w="1431" w:type="dxa"/>
          </w:tcPr>
          <w:p w14:paraId="21C5AB2F" w14:textId="77777777" w:rsidR="006F2B15" w:rsidRDefault="006F2B15" w:rsidP="00A65D8D"/>
        </w:tc>
        <w:tc>
          <w:tcPr>
            <w:tcW w:w="1325" w:type="dxa"/>
          </w:tcPr>
          <w:p w14:paraId="3744F1A2" w14:textId="77777777" w:rsidR="006F2B15" w:rsidRDefault="006F2B15" w:rsidP="00A65D8D"/>
        </w:tc>
        <w:tc>
          <w:tcPr>
            <w:tcW w:w="1956" w:type="dxa"/>
          </w:tcPr>
          <w:p w14:paraId="6AF6993C" w14:textId="77777777" w:rsidR="006F2B15" w:rsidRDefault="006F2B15" w:rsidP="00A65D8D"/>
        </w:tc>
        <w:tc>
          <w:tcPr>
            <w:tcW w:w="1392" w:type="dxa"/>
          </w:tcPr>
          <w:p w14:paraId="11617448" w14:textId="77777777" w:rsidR="006F2B15" w:rsidRDefault="006F2B15" w:rsidP="00A65D8D"/>
        </w:tc>
        <w:tc>
          <w:tcPr>
            <w:tcW w:w="1392" w:type="dxa"/>
          </w:tcPr>
          <w:p w14:paraId="62B6ADC5" w14:textId="77777777" w:rsidR="006F2B15" w:rsidRDefault="006F2B15" w:rsidP="00A65D8D"/>
        </w:tc>
      </w:tr>
      <w:tr w:rsidR="006F2B15" w14:paraId="5562868E" w14:textId="77777777" w:rsidTr="00A65D8D">
        <w:tc>
          <w:tcPr>
            <w:tcW w:w="2912" w:type="dxa"/>
          </w:tcPr>
          <w:p w14:paraId="36FB115C" w14:textId="77777777" w:rsidR="006F2B15" w:rsidRDefault="006F2B15" w:rsidP="00A65D8D">
            <w:r>
              <w:t xml:space="preserve">I have </w:t>
            </w:r>
            <w:r w:rsidRPr="006033E2">
              <w:t>identif</w:t>
            </w:r>
            <w:r>
              <w:t>ied</w:t>
            </w:r>
            <w:r w:rsidRPr="006033E2">
              <w:t xml:space="preserve"> the need for recruitment</w:t>
            </w:r>
            <w:r>
              <w:t xml:space="preserve"> and d</w:t>
            </w:r>
            <w:r w:rsidRPr="002530AD">
              <w:t>etermine</w:t>
            </w:r>
            <w:r>
              <w:t>d</w:t>
            </w:r>
            <w:r w:rsidRPr="002530AD">
              <w:t xml:space="preserve"> future human resource needs in collaboration with relevant managers and </w:t>
            </w:r>
            <w:r>
              <w:t>departments within an organisation.</w:t>
            </w:r>
          </w:p>
        </w:tc>
        <w:tc>
          <w:tcPr>
            <w:tcW w:w="1431" w:type="dxa"/>
          </w:tcPr>
          <w:p w14:paraId="58D5B49C" w14:textId="77777777" w:rsidR="006F2B15" w:rsidRDefault="006F2B15" w:rsidP="00A65D8D"/>
        </w:tc>
        <w:tc>
          <w:tcPr>
            <w:tcW w:w="1325" w:type="dxa"/>
          </w:tcPr>
          <w:p w14:paraId="197EBBBC" w14:textId="77777777" w:rsidR="006F2B15" w:rsidRDefault="006F2B15" w:rsidP="00A65D8D"/>
        </w:tc>
        <w:tc>
          <w:tcPr>
            <w:tcW w:w="1956" w:type="dxa"/>
          </w:tcPr>
          <w:p w14:paraId="2DF4E6D3" w14:textId="77777777" w:rsidR="006F2B15" w:rsidRDefault="006F2B15" w:rsidP="00A65D8D"/>
        </w:tc>
        <w:tc>
          <w:tcPr>
            <w:tcW w:w="1392" w:type="dxa"/>
          </w:tcPr>
          <w:p w14:paraId="27480A17" w14:textId="77777777" w:rsidR="006F2B15" w:rsidRDefault="006F2B15" w:rsidP="00A65D8D"/>
        </w:tc>
        <w:tc>
          <w:tcPr>
            <w:tcW w:w="1392" w:type="dxa"/>
          </w:tcPr>
          <w:p w14:paraId="11B7DB3E" w14:textId="77777777" w:rsidR="006F2B15" w:rsidRDefault="006F2B15" w:rsidP="00A65D8D"/>
        </w:tc>
      </w:tr>
      <w:tr w:rsidR="006F2B15" w14:paraId="0D44A706" w14:textId="77777777" w:rsidTr="00A65D8D">
        <w:tc>
          <w:tcPr>
            <w:tcW w:w="2912" w:type="dxa"/>
          </w:tcPr>
          <w:p w14:paraId="3FD0D5CB" w14:textId="77777777" w:rsidR="006F2B15" w:rsidRPr="00212219" w:rsidRDefault="006F2B15" w:rsidP="00A65D8D">
            <w:r>
              <w:t xml:space="preserve">I have </w:t>
            </w:r>
            <w:r w:rsidRPr="006033E2">
              <w:t>prepare</w:t>
            </w:r>
            <w:r>
              <w:t>d</w:t>
            </w:r>
            <w:r w:rsidRPr="006033E2">
              <w:t xml:space="preserve"> and oversee</w:t>
            </w:r>
            <w:r>
              <w:t xml:space="preserve">n the development of </w:t>
            </w:r>
            <w:r w:rsidRPr="006033E2">
              <w:lastRenderedPageBreak/>
              <w:t>appropriate documentation required for recruitment</w:t>
            </w:r>
            <w:r>
              <w:t xml:space="preserve"> including position descriptions and person specifications.</w:t>
            </w:r>
          </w:p>
        </w:tc>
        <w:tc>
          <w:tcPr>
            <w:tcW w:w="1431" w:type="dxa"/>
          </w:tcPr>
          <w:p w14:paraId="49A6AF47" w14:textId="77777777" w:rsidR="006F2B15" w:rsidRDefault="006F2B15" w:rsidP="00A65D8D"/>
        </w:tc>
        <w:tc>
          <w:tcPr>
            <w:tcW w:w="1325" w:type="dxa"/>
          </w:tcPr>
          <w:p w14:paraId="1A9F0B2A" w14:textId="77777777" w:rsidR="006F2B15" w:rsidRDefault="006F2B15" w:rsidP="00A65D8D"/>
        </w:tc>
        <w:tc>
          <w:tcPr>
            <w:tcW w:w="1956" w:type="dxa"/>
          </w:tcPr>
          <w:p w14:paraId="627C11F6" w14:textId="77777777" w:rsidR="006F2B15" w:rsidRDefault="006F2B15" w:rsidP="00A65D8D"/>
        </w:tc>
        <w:tc>
          <w:tcPr>
            <w:tcW w:w="1392" w:type="dxa"/>
          </w:tcPr>
          <w:p w14:paraId="4CCA040D" w14:textId="77777777" w:rsidR="006F2B15" w:rsidRDefault="006F2B15" w:rsidP="00A65D8D"/>
        </w:tc>
        <w:tc>
          <w:tcPr>
            <w:tcW w:w="1392" w:type="dxa"/>
          </w:tcPr>
          <w:p w14:paraId="7D0A3FF5" w14:textId="77777777" w:rsidR="006F2B15" w:rsidRDefault="006F2B15" w:rsidP="00A65D8D"/>
        </w:tc>
      </w:tr>
      <w:tr w:rsidR="006F2B15" w14:paraId="4D4930EA" w14:textId="77777777" w:rsidTr="00A65D8D">
        <w:tc>
          <w:tcPr>
            <w:tcW w:w="2912" w:type="dxa"/>
          </w:tcPr>
          <w:p w14:paraId="1DC83EF7" w14:textId="77777777" w:rsidR="006F2B15" w:rsidRPr="00212219" w:rsidRDefault="006F2B15" w:rsidP="00A65D8D">
            <w:r>
              <w:t xml:space="preserve">I have </w:t>
            </w:r>
            <w:r w:rsidRPr="006033E2">
              <w:t>select</w:t>
            </w:r>
            <w:r>
              <w:t>ed</w:t>
            </w:r>
            <w:r w:rsidRPr="006033E2">
              <w:t xml:space="preserve"> and advise</w:t>
            </w:r>
            <w:r>
              <w:t>d</w:t>
            </w:r>
            <w:r w:rsidRPr="006033E2">
              <w:t xml:space="preserve"> job applicants appropriately</w:t>
            </w:r>
            <w:r>
              <w:t>.</w:t>
            </w:r>
          </w:p>
        </w:tc>
        <w:tc>
          <w:tcPr>
            <w:tcW w:w="1431" w:type="dxa"/>
          </w:tcPr>
          <w:p w14:paraId="26243C89" w14:textId="77777777" w:rsidR="006F2B15" w:rsidRDefault="006F2B15" w:rsidP="00A65D8D"/>
        </w:tc>
        <w:tc>
          <w:tcPr>
            <w:tcW w:w="1325" w:type="dxa"/>
          </w:tcPr>
          <w:p w14:paraId="57330D17" w14:textId="77777777" w:rsidR="006F2B15" w:rsidRDefault="006F2B15" w:rsidP="00A65D8D"/>
        </w:tc>
        <w:tc>
          <w:tcPr>
            <w:tcW w:w="1956" w:type="dxa"/>
          </w:tcPr>
          <w:p w14:paraId="5C8A0378" w14:textId="77777777" w:rsidR="006F2B15" w:rsidRDefault="006F2B15" w:rsidP="00A65D8D"/>
        </w:tc>
        <w:tc>
          <w:tcPr>
            <w:tcW w:w="1392" w:type="dxa"/>
          </w:tcPr>
          <w:p w14:paraId="35B403D0" w14:textId="77777777" w:rsidR="006F2B15" w:rsidRDefault="006F2B15" w:rsidP="00A65D8D"/>
        </w:tc>
        <w:tc>
          <w:tcPr>
            <w:tcW w:w="1392" w:type="dxa"/>
          </w:tcPr>
          <w:p w14:paraId="560307A5" w14:textId="77777777" w:rsidR="006F2B15" w:rsidRDefault="006F2B15" w:rsidP="00A65D8D"/>
        </w:tc>
      </w:tr>
      <w:tr w:rsidR="006F2B15" w14:paraId="2240E335" w14:textId="77777777" w:rsidTr="00A65D8D">
        <w:tc>
          <w:tcPr>
            <w:tcW w:w="2912" w:type="dxa"/>
          </w:tcPr>
          <w:p w14:paraId="0BE65109" w14:textId="77777777" w:rsidR="006F2B15" w:rsidRDefault="006F2B15" w:rsidP="00A65D8D">
            <w:r>
              <w:t>I have e</w:t>
            </w:r>
            <w:r w:rsidRPr="002530AD">
              <w:t>nsure</w:t>
            </w:r>
            <w:r>
              <w:t>d</w:t>
            </w:r>
            <w:r w:rsidRPr="002530AD">
              <w:t xml:space="preserve"> job offers and contracts of employment are executed promptly, and new appointments are provided with advice about salary, terms and conditions</w:t>
            </w:r>
            <w:r>
              <w:t>.</w:t>
            </w:r>
          </w:p>
        </w:tc>
        <w:tc>
          <w:tcPr>
            <w:tcW w:w="1431" w:type="dxa"/>
          </w:tcPr>
          <w:p w14:paraId="1DBF7973" w14:textId="77777777" w:rsidR="006F2B15" w:rsidRDefault="006F2B15" w:rsidP="00A65D8D"/>
        </w:tc>
        <w:tc>
          <w:tcPr>
            <w:tcW w:w="1325" w:type="dxa"/>
          </w:tcPr>
          <w:p w14:paraId="55A2E693" w14:textId="77777777" w:rsidR="006F2B15" w:rsidRDefault="006F2B15" w:rsidP="00A65D8D"/>
        </w:tc>
        <w:tc>
          <w:tcPr>
            <w:tcW w:w="1956" w:type="dxa"/>
          </w:tcPr>
          <w:p w14:paraId="65747F46" w14:textId="77777777" w:rsidR="006F2B15" w:rsidRDefault="006F2B15" w:rsidP="00A65D8D"/>
        </w:tc>
        <w:tc>
          <w:tcPr>
            <w:tcW w:w="1392" w:type="dxa"/>
          </w:tcPr>
          <w:p w14:paraId="41439385" w14:textId="77777777" w:rsidR="006F2B15" w:rsidRDefault="006F2B15" w:rsidP="00A65D8D"/>
        </w:tc>
        <w:tc>
          <w:tcPr>
            <w:tcW w:w="1392" w:type="dxa"/>
          </w:tcPr>
          <w:p w14:paraId="587F2F27" w14:textId="77777777" w:rsidR="006F2B15" w:rsidRDefault="006F2B15" w:rsidP="00A65D8D"/>
        </w:tc>
      </w:tr>
      <w:tr w:rsidR="006F2B15" w14:paraId="22B92C95" w14:textId="77777777" w:rsidTr="00A65D8D">
        <w:tc>
          <w:tcPr>
            <w:tcW w:w="2912" w:type="dxa"/>
          </w:tcPr>
          <w:p w14:paraId="2E591B48" w14:textId="77777777" w:rsidR="006F2B15" w:rsidRPr="00620271" w:rsidRDefault="006F2B15" w:rsidP="00A65D8D">
            <w:r>
              <w:t xml:space="preserve">I have </w:t>
            </w:r>
            <w:r w:rsidRPr="006033E2">
              <w:t>manage</w:t>
            </w:r>
            <w:r>
              <w:t>d</w:t>
            </w:r>
            <w:r w:rsidRPr="006033E2">
              <w:t xml:space="preserve"> the induction process</w:t>
            </w:r>
            <w:r>
              <w:t xml:space="preserve"> including providing persons involved in inductions with training.</w:t>
            </w:r>
          </w:p>
        </w:tc>
        <w:tc>
          <w:tcPr>
            <w:tcW w:w="1431" w:type="dxa"/>
          </w:tcPr>
          <w:p w14:paraId="2B786762" w14:textId="77777777" w:rsidR="006F2B15" w:rsidRDefault="006F2B15" w:rsidP="00A65D8D"/>
        </w:tc>
        <w:tc>
          <w:tcPr>
            <w:tcW w:w="1325" w:type="dxa"/>
          </w:tcPr>
          <w:p w14:paraId="4522E65B" w14:textId="77777777" w:rsidR="006F2B15" w:rsidRDefault="006F2B15" w:rsidP="00A65D8D"/>
        </w:tc>
        <w:tc>
          <w:tcPr>
            <w:tcW w:w="1956" w:type="dxa"/>
          </w:tcPr>
          <w:p w14:paraId="66EBFD09" w14:textId="77777777" w:rsidR="006F2B15" w:rsidRDefault="006F2B15" w:rsidP="00A65D8D"/>
        </w:tc>
        <w:tc>
          <w:tcPr>
            <w:tcW w:w="1392" w:type="dxa"/>
          </w:tcPr>
          <w:p w14:paraId="06572328" w14:textId="77777777" w:rsidR="006F2B15" w:rsidRDefault="006F2B15" w:rsidP="00A65D8D"/>
        </w:tc>
        <w:tc>
          <w:tcPr>
            <w:tcW w:w="1392" w:type="dxa"/>
          </w:tcPr>
          <w:p w14:paraId="57EC63B0" w14:textId="77777777" w:rsidR="006F2B15" w:rsidRDefault="006F2B15" w:rsidP="00A65D8D"/>
        </w:tc>
      </w:tr>
      <w:tr w:rsidR="006F2B15" w14:paraId="31F9FF39" w14:textId="77777777" w:rsidTr="00A65D8D">
        <w:tc>
          <w:tcPr>
            <w:tcW w:w="2912" w:type="dxa"/>
          </w:tcPr>
          <w:p w14:paraId="34F01B35" w14:textId="77777777" w:rsidR="006F2B15" w:rsidRPr="00620271" w:rsidRDefault="006F2B15" w:rsidP="00A65D8D">
            <w:r>
              <w:t>I have o</w:t>
            </w:r>
            <w:r w:rsidRPr="002530AD">
              <w:t>versee</w:t>
            </w:r>
            <w:r>
              <w:t>n the</w:t>
            </w:r>
            <w:r w:rsidRPr="002530AD">
              <w:t xml:space="preserve"> management of probationary employees and provide</w:t>
            </w:r>
            <w:r>
              <w:t>d</w:t>
            </w:r>
            <w:r w:rsidRPr="002530AD">
              <w:t xml:space="preserve"> them with feedback until their employment is confirmed or terminated</w:t>
            </w:r>
            <w:r>
              <w:t>.</w:t>
            </w:r>
          </w:p>
        </w:tc>
        <w:tc>
          <w:tcPr>
            <w:tcW w:w="1431" w:type="dxa"/>
          </w:tcPr>
          <w:p w14:paraId="7A509A3D" w14:textId="77777777" w:rsidR="006F2B15" w:rsidRDefault="006F2B15" w:rsidP="00A65D8D"/>
        </w:tc>
        <w:tc>
          <w:tcPr>
            <w:tcW w:w="1325" w:type="dxa"/>
          </w:tcPr>
          <w:p w14:paraId="013A1C23" w14:textId="77777777" w:rsidR="006F2B15" w:rsidRDefault="006F2B15" w:rsidP="00A65D8D"/>
        </w:tc>
        <w:tc>
          <w:tcPr>
            <w:tcW w:w="1956" w:type="dxa"/>
          </w:tcPr>
          <w:p w14:paraId="2D561580" w14:textId="77777777" w:rsidR="006F2B15" w:rsidRDefault="006F2B15" w:rsidP="00A65D8D"/>
        </w:tc>
        <w:tc>
          <w:tcPr>
            <w:tcW w:w="1392" w:type="dxa"/>
          </w:tcPr>
          <w:p w14:paraId="5A839E79" w14:textId="77777777" w:rsidR="006F2B15" w:rsidRDefault="006F2B15" w:rsidP="00A65D8D"/>
        </w:tc>
        <w:tc>
          <w:tcPr>
            <w:tcW w:w="1392" w:type="dxa"/>
          </w:tcPr>
          <w:p w14:paraId="06637E89" w14:textId="77777777" w:rsidR="006F2B15" w:rsidRDefault="006F2B15" w:rsidP="00A65D8D"/>
        </w:tc>
      </w:tr>
      <w:tr w:rsidR="006F2B15" w14:paraId="65AD8A09" w14:textId="77777777" w:rsidTr="00A65D8D">
        <w:tc>
          <w:tcPr>
            <w:tcW w:w="2912" w:type="dxa"/>
          </w:tcPr>
          <w:p w14:paraId="5EC1030C" w14:textId="77777777" w:rsidR="006F2B15" w:rsidRDefault="006F2B15" w:rsidP="00A65D8D">
            <w:r>
              <w:lastRenderedPageBreak/>
              <w:t>I have o</w:t>
            </w:r>
            <w:r w:rsidRPr="002530AD">
              <w:t>btain</w:t>
            </w:r>
            <w:r>
              <w:t>ed</w:t>
            </w:r>
            <w:r w:rsidRPr="002530AD">
              <w:t xml:space="preserve"> feedback from participants and relevant managers on extent induction process is meeting its objectives</w:t>
            </w:r>
            <w:r>
              <w:t xml:space="preserve"> and made refinements as required.</w:t>
            </w:r>
          </w:p>
        </w:tc>
        <w:tc>
          <w:tcPr>
            <w:tcW w:w="1431" w:type="dxa"/>
          </w:tcPr>
          <w:p w14:paraId="2D9EDF4B" w14:textId="77777777" w:rsidR="006F2B15" w:rsidRDefault="006F2B15" w:rsidP="00A65D8D"/>
        </w:tc>
        <w:tc>
          <w:tcPr>
            <w:tcW w:w="1325" w:type="dxa"/>
          </w:tcPr>
          <w:p w14:paraId="42E9045B" w14:textId="77777777" w:rsidR="006F2B15" w:rsidRDefault="006F2B15" w:rsidP="00A65D8D"/>
        </w:tc>
        <w:tc>
          <w:tcPr>
            <w:tcW w:w="1956" w:type="dxa"/>
          </w:tcPr>
          <w:p w14:paraId="0058F52C" w14:textId="77777777" w:rsidR="006F2B15" w:rsidRDefault="006F2B15" w:rsidP="00A65D8D"/>
        </w:tc>
        <w:tc>
          <w:tcPr>
            <w:tcW w:w="1392" w:type="dxa"/>
          </w:tcPr>
          <w:p w14:paraId="6FC251DA" w14:textId="77777777" w:rsidR="006F2B15" w:rsidRDefault="006F2B15" w:rsidP="00A65D8D"/>
        </w:tc>
        <w:tc>
          <w:tcPr>
            <w:tcW w:w="1392" w:type="dxa"/>
          </w:tcPr>
          <w:p w14:paraId="0CCB133C" w14:textId="77777777" w:rsidR="006F2B15" w:rsidRDefault="006F2B15" w:rsidP="00A65D8D"/>
        </w:tc>
      </w:tr>
    </w:tbl>
    <w:p w14:paraId="4BB1F1E3" w14:textId="77777777" w:rsidR="006F2B15" w:rsidRDefault="006F2B15">
      <w:pPr>
        <w:spacing w:after="200" w:line="276" w:lineRule="auto"/>
      </w:pPr>
    </w:p>
    <w:p w14:paraId="0D03FD85" w14:textId="77777777" w:rsidR="006F2B15" w:rsidRDefault="006F2B15">
      <w:pPr>
        <w:spacing w:after="200" w:line="276" w:lineRule="auto"/>
      </w:pPr>
      <w:r>
        <w:br w:type="page"/>
      </w:r>
    </w:p>
    <w:p w14:paraId="24620D16" w14:textId="77777777" w:rsidR="006F2B15" w:rsidRPr="00620271" w:rsidRDefault="006F2B15" w:rsidP="006F2B15">
      <w:pPr>
        <w:pStyle w:val="Heading1"/>
      </w:pPr>
      <w:bookmarkStart w:id="10" w:name="_Toc19790614"/>
      <w:r w:rsidRPr="00620271">
        <w:lastRenderedPageBreak/>
        <w:t>BSBADM502 Manage meetings</w:t>
      </w:r>
      <w:bookmarkEnd w:id="10"/>
    </w:p>
    <w:p w14:paraId="609CD563" w14:textId="77777777" w:rsidR="006F2B15" w:rsidRDefault="006F2B15" w:rsidP="006F2B15">
      <w:r>
        <w:t>This unit describes the skills and knowledge required to manage a range of meetings including overseeing the meeting preparation processes, chairing meetings, organising the minutes and reporting meeting outcomes. It applies to individuals employed in a range of work environments who are required to organise and manage meetings within their workplace, including conducting or managing administrative tasks in providing agendas and meeting material. They may work as senior administrative staff or may be individuals with responsibility for conducting and chairing meetings in the workplace.</w:t>
      </w:r>
    </w:p>
    <w:p w14:paraId="7BB33358" w14:textId="77777777" w:rsidR="006F2B15" w:rsidRDefault="006F2B15" w:rsidP="006F2B15"/>
    <w:tbl>
      <w:tblPr>
        <w:tblStyle w:val="TableGrid"/>
        <w:tblW w:w="0" w:type="auto"/>
        <w:tblLook w:val="04A0" w:firstRow="1" w:lastRow="0" w:firstColumn="1" w:lastColumn="0" w:noHBand="0" w:noVBand="1"/>
      </w:tblPr>
      <w:tblGrid>
        <w:gridCol w:w="2219"/>
        <w:gridCol w:w="1358"/>
        <w:gridCol w:w="1322"/>
        <w:gridCol w:w="1573"/>
        <w:gridCol w:w="1382"/>
        <w:gridCol w:w="1155"/>
      </w:tblGrid>
      <w:tr w:rsidR="006F2B15" w14:paraId="607D5519" w14:textId="77777777" w:rsidTr="00A65D8D">
        <w:trPr>
          <w:tblHeader/>
        </w:trPr>
        <w:tc>
          <w:tcPr>
            <w:tcW w:w="2912" w:type="dxa"/>
          </w:tcPr>
          <w:p w14:paraId="24C5A4E4" w14:textId="77777777" w:rsidR="006F2B15" w:rsidRDefault="006F2B15" w:rsidP="00A65D8D">
            <w:bookmarkStart w:id="11" w:name="_Hlk17994811"/>
          </w:p>
        </w:tc>
        <w:tc>
          <w:tcPr>
            <w:tcW w:w="1431" w:type="dxa"/>
          </w:tcPr>
          <w:p w14:paraId="4D538449" w14:textId="77777777" w:rsidR="006F2B15" w:rsidRDefault="006F2B15" w:rsidP="00A65D8D">
            <w:pPr>
              <w:rPr>
                <w:b/>
                <w:bCs/>
              </w:rPr>
            </w:pPr>
            <w:r w:rsidRPr="00C17BDE">
              <w:rPr>
                <w:b/>
                <w:bCs/>
              </w:rPr>
              <w:t>I have skills and knowledge in this area</w:t>
            </w:r>
          </w:p>
          <w:p w14:paraId="1806CCF9" w14:textId="77777777" w:rsidR="006F2B15" w:rsidRPr="00620271" w:rsidRDefault="006F2B15" w:rsidP="00A65D8D">
            <w:pPr>
              <w:rPr>
                <w:b/>
                <w:bCs/>
              </w:rPr>
            </w:pPr>
            <w:r>
              <w:rPr>
                <w:b/>
                <w:bCs/>
              </w:rPr>
              <w:t>(1 point)</w:t>
            </w:r>
          </w:p>
        </w:tc>
        <w:tc>
          <w:tcPr>
            <w:tcW w:w="1325" w:type="dxa"/>
          </w:tcPr>
          <w:p w14:paraId="57F227E0" w14:textId="77777777" w:rsidR="006F2B15" w:rsidRPr="00620271" w:rsidRDefault="006F2B15" w:rsidP="00A65D8D">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FF097C9" w14:textId="77777777" w:rsidR="006F2B15" w:rsidRPr="00C17BDE" w:rsidRDefault="006F2B15" w:rsidP="00A65D8D">
            <w:pPr>
              <w:rPr>
                <w:b/>
                <w:bCs/>
              </w:rPr>
            </w:pPr>
            <w:r w:rsidRPr="00C17BDE">
              <w:rPr>
                <w:b/>
                <w:bCs/>
              </w:rPr>
              <w:t>I have performed these tasks:</w:t>
            </w:r>
          </w:p>
          <w:p w14:paraId="4BFBEAF0" w14:textId="77777777" w:rsidR="006F2B15" w:rsidRPr="007C797B" w:rsidRDefault="006F2B15" w:rsidP="00A65D8D">
            <w:pPr>
              <w:rPr>
                <w:b/>
                <w:bCs/>
              </w:rPr>
            </w:pPr>
            <w:r w:rsidRPr="007C797B">
              <w:rPr>
                <w:b/>
                <w:bCs/>
              </w:rPr>
              <w:t>Rarely = 1 point</w:t>
            </w:r>
          </w:p>
          <w:p w14:paraId="1A70C8D7" w14:textId="77777777" w:rsidR="006F2B15" w:rsidRPr="007C797B" w:rsidRDefault="006F2B15" w:rsidP="00A65D8D">
            <w:pPr>
              <w:rPr>
                <w:b/>
                <w:bCs/>
              </w:rPr>
            </w:pPr>
            <w:r w:rsidRPr="007C797B">
              <w:rPr>
                <w:b/>
                <w:bCs/>
              </w:rPr>
              <w:t>Sometimes</w:t>
            </w:r>
            <w:r>
              <w:rPr>
                <w:b/>
                <w:bCs/>
              </w:rPr>
              <w:t xml:space="preserve"> = 2 points</w:t>
            </w:r>
          </w:p>
          <w:p w14:paraId="73D596CD" w14:textId="77777777" w:rsidR="006F2B15" w:rsidRPr="007C797B" w:rsidRDefault="006F2B15" w:rsidP="00A65D8D">
            <w:pPr>
              <w:rPr>
                <w:b/>
                <w:bCs/>
              </w:rPr>
            </w:pPr>
            <w:r w:rsidRPr="007C797B">
              <w:rPr>
                <w:b/>
                <w:bCs/>
              </w:rPr>
              <w:t>Frequently = 3 points</w:t>
            </w:r>
          </w:p>
        </w:tc>
        <w:tc>
          <w:tcPr>
            <w:tcW w:w="1392" w:type="dxa"/>
          </w:tcPr>
          <w:p w14:paraId="6407273D" w14:textId="77777777" w:rsidR="006F2B15" w:rsidRDefault="006F2B15" w:rsidP="00A65D8D">
            <w:pPr>
              <w:rPr>
                <w:b/>
                <w:bCs/>
              </w:rPr>
            </w:pPr>
            <w:r w:rsidRPr="00C17BDE">
              <w:rPr>
                <w:b/>
                <w:bCs/>
              </w:rPr>
              <w:t>I can collect documents and evidence that show I have undertaken these tasks</w:t>
            </w:r>
          </w:p>
          <w:p w14:paraId="0179373D" w14:textId="77777777" w:rsidR="006F2B15" w:rsidRPr="00620271" w:rsidRDefault="006F2B15" w:rsidP="00A65D8D">
            <w:pPr>
              <w:rPr>
                <w:b/>
                <w:bCs/>
              </w:rPr>
            </w:pPr>
            <w:r>
              <w:rPr>
                <w:b/>
                <w:bCs/>
              </w:rPr>
              <w:t>(2 points)</w:t>
            </w:r>
          </w:p>
        </w:tc>
        <w:tc>
          <w:tcPr>
            <w:tcW w:w="1392" w:type="dxa"/>
          </w:tcPr>
          <w:p w14:paraId="2248DE1A" w14:textId="77777777" w:rsidR="006F2B15" w:rsidRPr="00C17BDE" w:rsidRDefault="006F2B15" w:rsidP="00A65D8D">
            <w:pPr>
              <w:rPr>
                <w:b/>
                <w:bCs/>
              </w:rPr>
            </w:pPr>
            <w:r>
              <w:rPr>
                <w:b/>
                <w:bCs/>
              </w:rPr>
              <w:t>Total number of points</w:t>
            </w:r>
          </w:p>
        </w:tc>
      </w:tr>
      <w:bookmarkEnd w:id="11"/>
      <w:tr w:rsidR="006F2B15" w14:paraId="7C0EE5E9" w14:textId="77777777" w:rsidTr="00A65D8D">
        <w:tc>
          <w:tcPr>
            <w:tcW w:w="2912" w:type="dxa"/>
          </w:tcPr>
          <w:p w14:paraId="43369AA1" w14:textId="77777777" w:rsidR="006F2B15" w:rsidRDefault="006F2B15" w:rsidP="00A65D8D">
            <w:r>
              <w:t>I have organised, taken part in and chaired a meeting.</w:t>
            </w:r>
          </w:p>
        </w:tc>
        <w:tc>
          <w:tcPr>
            <w:tcW w:w="1431" w:type="dxa"/>
          </w:tcPr>
          <w:p w14:paraId="20D6DBEC" w14:textId="77777777" w:rsidR="006F2B15" w:rsidRDefault="006F2B15" w:rsidP="00A65D8D"/>
        </w:tc>
        <w:tc>
          <w:tcPr>
            <w:tcW w:w="1325" w:type="dxa"/>
          </w:tcPr>
          <w:p w14:paraId="6DBFA082" w14:textId="77777777" w:rsidR="006F2B15" w:rsidRDefault="006F2B15" w:rsidP="00A65D8D"/>
        </w:tc>
        <w:tc>
          <w:tcPr>
            <w:tcW w:w="1956" w:type="dxa"/>
          </w:tcPr>
          <w:p w14:paraId="6B7D88C5" w14:textId="77777777" w:rsidR="006F2B15" w:rsidRDefault="006F2B15" w:rsidP="00A65D8D"/>
        </w:tc>
        <w:tc>
          <w:tcPr>
            <w:tcW w:w="1392" w:type="dxa"/>
          </w:tcPr>
          <w:p w14:paraId="49F4DCFC" w14:textId="77777777" w:rsidR="006F2B15" w:rsidRDefault="006F2B15" w:rsidP="00A65D8D"/>
        </w:tc>
        <w:tc>
          <w:tcPr>
            <w:tcW w:w="1392" w:type="dxa"/>
          </w:tcPr>
          <w:p w14:paraId="51CE8D48" w14:textId="77777777" w:rsidR="006F2B15" w:rsidRDefault="006F2B15" w:rsidP="00A65D8D"/>
        </w:tc>
      </w:tr>
      <w:tr w:rsidR="006F2B15" w14:paraId="23FFFC40" w14:textId="77777777" w:rsidTr="00A65D8D">
        <w:tc>
          <w:tcPr>
            <w:tcW w:w="2912" w:type="dxa"/>
          </w:tcPr>
          <w:p w14:paraId="629704EB" w14:textId="77777777" w:rsidR="006F2B15" w:rsidRDefault="006F2B15" w:rsidP="00A65D8D">
            <w:r>
              <w:t>I have identified and invited meeting participants and confirmed the arrangements for a meeting.</w:t>
            </w:r>
          </w:p>
        </w:tc>
        <w:tc>
          <w:tcPr>
            <w:tcW w:w="1431" w:type="dxa"/>
          </w:tcPr>
          <w:p w14:paraId="56A48D27" w14:textId="77777777" w:rsidR="006F2B15" w:rsidRDefault="006F2B15" w:rsidP="00A65D8D"/>
        </w:tc>
        <w:tc>
          <w:tcPr>
            <w:tcW w:w="1325" w:type="dxa"/>
          </w:tcPr>
          <w:p w14:paraId="01C7EC96" w14:textId="77777777" w:rsidR="006F2B15" w:rsidRDefault="006F2B15" w:rsidP="00A65D8D"/>
        </w:tc>
        <w:tc>
          <w:tcPr>
            <w:tcW w:w="1956" w:type="dxa"/>
          </w:tcPr>
          <w:p w14:paraId="6DCBDAAE" w14:textId="77777777" w:rsidR="006F2B15" w:rsidRDefault="006F2B15" w:rsidP="00A65D8D"/>
        </w:tc>
        <w:tc>
          <w:tcPr>
            <w:tcW w:w="1392" w:type="dxa"/>
          </w:tcPr>
          <w:p w14:paraId="40913B27" w14:textId="77777777" w:rsidR="006F2B15" w:rsidRDefault="006F2B15" w:rsidP="00A65D8D"/>
        </w:tc>
        <w:tc>
          <w:tcPr>
            <w:tcW w:w="1392" w:type="dxa"/>
          </w:tcPr>
          <w:p w14:paraId="1E970DFA" w14:textId="77777777" w:rsidR="006F2B15" w:rsidRDefault="006F2B15" w:rsidP="00A65D8D"/>
        </w:tc>
      </w:tr>
      <w:tr w:rsidR="006F2B15" w14:paraId="3A763609" w14:textId="77777777" w:rsidTr="00A65D8D">
        <w:tc>
          <w:tcPr>
            <w:tcW w:w="2912" w:type="dxa"/>
          </w:tcPr>
          <w:p w14:paraId="2E7CE138" w14:textId="77777777" w:rsidR="006F2B15" w:rsidRDefault="006F2B15" w:rsidP="00A65D8D">
            <w:r>
              <w:t>I have developed and distributed agendas and papers for meetings.</w:t>
            </w:r>
          </w:p>
        </w:tc>
        <w:tc>
          <w:tcPr>
            <w:tcW w:w="1431" w:type="dxa"/>
          </w:tcPr>
          <w:p w14:paraId="07D8DD24" w14:textId="77777777" w:rsidR="006F2B15" w:rsidRDefault="006F2B15" w:rsidP="00A65D8D"/>
        </w:tc>
        <w:tc>
          <w:tcPr>
            <w:tcW w:w="1325" w:type="dxa"/>
          </w:tcPr>
          <w:p w14:paraId="25A85F9C" w14:textId="77777777" w:rsidR="006F2B15" w:rsidRDefault="006F2B15" w:rsidP="00A65D8D"/>
        </w:tc>
        <w:tc>
          <w:tcPr>
            <w:tcW w:w="1956" w:type="dxa"/>
          </w:tcPr>
          <w:p w14:paraId="4768999F" w14:textId="77777777" w:rsidR="006F2B15" w:rsidRDefault="006F2B15" w:rsidP="00A65D8D"/>
        </w:tc>
        <w:tc>
          <w:tcPr>
            <w:tcW w:w="1392" w:type="dxa"/>
          </w:tcPr>
          <w:p w14:paraId="12DA3A36" w14:textId="77777777" w:rsidR="006F2B15" w:rsidRDefault="006F2B15" w:rsidP="00A65D8D"/>
        </w:tc>
        <w:tc>
          <w:tcPr>
            <w:tcW w:w="1392" w:type="dxa"/>
          </w:tcPr>
          <w:p w14:paraId="58F7EE1A" w14:textId="77777777" w:rsidR="006F2B15" w:rsidRDefault="006F2B15" w:rsidP="00A65D8D"/>
        </w:tc>
      </w:tr>
      <w:tr w:rsidR="006F2B15" w14:paraId="6AC97507" w14:textId="77777777" w:rsidTr="00A65D8D">
        <w:tc>
          <w:tcPr>
            <w:tcW w:w="2912" w:type="dxa"/>
          </w:tcPr>
          <w:p w14:paraId="6403C1E5" w14:textId="77777777" w:rsidR="006F2B15" w:rsidRDefault="006F2B15" w:rsidP="00A65D8D">
            <w:r>
              <w:t>I have c</w:t>
            </w:r>
            <w:r w:rsidRPr="007D0268">
              <w:t>heck</w:t>
            </w:r>
            <w:r>
              <w:t>ed</w:t>
            </w:r>
            <w:r w:rsidRPr="007D0268">
              <w:t xml:space="preserve"> transcribed meeting notes to ensure they reflect a true and accurate record of the meeting and are formatted in accordance with organisational procedures and meeting conventions</w:t>
            </w:r>
            <w:r>
              <w:t>.</w:t>
            </w:r>
          </w:p>
        </w:tc>
        <w:tc>
          <w:tcPr>
            <w:tcW w:w="1431" w:type="dxa"/>
          </w:tcPr>
          <w:p w14:paraId="7F326B18" w14:textId="77777777" w:rsidR="006F2B15" w:rsidRDefault="006F2B15" w:rsidP="00A65D8D"/>
        </w:tc>
        <w:tc>
          <w:tcPr>
            <w:tcW w:w="1325" w:type="dxa"/>
          </w:tcPr>
          <w:p w14:paraId="4C43700E" w14:textId="77777777" w:rsidR="006F2B15" w:rsidRDefault="006F2B15" w:rsidP="00A65D8D"/>
        </w:tc>
        <w:tc>
          <w:tcPr>
            <w:tcW w:w="1956" w:type="dxa"/>
          </w:tcPr>
          <w:p w14:paraId="522E9822" w14:textId="77777777" w:rsidR="006F2B15" w:rsidRDefault="006F2B15" w:rsidP="00A65D8D"/>
        </w:tc>
        <w:tc>
          <w:tcPr>
            <w:tcW w:w="1392" w:type="dxa"/>
          </w:tcPr>
          <w:p w14:paraId="608F4264" w14:textId="77777777" w:rsidR="006F2B15" w:rsidRDefault="006F2B15" w:rsidP="00A65D8D"/>
        </w:tc>
        <w:tc>
          <w:tcPr>
            <w:tcW w:w="1392" w:type="dxa"/>
          </w:tcPr>
          <w:p w14:paraId="72F2E1B3" w14:textId="77777777" w:rsidR="006F2B15" w:rsidRDefault="006F2B15" w:rsidP="00A65D8D"/>
        </w:tc>
      </w:tr>
      <w:tr w:rsidR="006F2B15" w14:paraId="39A74711" w14:textId="77777777" w:rsidTr="00A65D8D">
        <w:tc>
          <w:tcPr>
            <w:tcW w:w="2912" w:type="dxa"/>
          </w:tcPr>
          <w:p w14:paraId="4D9B880D" w14:textId="77777777" w:rsidR="006F2B15" w:rsidRDefault="006F2B15" w:rsidP="00A65D8D">
            <w:r>
              <w:t xml:space="preserve">I have followed up after meetings to </w:t>
            </w:r>
            <w:r>
              <w:lastRenderedPageBreak/>
              <w:t>ensure action items are undertaken</w:t>
            </w:r>
          </w:p>
        </w:tc>
        <w:tc>
          <w:tcPr>
            <w:tcW w:w="1431" w:type="dxa"/>
          </w:tcPr>
          <w:p w14:paraId="62BF33F6" w14:textId="77777777" w:rsidR="006F2B15" w:rsidRDefault="006F2B15" w:rsidP="00A65D8D"/>
        </w:tc>
        <w:tc>
          <w:tcPr>
            <w:tcW w:w="1325" w:type="dxa"/>
          </w:tcPr>
          <w:p w14:paraId="5C394B04" w14:textId="77777777" w:rsidR="006F2B15" w:rsidRDefault="006F2B15" w:rsidP="00A65D8D"/>
        </w:tc>
        <w:tc>
          <w:tcPr>
            <w:tcW w:w="1956" w:type="dxa"/>
          </w:tcPr>
          <w:p w14:paraId="1CFFD2D0" w14:textId="77777777" w:rsidR="006F2B15" w:rsidRDefault="006F2B15" w:rsidP="00A65D8D"/>
        </w:tc>
        <w:tc>
          <w:tcPr>
            <w:tcW w:w="1392" w:type="dxa"/>
          </w:tcPr>
          <w:p w14:paraId="1D4740CB" w14:textId="77777777" w:rsidR="006F2B15" w:rsidRDefault="006F2B15" w:rsidP="00A65D8D"/>
        </w:tc>
        <w:tc>
          <w:tcPr>
            <w:tcW w:w="1392" w:type="dxa"/>
          </w:tcPr>
          <w:p w14:paraId="518D6D4F" w14:textId="77777777" w:rsidR="006F2B15" w:rsidRDefault="006F2B15" w:rsidP="00A65D8D"/>
        </w:tc>
      </w:tr>
      <w:tr w:rsidR="006F2B15" w14:paraId="69A1D177" w14:textId="77777777" w:rsidTr="00A65D8D">
        <w:tc>
          <w:tcPr>
            <w:tcW w:w="2912" w:type="dxa"/>
          </w:tcPr>
          <w:p w14:paraId="615E2912" w14:textId="77777777" w:rsidR="006F2B15" w:rsidRDefault="006F2B15" w:rsidP="00A65D8D">
            <w:r>
              <w:t>I have recorded and stored meeting documentation.</w:t>
            </w:r>
          </w:p>
        </w:tc>
        <w:tc>
          <w:tcPr>
            <w:tcW w:w="1431" w:type="dxa"/>
          </w:tcPr>
          <w:p w14:paraId="745A85D5" w14:textId="77777777" w:rsidR="006F2B15" w:rsidRDefault="006F2B15" w:rsidP="00A65D8D"/>
        </w:tc>
        <w:tc>
          <w:tcPr>
            <w:tcW w:w="1325" w:type="dxa"/>
          </w:tcPr>
          <w:p w14:paraId="4FCD249B" w14:textId="77777777" w:rsidR="006F2B15" w:rsidRDefault="006F2B15" w:rsidP="00A65D8D"/>
        </w:tc>
        <w:tc>
          <w:tcPr>
            <w:tcW w:w="1956" w:type="dxa"/>
          </w:tcPr>
          <w:p w14:paraId="0C021B43" w14:textId="77777777" w:rsidR="006F2B15" w:rsidRDefault="006F2B15" w:rsidP="00A65D8D"/>
        </w:tc>
        <w:tc>
          <w:tcPr>
            <w:tcW w:w="1392" w:type="dxa"/>
          </w:tcPr>
          <w:p w14:paraId="47DCA1B8" w14:textId="77777777" w:rsidR="006F2B15" w:rsidRDefault="006F2B15" w:rsidP="00A65D8D"/>
        </w:tc>
        <w:tc>
          <w:tcPr>
            <w:tcW w:w="1392" w:type="dxa"/>
          </w:tcPr>
          <w:p w14:paraId="7634FB83" w14:textId="77777777" w:rsidR="006F2B15" w:rsidRDefault="006F2B15" w:rsidP="00A65D8D"/>
        </w:tc>
      </w:tr>
    </w:tbl>
    <w:p w14:paraId="3AFEC37E" w14:textId="77777777" w:rsidR="006F2B15" w:rsidRDefault="006F2B15">
      <w:pPr>
        <w:spacing w:after="200" w:line="276" w:lineRule="auto"/>
      </w:pPr>
    </w:p>
    <w:p w14:paraId="0E0FBDDE" w14:textId="77777777" w:rsidR="006F2B15" w:rsidRDefault="006F2B15">
      <w:pPr>
        <w:spacing w:after="200" w:line="276" w:lineRule="auto"/>
      </w:pPr>
      <w:r>
        <w:br w:type="page"/>
      </w:r>
    </w:p>
    <w:p w14:paraId="7AE8E3F7" w14:textId="77777777" w:rsidR="006F2B15" w:rsidRPr="00620271" w:rsidRDefault="006F2B15" w:rsidP="006F2B15">
      <w:pPr>
        <w:pStyle w:val="Heading1"/>
      </w:pPr>
      <w:bookmarkStart w:id="12" w:name="_Toc19790615"/>
      <w:r w:rsidRPr="00620271">
        <w:lastRenderedPageBreak/>
        <w:t>BSBADM50</w:t>
      </w:r>
      <w:r>
        <w:t>3</w:t>
      </w:r>
      <w:r w:rsidRPr="00620271">
        <w:t xml:space="preserve"> Plan and manage conferences</w:t>
      </w:r>
      <w:bookmarkEnd w:id="12"/>
    </w:p>
    <w:p w14:paraId="537E8306" w14:textId="77777777" w:rsidR="006F2B15" w:rsidRDefault="006F2B15" w:rsidP="006F2B15">
      <w:r>
        <w:t>This unit describes the skills and knowledge required to plan, promote and coordinate conferences, ensuring follow-up procedures are incorporated.</w:t>
      </w:r>
    </w:p>
    <w:p w14:paraId="3775669B" w14:textId="77777777" w:rsidR="006F2B15" w:rsidRDefault="006F2B15" w:rsidP="006F2B15">
      <w:r>
        <w:t xml:space="preserve">It applies to individuals employed in a range of work environments who are required to plan and manage conferences. They may work as senior administrative </w:t>
      </w:r>
      <w:proofErr w:type="gramStart"/>
      <w:r>
        <w:t>staff, or</w:t>
      </w:r>
      <w:proofErr w:type="gramEnd"/>
      <w:r>
        <w:t xml:space="preserve"> may be other individuals who have been delegated responsibility for planning and managing a conference.</w:t>
      </w:r>
    </w:p>
    <w:p w14:paraId="2DEE1197" w14:textId="77777777" w:rsidR="006F2B15" w:rsidRDefault="006F2B15" w:rsidP="006F2B15"/>
    <w:tbl>
      <w:tblPr>
        <w:tblStyle w:val="TableGrid"/>
        <w:tblW w:w="0" w:type="auto"/>
        <w:tblLook w:val="04A0" w:firstRow="1" w:lastRow="0" w:firstColumn="1" w:lastColumn="0" w:noHBand="0" w:noVBand="1"/>
      </w:tblPr>
      <w:tblGrid>
        <w:gridCol w:w="2194"/>
        <w:gridCol w:w="1360"/>
        <w:gridCol w:w="1322"/>
        <w:gridCol w:w="1587"/>
        <w:gridCol w:w="1382"/>
        <w:gridCol w:w="1164"/>
      </w:tblGrid>
      <w:tr w:rsidR="006F2B15" w14:paraId="41BA76BD" w14:textId="77777777" w:rsidTr="00A65D8D">
        <w:trPr>
          <w:tblHeader/>
        </w:trPr>
        <w:tc>
          <w:tcPr>
            <w:tcW w:w="2912" w:type="dxa"/>
          </w:tcPr>
          <w:p w14:paraId="21259A0F" w14:textId="77777777" w:rsidR="006F2B15" w:rsidRDefault="006F2B15" w:rsidP="00A65D8D"/>
        </w:tc>
        <w:tc>
          <w:tcPr>
            <w:tcW w:w="1431" w:type="dxa"/>
          </w:tcPr>
          <w:p w14:paraId="3A9400E0" w14:textId="77777777" w:rsidR="006F2B15" w:rsidRDefault="006F2B15" w:rsidP="00A65D8D">
            <w:pPr>
              <w:rPr>
                <w:b/>
                <w:bCs/>
              </w:rPr>
            </w:pPr>
            <w:r w:rsidRPr="00C17BDE">
              <w:rPr>
                <w:b/>
                <w:bCs/>
              </w:rPr>
              <w:t>I have skills and knowledge in this area</w:t>
            </w:r>
          </w:p>
          <w:p w14:paraId="5AF25988" w14:textId="77777777" w:rsidR="006F2B15" w:rsidRPr="00620271" w:rsidRDefault="006F2B15" w:rsidP="00A65D8D">
            <w:pPr>
              <w:rPr>
                <w:b/>
                <w:bCs/>
              </w:rPr>
            </w:pPr>
            <w:r>
              <w:rPr>
                <w:b/>
                <w:bCs/>
              </w:rPr>
              <w:t>(1 point)</w:t>
            </w:r>
          </w:p>
        </w:tc>
        <w:tc>
          <w:tcPr>
            <w:tcW w:w="1325" w:type="dxa"/>
          </w:tcPr>
          <w:p w14:paraId="1E618D2D" w14:textId="77777777" w:rsidR="006F2B15" w:rsidRPr="00620271" w:rsidRDefault="006F2B15" w:rsidP="00A65D8D">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F71B7DD" w14:textId="77777777" w:rsidR="006F2B15" w:rsidRPr="00C17BDE" w:rsidRDefault="006F2B15" w:rsidP="00A65D8D">
            <w:pPr>
              <w:rPr>
                <w:b/>
                <w:bCs/>
              </w:rPr>
            </w:pPr>
            <w:r w:rsidRPr="00C17BDE">
              <w:rPr>
                <w:b/>
                <w:bCs/>
              </w:rPr>
              <w:t>I have performed these tasks:</w:t>
            </w:r>
          </w:p>
          <w:p w14:paraId="68A75BD2" w14:textId="77777777" w:rsidR="006F2B15" w:rsidRPr="007C797B" w:rsidRDefault="006F2B15" w:rsidP="00A65D8D">
            <w:pPr>
              <w:rPr>
                <w:b/>
                <w:bCs/>
              </w:rPr>
            </w:pPr>
            <w:r w:rsidRPr="007C797B">
              <w:rPr>
                <w:b/>
                <w:bCs/>
              </w:rPr>
              <w:t>Rarely = 1 point</w:t>
            </w:r>
          </w:p>
          <w:p w14:paraId="777A6C84" w14:textId="77777777" w:rsidR="006F2B15" w:rsidRPr="007C797B" w:rsidRDefault="006F2B15" w:rsidP="00A65D8D">
            <w:pPr>
              <w:rPr>
                <w:b/>
                <w:bCs/>
              </w:rPr>
            </w:pPr>
            <w:r w:rsidRPr="007C797B">
              <w:rPr>
                <w:b/>
                <w:bCs/>
              </w:rPr>
              <w:t>Sometimes</w:t>
            </w:r>
            <w:r>
              <w:rPr>
                <w:b/>
                <w:bCs/>
              </w:rPr>
              <w:t xml:space="preserve"> = 2 points</w:t>
            </w:r>
          </w:p>
          <w:p w14:paraId="2EA1ED01" w14:textId="77777777" w:rsidR="006F2B15" w:rsidRPr="007C797B" w:rsidRDefault="006F2B15" w:rsidP="00A65D8D">
            <w:pPr>
              <w:rPr>
                <w:b/>
                <w:bCs/>
              </w:rPr>
            </w:pPr>
            <w:r w:rsidRPr="007C797B">
              <w:rPr>
                <w:b/>
                <w:bCs/>
              </w:rPr>
              <w:t>Frequently = 3 points</w:t>
            </w:r>
          </w:p>
        </w:tc>
        <w:tc>
          <w:tcPr>
            <w:tcW w:w="1392" w:type="dxa"/>
          </w:tcPr>
          <w:p w14:paraId="150E0C51" w14:textId="77777777" w:rsidR="006F2B15" w:rsidRDefault="006F2B15" w:rsidP="00A65D8D">
            <w:pPr>
              <w:rPr>
                <w:b/>
                <w:bCs/>
              </w:rPr>
            </w:pPr>
            <w:r w:rsidRPr="00C17BDE">
              <w:rPr>
                <w:b/>
                <w:bCs/>
              </w:rPr>
              <w:t>I can collect documents and evidence that show I have undertaken these tasks</w:t>
            </w:r>
          </w:p>
          <w:p w14:paraId="56FB47CE" w14:textId="77777777" w:rsidR="006F2B15" w:rsidRPr="00620271" w:rsidRDefault="006F2B15" w:rsidP="00A65D8D">
            <w:pPr>
              <w:rPr>
                <w:b/>
                <w:bCs/>
              </w:rPr>
            </w:pPr>
            <w:r>
              <w:rPr>
                <w:b/>
                <w:bCs/>
              </w:rPr>
              <w:t>(2 points)</w:t>
            </w:r>
          </w:p>
        </w:tc>
        <w:tc>
          <w:tcPr>
            <w:tcW w:w="1392" w:type="dxa"/>
          </w:tcPr>
          <w:p w14:paraId="00FE9583" w14:textId="77777777" w:rsidR="006F2B15" w:rsidRPr="00C17BDE" w:rsidRDefault="006F2B15" w:rsidP="00A65D8D">
            <w:pPr>
              <w:rPr>
                <w:b/>
                <w:bCs/>
              </w:rPr>
            </w:pPr>
            <w:r>
              <w:rPr>
                <w:b/>
                <w:bCs/>
              </w:rPr>
              <w:t>Total number of points</w:t>
            </w:r>
          </w:p>
        </w:tc>
      </w:tr>
      <w:tr w:rsidR="006F2B15" w14:paraId="72D62CCA" w14:textId="77777777" w:rsidTr="00A65D8D">
        <w:tc>
          <w:tcPr>
            <w:tcW w:w="2912" w:type="dxa"/>
          </w:tcPr>
          <w:p w14:paraId="296A1AB0" w14:textId="77777777" w:rsidR="006F2B15" w:rsidRDefault="006F2B15" w:rsidP="00A65D8D">
            <w:r w:rsidRPr="00620271">
              <w:t>I have prepared and investigated conference requirements</w:t>
            </w:r>
          </w:p>
        </w:tc>
        <w:tc>
          <w:tcPr>
            <w:tcW w:w="1431" w:type="dxa"/>
          </w:tcPr>
          <w:p w14:paraId="668E91B3" w14:textId="77777777" w:rsidR="006F2B15" w:rsidRDefault="006F2B15" w:rsidP="00A65D8D"/>
        </w:tc>
        <w:tc>
          <w:tcPr>
            <w:tcW w:w="1325" w:type="dxa"/>
          </w:tcPr>
          <w:p w14:paraId="06786FF9" w14:textId="77777777" w:rsidR="006F2B15" w:rsidRDefault="006F2B15" w:rsidP="00A65D8D"/>
        </w:tc>
        <w:tc>
          <w:tcPr>
            <w:tcW w:w="1956" w:type="dxa"/>
          </w:tcPr>
          <w:p w14:paraId="556C652B" w14:textId="77777777" w:rsidR="006F2B15" w:rsidRDefault="006F2B15" w:rsidP="00A65D8D"/>
        </w:tc>
        <w:tc>
          <w:tcPr>
            <w:tcW w:w="1392" w:type="dxa"/>
          </w:tcPr>
          <w:p w14:paraId="3A7207ED" w14:textId="77777777" w:rsidR="006F2B15" w:rsidRDefault="006F2B15" w:rsidP="00A65D8D"/>
        </w:tc>
        <w:tc>
          <w:tcPr>
            <w:tcW w:w="1392" w:type="dxa"/>
          </w:tcPr>
          <w:p w14:paraId="43A6D8C1" w14:textId="77777777" w:rsidR="006F2B15" w:rsidRDefault="006F2B15" w:rsidP="00A65D8D"/>
        </w:tc>
      </w:tr>
      <w:tr w:rsidR="006F2B15" w14:paraId="15BB5E20" w14:textId="77777777" w:rsidTr="00A65D8D">
        <w:tc>
          <w:tcPr>
            <w:tcW w:w="2912" w:type="dxa"/>
          </w:tcPr>
          <w:p w14:paraId="1D8148EE" w14:textId="77777777" w:rsidR="006F2B15" w:rsidRPr="00620271" w:rsidRDefault="006F2B15" w:rsidP="00A65D8D">
            <w:r w:rsidRPr="00620271">
              <w:t>I have selected, invited and briefed speakers in accordance with the conference program</w:t>
            </w:r>
          </w:p>
        </w:tc>
        <w:tc>
          <w:tcPr>
            <w:tcW w:w="1431" w:type="dxa"/>
          </w:tcPr>
          <w:p w14:paraId="03D79C92" w14:textId="77777777" w:rsidR="006F2B15" w:rsidRDefault="006F2B15" w:rsidP="00A65D8D"/>
        </w:tc>
        <w:tc>
          <w:tcPr>
            <w:tcW w:w="1325" w:type="dxa"/>
          </w:tcPr>
          <w:p w14:paraId="019E32CF" w14:textId="77777777" w:rsidR="006F2B15" w:rsidRDefault="006F2B15" w:rsidP="00A65D8D"/>
        </w:tc>
        <w:tc>
          <w:tcPr>
            <w:tcW w:w="1956" w:type="dxa"/>
          </w:tcPr>
          <w:p w14:paraId="2D0FD14B" w14:textId="77777777" w:rsidR="006F2B15" w:rsidRDefault="006F2B15" w:rsidP="00A65D8D"/>
        </w:tc>
        <w:tc>
          <w:tcPr>
            <w:tcW w:w="1392" w:type="dxa"/>
          </w:tcPr>
          <w:p w14:paraId="52DCF686" w14:textId="77777777" w:rsidR="006F2B15" w:rsidRDefault="006F2B15" w:rsidP="00A65D8D"/>
        </w:tc>
        <w:tc>
          <w:tcPr>
            <w:tcW w:w="1392" w:type="dxa"/>
          </w:tcPr>
          <w:p w14:paraId="01EA5494" w14:textId="77777777" w:rsidR="006F2B15" w:rsidRDefault="006F2B15" w:rsidP="00A65D8D"/>
        </w:tc>
      </w:tr>
      <w:tr w:rsidR="006F2B15" w14:paraId="7B5EAE12" w14:textId="77777777" w:rsidTr="00A65D8D">
        <w:tc>
          <w:tcPr>
            <w:tcW w:w="2912" w:type="dxa"/>
          </w:tcPr>
          <w:p w14:paraId="5016B97C" w14:textId="77777777" w:rsidR="006F2B15" w:rsidRPr="00620271" w:rsidRDefault="006F2B15" w:rsidP="00A65D8D">
            <w:r w:rsidRPr="00620271">
              <w:t>I have planned conference administration requirements and tasks, processes and resources to ensure efficient management of conference data and resources</w:t>
            </w:r>
            <w:r>
              <w:t>.</w:t>
            </w:r>
          </w:p>
        </w:tc>
        <w:tc>
          <w:tcPr>
            <w:tcW w:w="1431" w:type="dxa"/>
          </w:tcPr>
          <w:p w14:paraId="12D69BF2" w14:textId="77777777" w:rsidR="006F2B15" w:rsidRDefault="006F2B15" w:rsidP="00A65D8D"/>
        </w:tc>
        <w:tc>
          <w:tcPr>
            <w:tcW w:w="1325" w:type="dxa"/>
          </w:tcPr>
          <w:p w14:paraId="4E295AD8" w14:textId="77777777" w:rsidR="006F2B15" w:rsidRDefault="006F2B15" w:rsidP="00A65D8D"/>
        </w:tc>
        <w:tc>
          <w:tcPr>
            <w:tcW w:w="1956" w:type="dxa"/>
          </w:tcPr>
          <w:p w14:paraId="238EF8B2" w14:textId="77777777" w:rsidR="006F2B15" w:rsidRDefault="006F2B15" w:rsidP="00A65D8D"/>
        </w:tc>
        <w:tc>
          <w:tcPr>
            <w:tcW w:w="1392" w:type="dxa"/>
          </w:tcPr>
          <w:p w14:paraId="3EE7918A" w14:textId="77777777" w:rsidR="006F2B15" w:rsidRDefault="006F2B15" w:rsidP="00A65D8D"/>
        </w:tc>
        <w:tc>
          <w:tcPr>
            <w:tcW w:w="1392" w:type="dxa"/>
          </w:tcPr>
          <w:p w14:paraId="54C742E8" w14:textId="77777777" w:rsidR="006F2B15" w:rsidRDefault="006F2B15" w:rsidP="00A65D8D"/>
        </w:tc>
      </w:tr>
      <w:tr w:rsidR="006F2B15" w14:paraId="681C3DB1" w14:textId="77777777" w:rsidTr="00A65D8D">
        <w:tc>
          <w:tcPr>
            <w:tcW w:w="2912" w:type="dxa"/>
          </w:tcPr>
          <w:p w14:paraId="7A48E90A" w14:textId="77777777" w:rsidR="006F2B15" w:rsidRDefault="006F2B15" w:rsidP="00A65D8D">
            <w:r w:rsidRPr="00620271">
              <w:t>I have promoted a conference using public relations strategies according to predetermined budgets and deadlines</w:t>
            </w:r>
          </w:p>
        </w:tc>
        <w:tc>
          <w:tcPr>
            <w:tcW w:w="1431" w:type="dxa"/>
          </w:tcPr>
          <w:p w14:paraId="5A211240" w14:textId="77777777" w:rsidR="006F2B15" w:rsidRDefault="006F2B15" w:rsidP="00A65D8D"/>
        </w:tc>
        <w:tc>
          <w:tcPr>
            <w:tcW w:w="1325" w:type="dxa"/>
          </w:tcPr>
          <w:p w14:paraId="41C61790" w14:textId="77777777" w:rsidR="006F2B15" w:rsidRDefault="006F2B15" w:rsidP="00A65D8D"/>
        </w:tc>
        <w:tc>
          <w:tcPr>
            <w:tcW w:w="1956" w:type="dxa"/>
          </w:tcPr>
          <w:p w14:paraId="6782C1E2" w14:textId="77777777" w:rsidR="006F2B15" w:rsidRDefault="006F2B15" w:rsidP="00A65D8D"/>
        </w:tc>
        <w:tc>
          <w:tcPr>
            <w:tcW w:w="1392" w:type="dxa"/>
          </w:tcPr>
          <w:p w14:paraId="1E54DB63" w14:textId="77777777" w:rsidR="006F2B15" w:rsidRDefault="006F2B15" w:rsidP="00A65D8D"/>
        </w:tc>
        <w:tc>
          <w:tcPr>
            <w:tcW w:w="1392" w:type="dxa"/>
          </w:tcPr>
          <w:p w14:paraId="3871281A" w14:textId="77777777" w:rsidR="006F2B15" w:rsidRDefault="006F2B15" w:rsidP="00A65D8D"/>
        </w:tc>
      </w:tr>
      <w:tr w:rsidR="006F2B15" w14:paraId="5A318120" w14:textId="77777777" w:rsidTr="00A65D8D">
        <w:tc>
          <w:tcPr>
            <w:tcW w:w="2912" w:type="dxa"/>
          </w:tcPr>
          <w:p w14:paraId="1E779DBF" w14:textId="77777777" w:rsidR="006F2B15" w:rsidRDefault="006F2B15" w:rsidP="00A65D8D">
            <w:r>
              <w:t xml:space="preserve">I have </w:t>
            </w:r>
            <w:r w:rsidRPr="00620271">
              <w:t>coordinate</w:t>
            </w:r>
            <w:r>
              <w:t>d</w:t>
            </w:r>
            <w:r w:rsidRPr="00620271">
              <w:t xml:space="preserve"> conference </w:t>
            </w:r>
            <w:r w:rsidRPr="00620271">
              <w:lastRenderedPageBreak/>
              <w:t>proceedings including addressing any problems as they arise</w:t>
            </w:r>
          </w:p>
        </w:tc>
        <w:tc>
          <w:tcPr>
            <w:tcW w:w="1431" w:type="dxa"/>
          </w:tcPr>
          <w:p w14:paraId="6DEB782F" w14:textId="77777777" w:rsidR="006F2B15" w:rsidRDefault="006F2B15" w:rsidP="00A65D8D"/>
        </w:tc>
        <w:tc>
          <w:tcPr>
            <w:tcW w:w="1325" w:type="dxa"/>
          </w:tcPr>
          <w:p w14:paraId="7D6E8E12" w14:textId="77777777" w:rsidR="006F2B15" w:rsidRDefault="006F2B15" w:rsidP="00A65D8D"/>
        </w:tc>
        <w:tc>
          <w:tcPr>
            <w:tcW w:w="1956" w:type="dxa"/>
          </w:tcPr>
          <w:p w14:paraId="154D3111" w14:textId="77777777" w:rsidR="006F2B15" w:rsidRDefault="006F2B15" w:rsidP="00A65D8D"/>
        </w:tc>
        <w:tc>
          <w:tcPr>
            <w:tcW w:w="1392" w:type="dxa"/>
          </w:tcPr>
          <w:p w14:paraId="4D601BA3" w14:textId="77777777" w:rsidR="006F2B15" w:rsidRDefault="006F2B15" w:rsidP="00A65D8D"/>
        </w:tc>
        <w:tc>
          <w:tcPr>
            <w:tcW w:w="1392" w:type="dxa"/>
          </w:tcPr>
          <w:p w14:paraId="7B111A79" w14:textId="77777777" w:rsidR="006F2B15" w:rsidRDefault="006F2B15" w:rsidP="00A65D8D"/>
        </w:tc>
      </w:tr>
      <w:tr w:rsidR="006F2B15" w14:paraId="33C12975" w14:textId="77777777" w:rsidTr="00A65D8D">
        <w:trPr>
          <w:trHeight w:val="832"/>
        </w:trPr>
        <w:tc>
          <w:tcPr>
            <w:tcW w:w="2912" w:type="dxa"/>
          </w:tcPr>
          <w:p w14:paraId="38339B7E" w14:textId="77777777" w:rsidR="006F2B15" w:rsidRDefault="006F2B15" w:rsidP="00A65D8D">
            <w:r>
              <w:t>I have confirmed program details and prepared conference papers in accordance with speakers’ requirements and conference timeline.</w:t>
            </w:r>
          </w:p>
        </w:tc>
        <w:tc>
          <w:tcPr>
            <w:tcW w:w="1431" w:type="dxa"/>
          </w:tcPr>
          <w:p w14:paraId="2EE0F5B5" w14:textId="77777777" w:rsidR="006F2B15" w:rsidRDefault="006F2B15" w:rsidP="00A65D8D"/>
        </w:tc>
        <w:tc>
          <w:tcPr>
            <w:tcW w:w="1325" w:type="dxa"/>
          </w:tcPr>
          <w:p w14:paraId="073EFECB" w14:textId="77777777" w:rsidR="006F2B15" w:rsidRDefault="006F2B15" w:rsidP="00A65D8D"/>
        </w:tc>
        <w:tc>
          <w:tcPr>
            <w:tcW w:w="1956" w:type="dxa"/>
          </w:tcPr>
          <w:p w14:paraId="16C163A7" w14:textId="77777777" w:rsidR="006F2B15" w:rsidRDefault="006F2B15" w:rsidP="00A65D8D"/>
        </w:tc>
        <w:tc>
          <w:tcPr>
            <w:tcW w:w="1392" w:type="dxa"/>
          </w:tcPr>
          <w:p w14:paraId="1418B019" w14:textId="77777777" w:rsidR="006F2B15" w:rsidRDefault="006F2B15" w:rsidP="00A65D8D"/>
        </w:tc>
        <w:tc>
          <w:tcPr>
            <w:tcW w:w="1392" w:type="dxa"/>
          </w:tcPr>
          <w:p w14:paraId="12286BED" w14:textId="77777777" w:rsidR="006F2B15" w:rsidRDefault="006F2B15" w:rsidP="00A65D8D"/>
        </w:tc>
      </w:tr>
      <w:tr w:rsidR="006F2B15" w14:paraId="54F5E6D9" w14:textId="77777777" w:rsidTr="00A65D8D">
        <w:tc>
          <w:tcPr>
            <w:tcW w:w="2912" w:type="dxa"/>
          </w:tcPr>
          <w:p w14:paraId="1460367D" w14:textId="77777777" w:rsidR="006F2B15" w:rsidRDefault="006F2B15" w:rsidP="00A65D8D">
            <w:r>
              <w:t>I have despatched pre-conference information to participants within designated timelines.</w:t>
            </w:r>
          </w:p>
        </w:tc>
        <w:tc>
          <w:tcPr>
            <w:tcW w:w="1431" w:type="dxa"/>
          </w:tcPr>
          <w:p w14:paraId="4A1709BD" w14:textId="77777777" w:rsidR="006F2B15" w:rsidRDefault="006F2B15" w:rsidP="00A65D8D"/>
        </w:tc>
        <w:tc>
          <w:tcPr>
            <w:tcW w:w="1325" w:type="dxa"/>
          </w:tcPr>
          <w:p w14:paraId="70DD7791" w14:textId="77777777" w:rsidR="006F2B15" w:rsidRDefault="006F2B15" w:rsidP="00A65D8D"/>
        </w:tc>
        <w:tc>
          <w:tcPr>
            <w:tcW w:w="1956" w:type="dxa"/>
          </w:tcPr>
          <w:p w14:paraId="7B40E2B1" w14:textId="77777777" w:rsidR="006F2B15" w:rsidRDefault="006F2B15" w:rsidP="00A65D8D"/>
        </w:tc>
        <w:tc>
          <w:tcPr>
            <w:tcW w:w="1392" w:type="dxa"/>
          </w:tcPr>
          <w:p w14:paraId="0345AB99" w14:textId="77777777" w:rsidR="006F2B15" w:rsidRDefault="006F2B15" w:rsidP="00A65D8D"/>
        </w:tc>
        <w:tc>
          <w:tcPr>
            <w:tcW w:w="1392" w:type="dxa"/>
          </w:tcPr>
          <w:p w14:paraId="22D4B379" w14:textId="77777777" w:rsidR="006F2B15" w:rsidRDefault="006F2B15" w:rsidP="00A65D8D"/>
        </w:tc>
      </w:tr>
      <w:tr w:rsidR="006F2B15" w14:paraId="6E348264" w14:textId="77777777" w:rsidTr="00A65D8D">
        <w:tc>
          <w:tcPr>
            <w:tcW w:w="2912" w:type="dxa"/>
          </w:tcPr>
          <w:p w14:paraId="78A60505" w14:textId="77777777" w:rsidR="006F2B15" w:rsidRDefault="006F2B15" w:rsidP="00A65D8D">
            <w:r>
              <w:t>I have identified and catered for participants specific needs</w:t>
            </w:r>
          </w:p>
        </w:tc>
        <w:tc>
          <w:tcPr>
            <w:tcW w:w="1431" w:type="dxa"/>
          </w:tcPr>
          <w:p w14:paraId="141B8A21" w14:textId="77777777" w:rsidR="006F2B15" w:rsidRDefault="006F2B15" w:rsidP="00A65D8D"/>
        </w:tc>
        <w:tc>
          <w:tcPr>
            <w:tcW w:w="1325" w:type="dxa"/>
          </w:tcPr>
          <w:p w14:paraId="7F8ECA75" w14:textId="77777777" w:rsidR="006F2B15" w:rsidRDefault="006F2B15" w:rsidP="00A65D8D"/>
        </w:tc>
        <w:tc>
          <w:tcPr>
            <w:tcW w:w="1956" w:type="dxa"/>
          </w:tcPr>
          <w:p w14:paraId="23F9ECBB" w14:textId="77777777" w:rsidR="006F2B15" w:rsidRDefault="006F2B15" w:rsidP="00A65D8D"/>
        </w:tc>
        <w:tc>
          <w:tcPr>
            <w:tcW w:w="1392" w:type="dxa"/>
          </w:tcPr>
          <w:p w14:paraId="45FB9015" w14:textId="77777777" w:rsidR="006F2B15" w:rsidRDefault="006F2B15" w:rsidP="00A65D8D"/>
        </w:tc>
        <w:tc>
          <w:tcPr>
            <w:tcW w:w="1392" w:type="dxa"/>
          </w:tcPr>
          <w:p w14:paraId="5ED360C6" w14:textId="77777777" w:rsidR="006F2B15" w:rsidRDefault="006F2B15" w:rsidP="00A65D8D"/>
        </w:tc>
      </w:tr>
      <w:tr w:rsidR="006F2B15" w14:paraId="63B60557" w14:textId="77777777" w:rsidTr="00A65D8D">
        <w:tc>
          <w:tcPr>
            <w:tcW w:w="2912" w:type="dxa"/>
          </w:tcPr>
          <w:p w14:paraId="6F7B16D5" w14:textId="77777777" w:rsidR="006F2B15" w:rsidRDefault="006F2B15" w:rsidP="00A65D8D">
            <w:r>
              <w:t xml:space="preserve">I have </w:t>
            </w:r>
            <w:r w:rsidRPr="00620271">
              <w:t>fulfil</w:t>
            </w:r>
            <w:r>
              <w:t>led</w:t>
            </w:r>
            <w:r w:rsidRPr="00620271">
              <w:t xml:space="preserve"> all post-conference requirements according to organisational requirements.</w:t>
            </w:r>
          </w:p>
        </w:tc>
        <w:tc>
          <w:tcPr>
            <w:tcW w:w="1431" w:type="dxa"/>
          </w:tcPr>
          <w:p w14:paraId="6027E7C8" w14:textId="77777777" w:rsidR="006F2B15" w:rsidRDefault="006F2B15" w:rsidP="00A65D8D"/>
        </w:tc>
        <w:tc>
          <w:tcPr>
            <w:tcW w:w="1325" w:type="dxa"/>
          </w:tcPr>
          <w:p w14:paraId="75F3CDFA" w14:textId="77777777" w:rsidR="006F2B15" w:rsidRDefault="006F2B15" w:rsidP="00A65D8D"/>
        </w:tc>
        <w:tc>
          <w:tcPr>
            <w:tcW w:w="1956" w:type="dxa"/>
          </w:tcPr>
          <w:p w14:paraId="2531E65C" w14:textId="77777777" w:rsidR="006F2B15" w:rsidRDefault="006F2B15" w:rsidP="00A65D8D"/>
        </w:tc>
        <w:tc>
          <w:tcPr>
            <w:tcW w:w="1392" w:type="dxa"/>
          </w:tcPr>
          <w:p w14:paraId="065F18B0" w14:textId="77777777" w:rsidR="006F2B15" w:rsidRDefault="006F2B15" w:rsidP="00A65D8D"/>
        </w:tc>
        <w:tc>
          <w:tcPr>
            <w:tcW w:w="1392" w:type="dxa"/>
          </w:tcPr>
          <w:p w14:paraId="0942D36F" w14:textId="77777777" w:rsidR="006F2B15" w:rsidRDefault="006F2B15" w:rsidP="00A65D8D"/>
        </w:tc>
      </w:tr>
      <w:tr w:rsidR="006F2B15" w14:paraId="595C2E88" w14:textId="77777777" w:rsidTr="00A65D8D">
        <w:tc>
          <w:tcPr>
            <w:tcW w:w="2912" w:type="dxa"/>
          </w:tcPr>
          <w:p w14:paraId="58F7C766" w14:textId="77777777" w:rsidR="006F2B15" w:rsidRDefault="006F2B15" w:rsidP="00A65D8D">
            <w:r>
              <w:t>I have f</w:t>
            </w:r>
            <w:r w:rsidRPr="00620271">
              <w:t>inalise</w:t>
            </w:r>
            <w:r>
              <w:t>d</w:t>
            </w:r>
            <w:r w:rsidRPr="00620271">
              <w:t xml:space="preserve"> receipts and payments, and </w:t>
            </w:r>
            <w:r>
              <w:t xml:space="preserve">acquitted </w:t>
            </w:r>
            <w:r w:rsidRPr="00620271">
              <w:t xml:space="preserve">conference funds in accordance with organisational </w:t>
            </w:r>
            <w:r w:rsidRPr="00620271">
              <w:lastRenderedPageBreak/>
              <w:t>procedures and audit requirements</w:t>
            </w:r>
          </w:p>
        </w:tc>
        <w:tc>
          <w:tcPr>
            <w:tcW w:w="1431" w:type="dxa"/>
          </w:tcPr>
          <w:p w14:paraId="34A98A5E" w14:textId="77777777" w:rsidR="006F2B15" w:rsidRDefault="006F2B15" w:rsidP="00A65D8D"/>
        </w:tc>
        <w:tc>
          <w:tcPr>
            <w:tcW w:w="1325" w:type="dxa"/>
          </w:tcPr>
          <w:p w14:paraId="672E0AB8" w14:textId="77777777" w:rsidR="006F2B15" w:rsidRDefault="006F2B15" w:rsidP="00A65D8D"/>
        </w:tc>
        <w:tc>
          <w:tcPr>
            <w:tcW w:w="1956" w:type="dxa"/>
          </w:tcPr>
          <w:p w14:paraId="6C5E1520" w14:textId="77777777" w:rsidR="006F2B15" w:rsidRDefault="006F2B15" w:rsidP="00A65D8D"/>
        </w:tc>
        <w:tc>
          <w:tcPr>
            <w:tcW w:w="1392" w:type="dxa"/>
          </w:tcPr>
          <w:p w14:paraId="705D561F" w14:textId="77777777" w:rsidR="006F2B15" w:rsidRDefault="006F2B15" w:rsidP="00A65D8D"/>
        </w:tc>
        <w:tc>
          <w:tcPr>
            <w:tcW w:w="1392" w:type="dxa"/>
          </w:tcPr>
          <w:p w14:paraId="47BDD9E0" w14:textId="77777777" w:rsidR="006F2B15" w:rsidRDefault="006F2B15" w:rsidP="00A65D8D"/>
        </w:tc>
      </w:tr>
    </w:tbl>
    <w:p w14:paraId="4071EE2C" w14:textId="77777777" w:rsidR="006F2B15" w:rsidRDefault="006F2B15" w:rsidP="006F2B15"/>
    <w:p w14:paraId="35081E01" w14:textId="77777777" w:rsidR="006F2B15" w:rsidRDefault="006F2B15">
      <w:pPr>
        <w:spacing w:after="200" w:line="276" w:lineRule="auto"/>
      </w:pPr>
      <w:r>
        <w:br w:type="page"/>
      </w:r>
    </w:p>
    <w:p w14:paraId="6B7FFB44" w14:textId="77777777" w:rsidR="006F2B15" w:rsidRPr="00620271" w:rsidRDefault="006F2B15" w:rsidP="006F2B15">
      <w:pPr>
        <w:pStyle w:val="Heading1"/>
      </w:pPr>
      <w:bookmarkStart w:id="13" w:name="_Toc19790616"/>
      <w:r w:rsidRPr="00620271">
        <w:lastRenderedPageBreak/>
        <w:t>BSBADM50</w:t>
      </w:r>
      <w:r>
        <w:t>4</w:t>
      </w:r>
      <w:r w:rsidRPr="00620271">
        <w:t xml:space="preserve"> Plan and implement administrative systems</w:t>
      </w:r>
      <w:bookmarkEnd w:id="13"/>
    </w:p>
    <w:p w14:paraId="27D73D84" w14:textId="77777777" w:rsidR="006F2B15" w:rsidRDefault="006F2B15" w:rsidP="006F2B15">
      <w:r>
        <w:t>This unit describes the skills and knowledge required to plan for or review the requirements of effective administrative systems and procedures for implementing, monitoring and reviewing the system. It applies to individuals employed in a range of work environments in senior administrative roles.</w:t>
      </w:r>
    </w:p>
    <w:tbl>
      <w:tblPr>
        <w:tblStyle w:val="TableGrid"/>
        <w:tblW w:w="0" w:type="auto"/>
        <w:tblLook w:val="04A0" w:firstRow="1" w:lastRow="0" w:firstColumn="1" w:lastColumn="0" w:noHBand="0" w:noVBand="1"/>
      </w:tblPr>
      <w:tblGrid>
        <w:gridCol w:w="2411"/>
        <w:gridCol w:w="1338"/>
        <w:gridCol w:w="1321"/>
        <w:gridCol w:w="1469"/>
        <w:gridCol w:w="1379"/>
        <w:gridCol w:w="1091"/>
      </w:tblGrid>
      <w:tr w:rsidR="006F2B15" w14:paraId="48F56A61" w14:textId="77777777" w:rsidTr="00A65D8D">
        <w:trPr>
          <w:tblHeader/>
        </w:trPr>
        <w:tc>
          <w:tcPr>
            <w:tcW w:w="2912" w:type="dxa"/>
          </w:tcPr>
          <w:p w14:paraId="075FB451" w14:textId="77777777" w:rsidR="006F2B15" w:rsidRDefault="006F2B15" w:rsidP="00A65D8D"/>
        </w:tc>
        <w:tc>
          <w:tcPr>
            <w:tcW w:w="1431" w:type="dxa"/>
          </w:tcPr>
          <w:p w14:paraId="7D954636" w14:textId="77777777" w:rsidR="006F2B15" w:rsidRDefault="006F2B15" w:rsidP="00A65D8D">
            <w:pPr>
              <w:rPr>
                <w:b/>
                <w:bCs/>
              </w:rPr>
            </w:pPr>
            <w:r w:rsidRPr="00C17BDE">
              <w:rPr>
                <w:b/>
                <w:bCs/>
              </w:rPr>
              <w:t>I have skills and knowledge in this area</w:t>
            </w:r>
          </w:p>
          <w:p w14:paraId="62B38E0F" w14:textId="77777777" w:rsidR="006F2B15" w:rsidRPr="00620271" w:rsidRDefault="006F2B15" w:rsidP="00A65D8D">
            <w:pPr>
              <w:rPr>
                <w:b/>
                <w:bCs/>
              </w:rPr>
            </w:pPr>
            <w:r>
              <w:rPr>
                <w:b/>
                <w:bCs/>
              </w:rPr>
              <w:t>(1 point)</w:t>
            </w:r>
          </w:p>
        </w:tc>
        <w:tc>
          <w:tcPr>
            <w:tcW w:w="1325" w:type="dxa"/>
          </w:tcPr>
          <w:p w14:paraId="1D5DCCD0" w14:textId="77777777" w:rsidR="006F2B15" w:rsidRPr="00620271" w:rsidRDefault="006F2B15" w:rsidP="00A65D8D">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287089A" w14:textId="77777777" w:rsidR="006F2B15" w:rsidRPr="00C17BDE" w:rsidRDefault="006F2B15" w:rsidP="00A65D8D">
            <w:pPr>
              <w:rPr>
                <w:b/>
                <w:bCs/>
              </w:rPr>
            </w:pPr>
            <w:r w:rsidRPr="00C17BDE">
              <w:rPr>
                <w:b/>
                <w:bCs/>
              </w:rPr>
              <w:t>I have performed these tasks:</w:t>
            </w:r>
          </w:p>
          <w:p w14:paraId="0161C8E7" w14:textId="77777777" w:rsidR="006F2B15" w:rsidRPr="007C797B" w:rsidRDefault="006F2B15" w:rsidP="00A65D8D">
            <w:pPr>
              <w:rPr>
                <w:b/>
                <w:bCs/>
              </w:rPr>
            </w:pPr>
            <w:r w:rsidRPr="007C797B">
              <w:rPr>
                <w:b/>
                <w:bCs/>
              </w:rPr>
              <w:t>Rarely = 1 point</w:t>
            </w:r>
          </w:p>
          <w:p w14:paraId="1F64E7F0" w14:textId="77777777" w:rsidR="006F2B15" w:rsidRPr="007C797B" w:rsidRDefault="006F2B15" w:rsidP="00A65D8D">
            <w:pPr>
              <w:rPr>
                <w:b/>
                <w:bCs/>
              </w:rPr>
            </w:pPr>
            <w:r w:rsidRPr="007C797B">
              <w:rPr>
                <w:b/>
                <w:bCs/>
              </w:rPr>
              <w:t>Sometimes</w:t>
            </w:r>
            <w:r>
              <w:rPr>
                <w:b/>
                <w:bCs/>
              </w:rPr>
              <w:t xml:space="preserve"> = 2 points</w:t>
            </w:r>
          </w:p>
          <w:p w14:paraId="7D22A77E" w14:textId="77777777" w:rsidR="006F2B15" w:rsidRPr="007C797B" w:rsidRDefault="006F2B15" w:rsidP="00A65D8D">
            <w:pPr>
              <w:rPr>
                <w:b/>
                <w:bCs/>
              </w:rPr>
            </w:pPr>
            <w:r w:rsidRPr="007C797B">
              <w:rPr>
                <w:b/>
                <w:bCs/>
              </w:rPr>
              <w:t>Frequently = 3 points</w:t>
            </w:r>
          </w:p>
        </w:tc>
        <w:tc>
          <w:tcPr>
            <w:tcW w:w="1392" w:type="dxa"/>
          </w:tcPr>
          <w:p w14:paraId="35809927" w14:textId="77777777" w:rsidR="006F2B15" w:rsidRDefault="006F2B15" w:rsidP="00A65D8D">
            <w:pPr>
              <w:rPr>
                <w:b/>
                <w:bCs/>
              </w:rPr>
            </w:pPr>
            <w:r w:rsidRPr="00C17BDE">
              <w:rPr>
                <w:b/>
                <w:bCs/>
              </w:rPr>
              <w:t>I can collect documents and evidence that show I have undertaken these tasks</w:t>
            </w:r>
          </w:p>
          <w:p w14:paraId="21803F84" w14:textId="77777777" w:rsidR="006F2B15" w:rsidRPr="00620271" w:rsidRDefault="006F2B15" w:rsidP="00A65D8D">
            <w:pPr>
              <w:rPr>
                <w:b/>
                <w:bCs/>
              </w:rPr>
            </w:pPr>
            <w:r>
              <w:rPr>
                <w:b/>
                <w:bCs/>
              </w:rPr>
              <w:t>(2 points)</w:t>
            </w:r>
          </w:p>
        </w:tc>
        <w:tc>
          <w:tcPr>
            <w:tcW w:w="1392" w:type="dxa"/>
          </w:tcPr>
          <w:p w14:paraId="50117655" w14:textId="77777777" w:rsidR="006F2B15" w:rsidRPr="00C17BDE" w:rsidRDefault="006F2B15" w:rsidP="00A65D8D">
            <w:pPr>
              <w:rPr>
                <w:b/>
                <w:bCs/>
              </w:rPr>
            </w:pPr>
            <w:r>
              <w:rPr>
                <w:b/>
                <w:bCs/>
              </w:rPr>
              <w:t>Total number of points</w:t>
            </w:r>
          </w:p>
        </w:tc>
      </w:tr>
      <w:tr w:rsidR="006F2B15" w14:paraId="72A4511C" w14:textId="77777777" w:rsidTr="00A65D8D">
        <w:tc>
          <w:tcPr>
            <w:tcW w:w="2912" w:type="dxa"/>
          </w:tcPr>
          <w:p w14:paraId="09FEDA5E" w14:textId="77777777" w:rsidR="006F2B15" w:rsidRDefault="006F2B15" w:rsidP="00A65D8D">
            <w:r w:rsidRPr="00212219">
              <w:t xml:space="preserve">I </w:t>
            </w:r>
            <w:r>
              <w:t>have</w:t>
            </w:r>
            <w:r w:rsidRPr="00212219">
              <w:t xml:space="preserve"> work</w:t>
            </w:r>
            <w:r>
              <w:t>ed</w:t>
            </w:r>
            <w:r w:rsidRPr="00212219">
              <w:t xml:space="preserve"> with relevant personnel and stakeholders to identify administrative system improvements</w:t>
            </w:r>
          </w:p>
        </w:tc>
        <w:tc>
          <w:tcPr>
            <w:tcW w:w="1431" w:type="dxa"/>
          </w:tcPr>
          <w:p w14:paraId="110BF46F" w14:textId="77777777" w:rsidR="006F2B15" w:rsidRDefault="006F2B15" w:rsidP="00A65D8D"/>
        </w:tc>
        <w:tc>
          <w:tcPr>
            <w:tcW w:w="1325" w:type="dxa"/>
          </w:tcPr>
          <w:p w14:paraId="12AD0737" w14:textId="77777777" w:rsidR="006F2B15" w:rsidRDefault="006F2B15" w:rsidP="00A65D8D"/>
        </w:tc>
        <w:tc>
          <w:tcPr>
            <w:tcW w:w="1956" w:type="dxa"/>
          </w:tcPr>
          <w:p w14:paraId="12FA8800" w14:textId="77777777" w:rsidR="006F2B15" w:rsidRDefault="006F2B15" w:rsidP="00A65D8D"/>
        </w:tc>
        <w:tc>
          <w:tcPr>
            <w:tcW w:w="1392" w:type="dxa"/>
          </w:tcPr>
          <w:p w14:paraId="30401243" w14:textId="77777777" w:rsidR="006F2B15" w:rsidRDefault="006F2B15" w:rsidP="00A65D8D"/>
        </w:tc>
        <w:tc>
          <w:tcPr>
            <w:tcW w:w="1392" w:type="dxa"/>
          </w:tcPr>
          <w:p w14:paraId="250958E7" w14:textId="77777777" w:rsidR="006F2B15" w:rsidRDefault="006F2B15" w:rsidP="00A65D8D"/>
        </w:tc>
      </w:tr>
      <w:tr w:rsidR="006F2B15" w14:paraId="3D8B9D91" w14:textId="77777777" w:rsidTr="00A65D8D">
        <w:tc>
          <w:tcPr>
            <w:tcW w:w="2912" w:type="dxa"/>
          </w:tcPr>
          <w:p w14:paraId="24C88C0B" w14:textId="77777777" w:rsidR="006F2B15" w:rsidRPr="00212219" w:rsidRDefault="006F2B15" w:rsidP="00A65D8D">
            <w:r w:rsidRPr="00212219">
              <w:t>I have obtained quotations from suppliers/developers for the identified requirements or modifications to be made to the system in accordance with organisational policy and procedures</w:t>
            </w:r>
            <w:r>
              <w:t>.</w:t>
            </w:r>
          </w:p>
        </w:tc>
        <w:tc>
          <w:tcPr>
            <w:tcW w:w="1431" w:type="dxa"/>
          </w:tcPr>
          <w:p w14:paraId="3CB158FD" w14:textId="77777777" w:rsidR="006F2B15" w:rsidRDefault="006F2B15" w:rsidP="00A65D8D"/>
        </w:tc>
        <w:tc>
          <w:tcPr>
            <w:tcW w:w="1325" w:type="dxa"/>
          </w:tcPr>
          <w:p w14:paraId="7AAFB753" w14:textId="77777777" w:rsidR="006F2B15" w:rsidRDefault="006F2B15" w:rsidP="00A65D8D"/>
        </w:tc>
        <w:tc>
          <w:tcPr>
            <w:tcW w:w="1956" w:type="dxa"/>
          </w:tcPr>
          <w:p w14:paraId="4218EE0D" w14:textId="77777777" w:rsidR="006F2B15" w:rsidRDefault="006F2B15" w:rsidP="00A65D8D"/>
        </w:tc>
        <w:tc>
          <w:tcPr>
            <w:tcW w:w="1392" w:type="dxa"/>
          </w:tcPr>
          <w:p w14:paraId="51714F26" w14:textId="77777777" w:rsidR="006F2B15" w:rsidRDefault="006F2B15" w:rsidP="00A65D8D"/>
        </w:tc>
        <w:tc>
          <w:tcPr>
            <w:tcW w:w="1392" w:type="dxa"/>
          </w:tcPr>
          <w:p w14:paraId="02F64A43" w14:textId="77777777" w:rsidR="006F2B15" w:rsidRDefault="006F2B15" w:rsidP="00A65D8D"/>
        </w:tc>
      </w:tr>
      <w:tr w:rsidR="006F2B15" w14:paraId="6504A101" w14:textId="77777777" w:rsidTr="00A65D8D">
        <w:tc>
          <w:tcPr>
            <w:tcW w:w="2912" w:type="dxa"/>
          </w:tcPr>
          <w:p w14:paraId="3028AA7B" w14:textId="77777777" w:rsidR="006F2B15" w:rsidRPr="00212219" w:rsidRDefault="006F2B15" w:rsidP="00A65D8D">
            <w:r w:rsidRPr="00212219">
              <w:t>I have selected an appropriate supplier or developer in accordance with organisational policy and procedures</w:t>
            </w:r>
          </w:p>
        </w:tc>
        <w:tc>
          <w:tcPr>
            <w:tcW w:w="1431" w:type="dxa"/>
          </w:tcPr>
          <w:p w14:paraId="23210342" w14:textId="77777777" w:rsidR="006F2B15" w:rsidRDefault="006F2B15" w:rsidP="00A65D8D"/>
        </w:tc>
        <w:tc>
          <w:tcPr>
            <w:tcW w:w="1325" w:type="dxa"/>
          </w:tcPr>
          <w:p w14:paraId="4486B4E5" w14:textId="77777777" w:rsidR="006F2B15" w:rsidRDefault="006F2B15" w:rsidP="00A65D8D"/>
        </w:tc>
        <w:tc>
          <w:tcPr>
            <w:tcW w:w="1956" w:type="dxa"/>
          </w:tcPr>
          <w:p w14:paraId="7ED69EB0" w14:textId="77777777" w:rsidR="006F2B15" w:rsidRDefault="006F2B15" w:rsidP="00A65D8D"/>
        </w:tc>
        <w:tc>
          <w:tcPr>
            <w:tcW w:w="1392" w:type="dxa"/>
          </w:tcPr>
          <w:p w14:paraId="0A92BC8D" w14:textId="77777777" w:rsidR="006F2B15" w:rsidRDefault="006F2B15" w:rsidP="00A65D8D"/>
        </w:tc>
        <w:tc>
          <w:tcPr>
            <w:tcW w:w="1392" w:type="dxa"/>
          </w:tcPr>
          <w:p w14:paraId="3A583561" w14:textId="77777777" w:rsidR="006F2B15" w:rsidRDefault="006F2B15" w:rsidP="00A65D8D"/>
        </w:tc>
      </w:tr>
      <w:tr w:rsidR="006F2B15" w14:paraId="4A711D33" w14:textId="77777777" w:rsidTr="00A65D8D">
        <w:tc>
          <w:tcPr>
            <w:tcW w:w="2912" w:type="dxa"/>
          </w:tcPr>
          <w:p w14:paraId="7DA18A3D" w14:textId="77777777" w:rsidR="006F2B15" w:rsidRPr="00620271" w:rsidRDefault="006F2B15" w:rsidP="00A65D8D">
            <w:r>
              <w:t xml:space="preserve">I have </w:t>
            </w:r>
            <w:r w:rsidRPr="00212219">
              <w:t>document</w:t>
            </w:r>
            <w:r>
              <w:t>ed the</w:t>
            </w:r>
            <w:r w:rsidRPr="00212219">
              <w:t xml:space="preserve"> necessary requirements or modifications</w:t>
            </w:r>
            <w:r>
              <w:t xml:space="preserve"> to administrative systems.</w:t>
            </w:r>
          </w:p>
        </w:tc>
        <w:tc>
          <w:tcPr>
            <w:tcW w:w="1431" w:type="dxa"/>
          </w:tcPr>
          <w:p w14:paraId="39412F0F" w14:textId="77777777" w:rsidR="006F2B15" w:rsidRDefault="006F2B15" w:rsidP="00A65D8D"/>
        </w:tc>
        <w:tc>
          <w:tcPr>
            <w:tcW w:w="1325" w:type="dxa"/>
          </w:tcPr>
          <w:p w14:paraId="14B737AE" w14:textId="77777777" w:rsidR="006F2B15" w:rsidRDefault="006F2B15" w:rsidP="00A65D8D"/>
        </w:tc>
        <w:tc>
          <w:tcPr>
            <w:tcW w:w="1956" w:type="dxa"/>
          </w:tcPr>
          <w:p w14:paraId="53DFD0E5" w14:textId="77777777" w:rsidR="006F2B15" w:rsidRDefault="006F2B15" w:rsidP="00A65D8D"/>
        </w:tc>
        <w:tc>
          <w:tcPr>
            <w:tcW w:w="1392" w:type="dxa"/>
          </w:tcPr>
          <w:p w14:paraId="4C5DD45B" w14:textId="77777777" w:rsidR="006F2B15" w:rsidRDefault="006F2B15" w:rsidP="00A65D8D"/>
        </w:tc>
        <w:tc>
          <w:tcPr>
            <w:tcW w:w="1392" w:type="dxa"/>
          </w:tcPr>
          <w:p w14:paraId="46A887DE" w14:textId="77777777" w:rsidR="006F2B15" w:rsidRDefault="006F2B15" w:rsidP="00A65D8D"/>
        </w:tc>
      </w:tr>
      <w:tr w:rsidR="006F2B15" w14:paraId="151C37A5" w14:textId="77777777" w:rsidTr="00A65D8D">
        <w:tc>
          <w:tcPr>
            <w:tcW w:w="2912" w:type="dxa"/>
          </w:tcPr>
          <w:p w14:paraId="707A074A" w14:textId="77777777" w:rsidR="006F2B15" w:rsidRPr="00620271" w:rsidRDefault="006F2B15" w:rsidP="00A65D8D">
            <w:r>
              <w:t xml:space="preserve">I have </w:t>
            </w:r>
            <w:r w:rsidRPr="00212219">
              <w:t>provide</w:t>
            </w:r>
            <w:r>
              <w:t>d</w:t>
            </w:r>
            <w:r w:rsidRPr="00212219">
              <w:t xml:space="preserve"> training and support for staff to use the new or modified </w:t>
            </w:r>
            <w:r>
              <w:lastRenderedPageBreak/>
              <w:t xml:space="preserve">administrative </w:t>
            </w:r>
            <w:r w:rsidRPr="00212219">
              <w:t>system</w:t>
            </w:r>
            <w:r>
              <w:t>.</w:t>
            </w:r>
          </w:p>
        </w:tc>
        <w:tc>
          <w:tcPr>
            <w:tcW w:w="1431" w:type="dxa"/>
          </w:tcPr>
          <w:p w14:paraId="147692F4" w14:textId="77777777" w:rsidR="006F2B15" w:rsidRDefault="006F2B15" w:rsidP="00A65D8D"/>
        </w:tc>
        <w:tc>
          <w:tcPr>
            <w:tcW w:w="1325" w:type="dxa"/>
          </w:tcPr>
          <w:p w14:paraId="23F051DD" w14:textId="77777777" w:rsidR="006F2B15" w:rsidRDefault="006F2B15" w:rsidP="00A65D8D"/>
        </w:tc>
        <w:tc>
          <w:tcPr>
            <w:tcW w:w="1956" w:type="dxa"/>
          </w:tcPr>
          <w:p w14:paraId="5581601A" w14:textId="77777777" w:rsidR="006F2B15" w:rsidRDefault="006F2B15" w:rsidP="00A65D8D"/>
        </w:tc>
        <w:tc>
          <w:tcPr>
            <w:tcW w:w="1392" w:type="dxa"/>
          </w:tcPr>
          <w:p w14:paraId="5F50B6F6" w14:textId="77777777" w:rsidR="006F2B15" w:rsidRDefault="006F2B15" w:rsidP="00A65D8D"/>
        </w:tc>
        <w:tc>
          <w:tcPr>
            <w:tcW w:w="1392" w:type="dxa"/>
          </w:tcPr>
          <w:p w14:paraId="3687DC53" w14:textId="77777777" w:rsidR="006F2B15" w:rsidRDefault="006F2B15" w:rsidP="00A65D8D"/>
        </w:tc>
      </w:tr>
      <w:tr w:rsidR="006F2B15" w14:paraId="62766B29" w14:textId="77777777" w:rsidTr="00A65D8D">
        <w:tc>
          <w:tcPr>
            <w:tcW w:w="2912" w:type="dxa"/>
          </w:tcPr>
          <w:p w14:paraId="768F6019" w14:textId="77777777" w:rsidR="006F2B15" w:rsidRDefault="006F2B15" w:rsidP="00A65D8D">
            <w:r>
              <w:t xml:space="preserve">I have </w:t>
            </w:r>
            <w:r w:rsidRPr="00212219">
              <w:t>monitor</w:t>
            </w:r>
            <w:r>
              <w:t>ed</w:t>
            </w:r>
            <w:r w:rsidRPr="00212219">
              <w:t xml:space="preserve"> the new system for usage, security and output in accordance with organisational requirements</w:t>
            </w:r>
            <w:r>
              <w:t>.</w:t>
            </w:r>
          </w:p>
        </w:tc>
        <w:tc>
          <w:tcPr>
            <w:tcW w:w="1431" w:type="dxa"/>
          </w:tcPr>
          <w:p w14:paraId="756690E5" w14:textId="77777777" w:rsidR="006F2B15" w:rsidRDefault="006F2B15" w:rsidP="00A65D8D"/>
        </w:tc>
        <w:tc>
          <w:tcPr>
            <w:tcW w:w="1325" w:type="dxa"/>
          </w:tcPr>
          <w:p w14:paraId="7AD19E18" w14:textId="77777777" w:rsidR="006F2B15" w:rsidRDefault="006F2B15" w:rsidP="00A65D8D"/>
        </w:tc>
        <w:tc>
          <w:tcPr>
            <w:tcW w:w="1956" w:type="dxa"/>
          </w:tcPr>
          <w:p w14:paraId="56AAF721" w14:textId="77777777" w:rsidR="006F2B15" w:rsidRDefault="006F2B15" w:rsidP="00A65D8D"/>
        </w:tc>
        <w:tc>
          <w:tcPr>
            <w:tcW w:w="1392" w:type="dxa"/>
          </w:tcPr>
          <w:p w14:paraId="77D782EE" w14:textId="77777777" w:rsidR="006F2B15" w:rsidRDefault="006F2B15" w:rsidP="00A65D8D"/>
        </w:tc>
        <w:tc>
          <w:tcPr>
            <w:tcW w:w="1392" w:type="dxa"/>
          </w:tcPr>
          <w:p w14:paraId="21C6CB6A" w14:textId="77777777" w:rsidR="006F2B15" w:rsidRDefault="006F2B15" w:rsidP="00A65D8D"/>
        </w:tc>
      </w:tr>
      <w:tr w:rsidR="006F2B15" w14:paraId="1C9FB2B0" w14:textId="77777777" w:rsidTr="00A65D8D">
        <w:tc>
          <w:tcPr>
            <w:tcW w:w="2912" w:type="dxa"/>
          </w:tcPr>
          <w:p w14:paraId="73F9F2EF" w14:textId="77777777" w:rsidR="006F2B15" w:rsidRDefault="006F2B15" w:rsidP="00A65D8D">
            <w:r>
              <w:t>I have identified</w:t>
            </w:r>
            <w:r w:rsidRPr="00212219">
              <w:t xml:space="preserve"> future improvements and </w:t>
            </w:r>
            <w:r>
              <w:t>notify users.</w:t>
            </w:r>
          </w:p>
        </w:tc>
        <w:tc>
          <w:tcPr>
            <w:tcW w:w="1431" w:type="dxa"/>
          </w:tcPr>
          <w:p w14:paraId="56E9C25E" w14:textId="77777777" w:rsidR="006F2B15" w:rsidRDefault="006F2B15" w:rsidP="00A65D8D"/>
        </w:tc>
        <w:tc>
          <w:tcPr>
            <w:tcW w:w="1325" w:type="dxa"/>
          </w:tcPr>
          <w:p w14:paraId="60D2809D" w14:textId="77777777" w:rsidR="006F2B15" w:rsidRDefault="006F2B15" w:rsidP="00A65D8D"/>
        </w:tc>
        <w:tc>
          <w:tcPr>
            <w:tcW w:w="1956" w:type="dxa"/>
          </w:tcPr>
          <w:p w14:paraId="069CF988" w14:textId="77777777" w:rsidR="006F2B15" w:rsidRDefault="006F2B15" w:rsidP="00A65D8D"/>
        </w:tc>
        <w:tc>
          <w:tcPr>
            <w:tcW w:w="1392" w:type="dxa"/>
          </w:tcPr>
          <w:p w14:paraId="4F1D787F" w14:textId="77777777" w:rsidR="006F2B15" w:rsidRDefault="006F2B15" w:rsidP="00A65D8D"/>
        </w:tc>
        <w:tc>
          <w:tcPr>
            <w:tcW w:w="1392" w:type="dxa"/>
          </w:tcPr>
          <w:p w14:paraId="38A492C7" w14:textId="77777777" w:rsidR="006F2B15" w:rsidRDefault="006F2B15" w:rsidP="00A65D8D"/>
        </w:tc>
      </w:tr>
      <w:tr w:rsidR="006F2B15" w14:paraId="09062A24" w14:textId="77777777" w:rsidTr="00A65D8D">
        <w:tc>
          <w:tcPr>
            <w:tcW w:w="2912" w:type="dxa"/>
          </w:tcPr>
          <w:p w14:paraId="3596CDF9" w14:textId="77777777" w:rsidR="006F2B15" w:rsidRDefault="006F2B15" w:rsidP="00A65D8D">
            <w:r>
              <w:t>I have m</w:t>
            </w:r>
            <w:r w:rsidRPr="00212219">
              <w:t>onitor</w:t>
            </w:r>
            <w:r>
              <w:t>ed</w:t>
            </w:r>
            <w:r w:rsidRPr="00212219">
              <w:t xml:space="preserve"> staff training needs and train</w:t>
            </w:r>
            <w:r>
              <w:t>ed</w:t>
            </w:r>
            <w:r w:rsidRPr="00212219">
              <w:t xml:space="preserve"> new staff on </w:t>
            </w:r>
            <w:r>
              <w:t xml:space="preserve">the </w:t>
            </w:r>
            <w:r w:rsidRPr="00212219">
              <w:t>administrative system</w:t>
            </w:r>
            <w:r>
              <w:t>.</w:t>
            </w:r>
          </w:p>
        </w:tc>
        <w:tc>
          <w:tcPr>
            <w:tcW w:w="1431" w:type="dxa"/>
          </w:tcPr>
          <w:p w14:paraId="7568A098" w14:textId="77777777" w:rsidR="006F2B15" w:rsidRDefault="006F2B15" w:rsidP="00A65D8D"/>
        </w:tc>
        <w:tc>
          <w:tcPr>
            <w:tcW w:w="1325" w:type="dxa"/>
          </w:tcPr>
          <w:p w14:paraId="49E5F0F0" w14:textId="77777777" w:rsidR="006F2B15" w:rsidRDefault="006F2B15" w:rsidP="00A65D8D"/>
        </w:tc>
        <w:tc>
          <w:tcPr>
            <w:tcW w:w="1956" w:type="dxa"/>
          </w:tcPr>
          <w:p w14:paraId="1558FBA2" w14:textId="77777777" w:rsidR="006F2B15" w:rsidRDefault="006F2B15" w:rsidP="00A65D8D"/>
        </w:tc>
        <w:tc>
          <w:tcPr>
            <w:tcW w:w="1392" w:type="dxa"/>
          </w:tcPr>
          <w:p w14:paraId="11BA4488" w14:textId="77777777" w:rsidR="006F2B15" w:rsidRDefault="006F2B15" w:rsidP="00A65D8D"/>
        </w:tc>
        <w:tc>
          <w:tcPr>
            <w:tcW w:w="1392" w:type="dxa"/>
          </w:tcPr>
          <w:p w14:paraId="31E3BE3E" w14:textId="77777777" w:rsidR="006F2B15" w:rsidRDefault="006F2B15" w:rsidP="00A65D8D"/>
        </w:tc>
      </w:tr>
    </w:tbl>
    <w:p w14:paraId="4C8B63D8" w14:textId="77777777" w:rsidR="006F2B15" w:rsidRDefault="006F2B15" w:rsidP="006F2B15"/>
    <w:p w14:paraId="4E30B062" w14:textId="77777777" w:rsidR="006F2B15" w:rsidRDefault="006F2B15">
      <w:pPr>
        <w:spacing w:after="200" w:line="276" w:lineRule="auto"/>
      </w:pPr>
      <w:r>
        <w:br w:type="page"/>
      </w:r>
    </w:p>
    <w:p w14:paraId="2C39668C" w14:textId="77777777" w:rsidR="006F2B15" w:rsidRPr="00F418ED" w:rsidRDefault="006F2B15" w:rsidP="006F2B15">
      <w:pPr>
        <w:pStyle w:val="Heading1"/>
      </w:pPr>
      <w:bookmarkStart w:id="14" w:name="_Toc19790635"/>
      <w:r w:rsidRPr="00F418ED">
        <w:lastRenderedPageBreak/>
        <w:t>BSBHRM512 Develop and manage performance management processes</w:t>
      </w:r>
      <w:bookmarkEnd w:id="14"/>
    </w:p>
    <w:p w14:paraId="311FE459" w14:textId="77777777" w:rsidR="006F2B15" w:rsidRDefault="006F2B15" w:rsidP="006F2B15">
      <w:r>
        <w:t>This unit describes the skills and knowledge required to develop and facilitate implementation of performance management processes and to coordinate individual or group learning and development to encourage effective employee performance. This unit applies to individuals who are authorised to establish effective performance management processes for an organisation and who may have staff reporting to them.</w:t>
      </w:r>
    </w:p>
    <w:p w14:paraId="2F87FBDB" w14:textId="77777777" w:rsidR="006F2B15" w:rsidRDefault="006F2B15" w:rsidP="006F2B15"/>
    <w:tbl>
      <w:tblPr>
        <w:tblStyle w:val="TableGrid"/>
        <w:tblW w:w="0" w:type="auto"/>
        <w:tblLook w:val="04A0" w:firstRow="1" w:lastRow="0" w:firstColumn="1" w:lastColumn="0" w:noHBand="0" w:noVBand="1"/>
      </w:tblPr>
      <w:tblGrid>
        <w:gridCol w:w="2170"/>
        <w:gridCol w:w="1363"/>
        <w:gridCol w:w="1322"/>
        <w:gridCol w:w="1600"/>
        <w:gridCol w:w="1382"/>
        <w:gridCol w:w="1172"/>
      </w:tblGrid>
      <w:tr w:rsidR="006F2B15" w14:paraId="7EB1992D" w14:textId="77777777" w:rsidTr="00A65D8D">
        <w:trPr>
          <w:tblHeader/>
        </w:trPr>
        <w:tc>
          <w:tcPr>
            <w:tcW w:w="2912" w:type="dxa"/>
          </w:tcPr>
          <w:p w14:paraId="0ED5CC04" w14:textId="77777777" w:rsidR="006F2B15" w:rsidRDefault="006F2B15" w:rsidP="00A65D8D"/>
        </w:tc>
        <w:tc>
          <w:tcPr>
            <w:tcW w:w="1431" w:type="dxa"/>
          </w:tcPr>
          <w:p w14:paraId="3B00658F" w14:textId="77777777" w:rsidR="006F2B15" w:rsidRDefault="006F2B15" w:rsidP="00A65D8D">
            <w:pPr>
              <w:rPr>
                <w:b/>
                <w:bCs/>
              </w:rPr>
            </w:pPr>
            <w:r w:rsidRPr="00C17BDE">
              <w:rPr>
                <w:b/>
                <w:bCs/>
              </w:rPr>
              <w:t>I have skills and knowledge in this area</w:t>
            </w:r>
          </w:p>
          <w:p w14:paraId="1944E9F5" w14:textId="77777777" w:rsidR="006F2B15" w:rsidRPr="00620271" w:rsidRDefault="006F2B15" w:rsidP="00A65D8D">
            <w:pPr>
              <w:rPr>
                <w:b/>
                <w:bCs/>
              </w:rPr>
            </w:pPr>
            <w:r>
              <w:rPr>
                <w:b/>
                <w:bCs/>
              </w:rPr>
              <w:t>(1 point)</w:t>
            </w:r>
          </w:p>
        </w:tc>
        <w:tc>
          <w:tcPr>
            <w:tcW w:w="1325" w:type="dxa"/>
          </w:tcPr>
          <w:p w14:paraId="03D008AA" w14:textId="77777777" w:rsidR="006F2B15" w:rsidRPr="00620271" w:rsidRDefault="006F2B15" w:rsidP="00A65D8D">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EE91F1F" w14:textId="77777777" w:rsidR="006F2B15" w:rsidRPr="00C17BDE" w:rsidRDefault="006F2B15" w:rsidP="00A65D8D">
            <w:pPr>
              <w:rPr>
                <w:b/>
                <w:bCs/>
              </w:rPr>
            </w:pPr>
            <w:r w:rsidRPr="00C17BDE">
              <w:rPr>
                <w:b/>
                <w:bCs/>
              </w:rPr>
              <w:t>I have performed these tasks:</w:t>
            </w:r>
          </w:p>
          <w:p w14:paraId="305BDF66" w14:textId="77777777" w:rsidR="006F2B15" w:rsidRPr="007C797B" w:rsidRDefault="006F2B15" w:rsidP="00A65D8D">
            <w:pPr>
              <w:rPr>
                <w:b/>
                <w:bCs/>
              </w:rPr>
            </w:pPr>
            <w:r w:rsidRPr="007C797B">
              <w:rPr>
                <w:b/>
                <w:bCs/>
              </w:rPr>
              <w:t>Rarely = 1 point</w:t>
            </w:r>
          </w:p>
          <w:p w14:paraId="4F961E8D" w14:textId="77777777" w:rsidR="006F2B15" w:rsidRPr="007C797B" w:rsidRDefault="006F2B15" w:rsidP="00A65D8D">
            <w:pPr>
              <w:rPr>
                <w:b/>
                <w:bCs/>
              </w:rPr>
            </w:pPr>
            <w:r w:rsidRPr="007C797B">
              <w:rPr>
                <w:b/>
                <w:bCs/>
              </w:rPr>
              <w:t>Sometimes</w:t>
            </w:r>
            <w:r>
              <w:rPr>
                <w:b/>
                <w:bCs/>
              </w:rPr>
              <w:t xml:space="preserve"> = 2 points</w:t>
            </w:r>
          </w:p>
          <w:p w14:paraId="4D1EE089" w14:textId="77777777" w:rsidR="006F2B15" w:rsidRPr="007C797B" w:rsidRDefault="006F2B15" w:rsidP="00A65D8D">
            <w:pPr>
              <w:rPr>
                <w:b/>
                <w:bCs/>
              </w:rPr>
            </w:pPr>
            <w:r w:rsidRPr="007C797B">
              <w:rPr>
                <w:b/>
                <w:bCs/>
              </w:rPr>
              <w:t>Frequently = 3 points</w:t>
            </w:r>
          </w:p>
        </w:tc>
        <w:tc>
          <w:tcPr>
            <w:tcW w:w="1392" w:type="dxa"/>
          </w:tcPr>
          <w:p w14:paraId="3498D564" w14:textId="77777777" w:rsidR="006F2B15" w:rsidRDefault="006F2B15" w:rsidP="00A65D8D">
            <w:pPr>
              <w:rPr>
                <w:b/>
                <w:bCs/>
              </w:rPr>
            </w:pPr>
            <w:r w:rsidRPr="00C17BDE">
              <w:rPr>
                <w:b/>
                <w:bCs/>
              </w:rPr>
              <w:t>I can collect documents and evidence that show I have undertaken these tasks</w:t>
            </w:r>
          </w:p>
          <w:p w14:paraId="663F2D33" w14:textId="77777777" w:rsidR="006F2B15" w:rsidRPr="00620271" w:rsidRDefault="006F2B15" w:rsidP="00A65D8D">
            <w:pPr>
              <w:rPr>
                <w:b/>
                <w:bCs/>
              </w:rPr>
            </w:pPr>
            <w:r>
              <w:rPr>
                <w:b/>
                <w:bCs/>
              </w:rPr>
              <w:t>(2 points)</w:t>
            </w:r>
          </w:p>
        </w:tc>
        <w:tc>
          <w:tcPr>
            <w:tcW w:w="1392" w:type="dxa"/>
          </w:tcPr>
          <w:p w14:paraId="20B5EF7F" w14:textId="77777777" w:rsidR="006F2B15" w:rsidRPr="00C17BDE" w:rsidRDefault="006F2B15" w:rsidP="00A65D8D">
            <w:pPr>
              <w:rPr>
                <w:b/>
                <w:bCs/>
              </w:rPr>
            </w:pPr>
            <w:r>
              <w:rPr>
                <w:b/>
                <w:bCs/>
              </w:rPr>
              <w:t>Total number of points</w:t>
            </w:r>
          </w:p>
        </w:tc>
      </w:tr>
      <w:tr w:rsidR="006F2B15" w14:paraId="23AF8B97" w14:textId="77777777" w:rsidTr="00A65D8D">
        <w:tc>
          <w:tcPr>
            <w:tcW w:w="2912" w:type="dxa"/>
          </w:tcPr>
          <w:p w14:paraId="7E4E3C78" w14:textId="77777777" w:rsidR="006F2B15" w:rsidRDefault="006F2B15" w:rsidP="00A65D8D">
            <w:r>
              <w:t xml:space="preserve">I have </w:t>
            </w:r>
            <w:r w:rsidRPr="00D77391">
              <w:t>develop</w:t>
            </w:r>
            <w:r>
              <w:t>ed</w:t>
            </w:r>
            <w:r w:rsidRPr="00D77391">
              <w:t>, implement</w:t>
            </w:r>
            <w:r>
              <w:t>ed</w:t>
            </w:r>
            <w:r w:rsidRPr="00D77391">
              <w:t>, monitor</w:t>
            </w:r>
            <w:r>
              <w:t>ed</w:t>
            </w:r>
            <w:r w:rsidRPr="00D77391">
              <w:t xml:space="preserve"> and review</w:t>
            </w:r>
            <w:r>
              <w:t>ed</w:t>
            </w:r>
            <w:r w:rsidRPr="00D77391">
              <w:t xml:space="preserve"> an organisational performance management process which supports business goals including analysing the organisational strategic and operational plan</w:t>
            </w:r>
            <w:r>
              <w:t>.</w:t>
            </w:r>
          </w:p>
        </w:tc>
        <w:tc>
          <w:tcPr>
            <w:tcW w:w="1431" w:type="dxa"/>
          </w:tcPr>
          <w:p w14:paraId="1A72C1CE" w14:textId="77777777" w:rsidR="006F2B15" w:rsidRDefault="006F2B15" w:rsidP="00A65D8D"/>
        </w:tc>
        <w:tc>
          <w:tcPr>
            <w:tcW w:w="1325" w:type="dxa"/>
          </w:tcPr>
          <w:p w14:paraId="3F81B934" w14:textId="77777777" w:rsidR="006F2B15" w:rsidRDefault="006F2B15" w:rsidP="00A65D8D"/>
        </w:tc>
        <w:tc>
          <w:tcPr>
            <w:tcW w:w="1956" w:type="dxa"/>
          </w:tcPr>
          <w:p w14:paraId="6EAAD0A9" w14:textId="77777777" w:rsidR="006F2B15" w:rsidRDefault="006F2B15" w:rsidP="00A65D8D"/>
        </w:tc>
        <w:tc>
          <w:tcPr>
            <w:tcW w:w="1392" w:type="dxa"/>
          </w:tcPr>
          <w:p w14:paraId="2A13DC41" w14:textId="77777777" w:rsidR="006F2B15" w:rsidRDefault="006F2B15" w:rsidP="00A65D8D"/>
        </w:tc>
        <w:tc>
          <w:tcPr>
            <w:tcW w:w="1392" w:type="dxa"/>
          </w:tcPr>
          <w:p w14:paraId="56F58300" w14:textId="77777777" w:rsidR="006F2B15" w:rsidRDefault="006F2B15" w:rsidP="00A65D8D"/>
        </w:tc>
      </w:tr>
      <w:tr w:rsidR="006F2B15" w14:paraId="7282EDBD" w14:textId="77777777" w:rsidTr="00A65D8D">
        <w:tc>
          <w:tcPr>
            <w:tcW w:w="2912" w:type="dxa"/>
          </w:tcPr>
          <w:p w14:paraId="208AEB9C" w14:textId="77777777" w:rsidR="006F2B15" w:rsidRDefault="006F2B15" w:rsidP="00A65D8D">
            <w:r>
              <w:t xml:space="preserve">I have </w:t>
            </w:r>
            <w:r w:rsidRPr="00D77391">
              <w:t>design</w:t>
            </w:r>
            <w:r>
              <w:t>ed</w:t>
            </w:r>
            <w:r w:rsidRPr="00D77391">
              <w:t xml:space="preserve"> methods for the development of key performance indicators and formal performance management sessions by line managers</w:t>
            </w:r>
            <w:r>
              <w:t>.</w:t>
            </w:r>
          </w:p>
        </w:tc>
        <w:tc>
          <w:tcPr>
            <w:tcW w:w="1431" w:type="dxa"/>
          </w:tcPr>
          <w:p w14:paraId="0C7D8BA7" w14:textId="77777777" w:rsidR="006F2B15" w:rsidRDefault="006F2B15" w:rsidP="00A65D8D"/>
        </w:tc>
        <w:tc>
          <w:tcPr>
            <w:tcW w:w="1325" w:type="dxa"/>
          </w:tcPr>
          <w:p w14:paraId="47634030" w14:textId="77777777" w:rsidR="006F2B15" w:rsidRDefault="006F2B15" w:rsidP="00A65D8D"/>
        </w:tc>
        <w:tc>
          <w:tcPr>
            <w:tcW w:w="1956" w:type="dxa"/>
          </w:tcPr>
          <w:p w14:paraId="45A245F5" w14:textId="77777777" w:rsidR="006F2B15" w:rsidRDefault="006F2B15" w:rsidP="00A65D8D"/>
        </w:tc>
        <w:tc>
          <w:tcPr>
            <w:tcW w:w="1392" w:type="dxa"/>
          </w:tcPr>
          <w:p w14:paraId="7D629DA5" w14:textId="77777777" w:rsidR="006F2B15" w:rsidRDefault="006F2B15" w:rsidP="00A65D8D"/>
        </w:tc>
        <w:tc>
          <w:tcPr>
            <w:tcW w:w="1392" w:type="dxa"/>
          </w:tcPr>
          <w:p w14:paraId="4B46B462" w14:textId="77777777" w:rsidR="006F2B15" w:rsidRDefault="006F2B15" w:rsidP="00A65D8D"/>
        </w:tc>
      </w:tr>
      <w:tr w:rsidR="006F2B15" w14:paraId="3B176096" w14:textId="77777777" w:rsidTr="00A65D8D">
        <w:tc>
          <w:tcPr>
            <w:tcW w:w="2912" w:type="dxa"/>
          </w:tcPr>
          <w:p w14:paraId="23E75935" w14:textId="77777777" w:rsidR="006F2B15" w:rsidRPr="00212219" w:rsidRDefault="006F2B15" w:rsidP="00A65D8D">
            <w:r>
              <w:t xml:space="preserve">I have </w:t>
            </w:r>
            <w:r w:rsidRPr="00D77391">
              <w:t>consult</w:t>
            </w:r>
            <w:r>
              <w:t>ed</w:t>
            </w:r>
            <w:r w:rsidRPr="00D77391">
              <w:t xml:space="preserve"> with stakeholders to gain support</w:t>
            </w:r>
            <w:r>
              <w:t xml:space="preserve"> for performance </w:t>
            </w:r>
            <w:r>
              <w:lastRenderedPageBreak/>
              <w:t>management processes.</w:t>
            </w:r>
          </w:p>
        </w:tc>
        <w:tc>
          <w:tcPr>
            <w:tcW w:w="1431" w:type="dxa"/>
          </w:tcPr>
          <w:p w14:paraId="7D560F4E" w14:textId="77777777" w:rsidR="006F2B15" w:rsidRDefault="006F2B15" w:rsidP="00A65D8D"/>
        </w:tc>
        <w:tc>
          <w:tcPr>
            <w:tcW w:w="1325" w:type="dxa"/>
          </w:tcPr>
          <w:p w14:paraId="6996275B" w14:textId="77777777" w:rsidR="006F2B15" w:rsidRDefault="006F2B15" w:rsidP="00A65D8D"/>
        </w:tc>
        <w:tc>
          <w:tcPr>
            <w:tcW w:w="1956" w:type="dxa"/>
          </w:tcPr>
          <w:p w14:paraId="4070D05C" w14:textId="77777777" w:rsidR="006F2B15" w:rsidRDefault="006F2B15" w:rsidP="00A65D8D"/>
        </w:tc>
        <w:tc>
          <w:tcPr>
            <w:tcW w:w="1392" w:type="dxa"/>
          </w:tcPr>
          <w:p w14:paraId="42F62E64" w14:textId="77777777" w:rsidR="006F2B15" w:rsidRDefault="006F2B15" w:rsidP="00A65D8D"/>
        </w:tc>
        <w:tc>
          <w:tcPr>
            <w:tcW w:w="1392" w:type="dxa"/>
          </w:tcPr>
          <w:p w14:paraId="795E8B6A" w14:textId="77777777" w:rsidR="006F2B15" w:rsidRDefault="006F2B15" w:rsidP="00A65D8D"/>
        </w:tc>
      </w:tr>
      <w:tr w:rsidR="006F2B15" w14:paraId="086389B2" w14:textId="77777777" w:rsidTr="00A65D8D">
        <w:tc>
          <w:tcPr>
            <w:tcW w:w="2912" w:type="dxa"/>
          </w:tcPr>
          <w:p w14:paraId="0AE136BC" w14:textId="77777777" w:rsidR="006F2B15" w:rsidRPr="00212219" w:rsidRDefault="006F2B15" w:rsidP="00A65D8D">
            <w:r>
              <w:t xml:space="preserve">I have </w:t>
            </w:r>
            <w:r w:rsidRPr="00D77391">
              <w:t>design</w:t>
            </w:r>
            <w:r>
              <w:t>ed</w:t>
            </w:r>
            <w:r w:rsidRPr="00D77391">
              <w:t>, develop</w:t>
            </w:r>
            <w:r>
              <w:t>ed</w:t>
            </w:r>
            <w:r w:rsidRPr="00D77391">
              <w:t>, coordinate</w:t>
            </w:r>
            <w:r>
              <w:t>d</w:t>
            </w:r>
            <w:r w:rsidRPr="00D77391">
              <w:t xml:space="preserve"> and implement</w:t>
            </w:r>
            <w:r>
              <w:t>ed</w:t>
            </w:r>
            <w:r w:rsidRPr="00D77391">
              <w:t xml:space="preserve"> individual and group learning and development</w:t>
            </w:r>
            <w:r>
              <w:t xml:space="preserve"> to support the performance management system.</w:t>
            </w:r>
          </w:p>
        </w:tc>
        <w:tc>
          <w:tcPr>
            <w:tcW w:w="1431" w:type="dxa"/>
          </w:tcPr>
          <w:p w14:paraId="7CFD6E69" w14:textId="77777777" w:rsidR="006F2B15" w:rsidRDefault="006F2B15" w:rsidP="00A65D8D"/>
        </w:tc>
        <w:tc>
          <w:tcPr>
            <w:tcW w:w="1325" w:type="dxa"/>
          </w:tcPr>
          <w:p w14:paraId="2181A11E" w14:textId="77777777" w:rsidR="006F2B15" w:rsidRDefault="006F2B15" w:rsidP="00A65D8D"/>
        </w:tc>
        <w:tc>
          <w:tcPr>
            <w:tcW w:w="1956" w:type="dxa"/>
          </w:tcPr>
          <w:p w14:paraId="050EAFD4" w14:textId="77777777" w:rsidR="006F2B15" w:rsidRDefault="006F2B15" w:rsidP="00A65D8D"/>
        </w:tc>
        <w:tc>
          <w:tcPr>
            <w:tcW w:w="1392" w:type="dxa"/>
          </w:tcPr>
          <w:p w14:paraId="1F7C06C6" w14:textId="77777777" w:rsidR="006F2B15" w:rsidRDefault="006F2B15" w:rsidP="00A65D8D"/>
        </w:tc>
        <w:tc>
          <w:tcPr>
            <w:tcW w:w="1392" w:type="dxa"/>
          </w:tcPr>
          <w:p w14:paraId="741C9A97" w14:textId="77777777" w:rsidR="006F2B15" w:rsidRDefault="006F2B15" w:rsidP="00A65D8D"/>
        </w:tc>
      </w:tr>
      <w:tr w:rsidR="006F2B15" w14:paraId="6C4D7213" w14:textId="77777777" w:rsidTr="00A65D8D">
        <w:tc>
          <w:tcPr>
            <w:tcW w:w="2912" w:type="dxa"/>
          </w:tcPr>
          <w:p w14:paraId="6DA6286F" w14:textId="77777777" w:rsidR="006F2B15" w:rsidRPr="00620271" w:rsidRDefault="006F2B15" w:rsidP="00A65D8D">
            <w:r>
              <w:t xml:space="preserve">I have </w:t>
            </w:r>
            <w:r w:rsidRPr="00D77391">
              <w:t>train</w:t>
            </w:r>
            <w:r>
              <w:t>ed</w:t>
            </w:r>
            <w:r w:rsidRPr="00D77391">
              <w:t xml:space="preserve"> line managers and other relevant people to manage performance</w:t>
            </w:r>
            <w:r>
              <w:t xml:space="preserve"> and talent within an organisation.</w:t>
            </w:r>
          </w:p>
        </w:tc>
        <w:tc>
          <w:tcPr>
            <w:tcW w:w="1431" w:type="dxa"/>
          </w:tcPr>
          <w:p w14:paraId="1A6A2210" w14:textId="77777777" w:rsidR="006F2B15" w:rsidRDefault="006F2B15" w:rsidP="00A65D8D"/>
        </w:tc>
        <w:tc>
          <w:tcPr>
            <w:tcW w:w="1325" w:type="dxa"/>
          </w:tcPr>
          <w:p w14:paraId="74A97D7A" w14:textId="77777777" w:rsidR="006F2B15" w:rsidRDefault="006F2B15" w:rsidP="00A65D8D"/>
        </w:tc>
        <w:tc>
          <w:tcPr>
            <w:tcW w:w="1956" w:type="dxa"/>
          </w:tcPr>
          <w:p w14:paraId="253F9DF8" w14:textId="77777777" w:rsidR="006F2B15" w:rsidRDefault="006F2B15" w:rsidP="00A65D8D"/>
        </w:tc>
        <w:tc>
          <w:tcPr>
            <w:tcW w:w="1392" w:type="dxa"/>
          </w:tcPr>
          <w:p w14:paraId="149BF542" w14:textId="77777777" w:rsidR="006F2B15" w:rsidRDefault="006F2B15" w:rsidP="00A65D8D"/>
        </w:tc>
        <w:tc>
          <w:tcPr>
            <w:tcW w:w="1392" w:type="dxa"/>
          </w:tcPr>
          <w:p w14:paraId="3E1CA75D" w14:textId="77777777" w:rsidR="006F2B15" w:rsidRDefault="006F2B15" w:rsidP="00A65D8D"/>
        </w:tc>
      </w:tr>
      <w:tr w:rsidR="006F2B15" w14:paraId="21D3FE84" w14:textId="77777777" w:rsidTr="00A65D8D">
        <w:tc>
          <w:tcPr>
            <w:tcW w:w="2912" w:type="dxa"/>
          </w:tcPr>
          <w:p w14:paraId="721E3431" w14:textId="77777777" w:rsidR="006F2B15" w:rsidRDefault="006F2B15" w:rsidP="00A65D8D">
            <w:r>
              <w:t>I have m</w:t>
            </w:r>
            <w:r w:rsidRPr="00B834AF">
              <w:t>onitor</w:t>
            </w:r>
            <w:r>
              <w:t>ed</w:t>
            </w:r>
            <w:r w:rsidRPr="00B834AF">
              <w:t xml:space="preserve"> learning and development activities to ensure compliance with quality assurance standards</w:t>
            </w:r>
            <w:r>
              <w:t>.</w:t>
            </w:r>
          </w:p>
        </w:tc>
        <w:tc>
          <w:tcPr>
            <w:tcW w:w="1431" w:type="dxa"/>
          </w:tcPr>
          <w:p w14:paraId="0BC52E38" w14:textId="77777777" w:rsidR="006F2B15" w:rsidRDefault="006F2B15" w:rsidP="00A65D8D"/>
        </w:tc>
        <w:tc>
          <w:tcPr>
            <w:tcW w:w="1325" w:type="dxa"/>
          </w:tcPr>
          <w:p w14:paraId="268ADBE8" w14:textId="77777777" w:rsidR="006F2B15" w:rsidRDefault="006F2B15" w:rsidP="00A65D8D"/>
        </w:tc>
        <w:tc>
          <w:tcPr>
            <w:tcW w:w="1956" w:type="dxa"/>
          </w:tcPr>
          <w:p w14:paraId="38232AA6" w14:textId="77777777" w:rsidR="006F2B15" w:rsidRDefault="006F2B15" w:rsidP="00A65D8D"/>
        </w:tc>
        <w:tc>
          <w:tcPr>
            <w:tcW w:w="1392" w:type="dxa"/>
          </w:tcPr>
          <w:p w14:paraId="3827F434" w14:textId="77777777" w:rsidR="006F2B15" w:rsidRDefault="006F2B15" w:rsidP="00A65D8D"/>
        </w:tc>
        <w:tc>
          <w:tcPr>
            <w:tcW w:w="1392" w:type="dxa"/>
          </w:tcPr>
          <w:p w14:paraId="6FD036D2" w14:textId="77777777" w:rsidR="006F2B15" w:rsidRDefault="006F2B15" w:rsidP="00A65D8D"/>
        </w:tc>
      </w:tr>
      <w:tr w:rsidR="006F2B15" w14:paraId="27C38081" w14:textId="77777777" w:rsidTr="00A65D8D">
        <w:tc>
          <w:tcPr>
            <w:tcW w:w="2912" w:type="dxa"/>
          </w:tcPr>
          <w:p w14:paraId="5CD7DAE7" w14:textId="77777777" w:rsidR="006F2B15" w:rsidRPr="00620271" w:rsidRDefault="006F2B15" w:rsidP="00A65D8D">
            <w:r>
              <w:t xml:space="preserve">I have </w:t>
            </w:r>
            <w:r w:rsidRPr="00D77391">
              <w:t>provide</w:t>
            </w:r>
            <w:r>
              <w:t>d</w:t>
            </w:r>
            <w:r w:rsidRPr="00D77391">
              <w:t xml:space="preserve"> support to line managers to effectively manage performance issues, including dispute resolution and termination of employment</w:t>
            </w:r>
            <w:r>
              <w:t>.</w:t>
            </w:r>
          </w:p>
        </w:tc>
        <w:tc>
          <w:tcPr>
            <w:tcW w:w="1431" w:type="dxa"/>
          </w:tcPr>
          <w:p w14:paraId="5FF5BEA9" w14:textId="77777777" w:rsidR="006F2B15" w:rsidRDefault="006F2B15" w:rsidP="00A65D8D"/>
        </w:tc>
        <w:tc>
          <w:tcPr>
            <w:tcW w:w="1325" w:type="dxa"/>
          </w:tcPr>
          <w:p w14:paraId="71A04510" w14:textId="77777777" w:rsidR="006F2B15" w:rsidRDefault="006F2B15" w:rsidP="00A65D8D"/>
        </w:tc>
        <w:tc>
          <w:tcPr>
            <w:tcW w:w="1956" w:type="dxa"/>
          </w:tcPr>
          <w:p w14:paraId="2C8677B1" w14:textId="77777777" w:rsidR="006F2B15" w:rsidRDefault="006F2B15" w:rsidP="00A65D8D"/>
        </w:tc>
        <w:tc>
          <w:tcPr>
            <w:tcW w:w="1392" w:type="dxa"/>
          </w:tcPr>
          <w:p w14:paraId="3DAA84F6" w14:textId="77777777" w:rsidR="006F2B15" w:rsidRDefault="006F2B15" w:rsidP="00A65D8D"/>
        </w:tc>
        <w:tc>
          <w:tcPr>
            <w:tcW w:w="1392" w:type="dxa"/>
          </w:tcPr>
          <w:p w14:paraId="51BBAC08" w14:textId="77777777" w:rsidR="006F2B15" w:rsidRDefault="006F2B15" w:rsidP="00A65D8D"/>
        </w:tc>
      </w:tr>
      <w:tr w:rsidR="006F2B15" w14:paraId="29F10889" w14:textId="77777777" w:rsidTr="00A65D8D">
        <w:tc>
          <w:tcPr>
            <w:tcW w:w="2912" w:type="dxa"/>
          </w:tcPr>
          <w:p w14:paraId="1225A74A" w14:textId="77777777" w:rsidR="006F2B15" w:rsidRDefault="006F2B15" w:rsidP="00A65D8D">
            <w:r>
              <w:lastRenderedPageBreak/>
              <w:t>I have a</w:t>
            </w:r>
            <w:r w:rsidRPr="00FE2841">
              <w:t>rticulate</w:t>
            </w:r>
            <w:r>
              <w:t>d</w:t>
            </w:r>
            <w:r w:rsidRPr="00FE2841">
              <w:t xml:space="preserve"> dispute resolution processes where necessary, mediating between line managers and employees</w:t>
            </w:r>
            <w:r>
              <w:t>.</w:t>
            </w:r>
          </w:p>
        </w:tc>
        <w:tc>
          <w:tcPr>
            <w:tcW w:w="1431" w:type="dxa"/>
          </w:tcPr>
          <w:p w14:paraId="498F6DDE" w14:textId="77777777" w:rsidR="006F2B15" w:rsidRDefault="006F2B15" w:rsidP="00A65D8D"/>
        </w:tc>
        <w:tc>
          <w:tcPr>
            <w:tcW w:w="1325" w:type="dxa"/>
          </w:tcPr>
          <w:p w14:paraId="1E76A907" w14:textId="77777777" w:rsidR="006F2B15" w:rsidRDefault="006F2B15" w:rsidP="00A65D8D"/>
        </w:tc>
        <w:tc>
          <w:tcPr>
            <w:tcW w:w="1956" w:type="dxa"/>
          </w:tcPr>
          <w:p w14:paraId="493F410B" w14:textId="77777777" w:rsidR="006F2B15" w:rsidRDefault="006F2B15" w:rsidP="00A65D8D"/>
        </w:tc>
        <w:tc>
          <w:tcPr>
            <w:tcW w:w="1392" w:type="dxa"/>
          </w:tcPr>
          <w:p w14:paraId="1AAF121F" w14:textId="77777777" w:rsidR="006F2B15" w:rsidRDefault="006F2B15" w:rsidP="00A65D8D"/>
        </w:tc>
        <w:tc>
          <w:tcPr>
            <w:tcW w:w="1392" w:type="dxa"/>
          </w:tcPr>
          <w:p w14:paraId="495701E8" w14:textId="77777777" w:rsidR="006F2B15" w:rsidRDefault="006F2B15" w:rsidP="00A65D8D"/>
        </w:tc>
      </w:tr>
      <w:tr w:rsidR="006F2B15" w14:paraId="2AA94130" w14:textId="77777777" w:rsidTr="00A65D8D">
        <w:tc>
          <w:tcPr>
            <w:tcW w:w="2912" w:type="dxa"/>
          </w:tcPr>
          <w:p w14:paraId="1EE12EC9" w14:textId="77777777" w:rsidR="006F2B15" w:rsidRDefault="006F2B15" w:rsidP="00A65D8D">
            <w:r>
              <w:t>I have p</w:t>
            </w:r>
            <w:r w:rsidRPr="00FE2841">
              <w:t>rovide</w:t>
            </w:r>
            <w:r>
              <w:t>d</w:t>
            </w:r>
            <w:r w:rsidRPr="00FE2841">
              <w:t xml:space="preserve"> support to terminate employees who fail to respond to interventions according to organisational protocols and legislative requirements</w:t>
            </w:r>
            <w:r>
              <w:t>.</w:t>
            </w:r>
          </w:p>
        </w:tc>
        <w:tc>
          <w:tcPr>
            <w:tcW w:w="1431" w:type="dxa"/>
          </w:tcPr>
          <w:p w14:paraId="3FCCA5A5" w14:textId="77777777" w:rsidR="006F2B15" w:rsidRDefault="006F2B15" w:rsidP="00A65D8D"/>
        </w:tc>
        <w:tc>
          <w:tcPr>
            <w:tcW w:w="1325" w:type="dxa"/>
          </w:tcPr>
          <w:p w14:paraId="28FB6F81" w14:textId="77777777" w:rsidR="006F2B15" w:rsidRDefault="006F2B15" w:rsidP="00A65D8D"/>
        </w:tc>
        <w:tc>
          <w:tcPr>
            <w:tcW w:w="1956" w:type="dxa"/>
          </w:tcPr>
          <w:p w14:paraId="50F1630E" w14:textId="77777777" w:rsidR="006F2B15" w:rsidRDefault="006F2B15" w:rsidP="00A65D8D"/>
        </w:tc>
        <w:tc>
          <w:tcPr>
            <w:tcW w:w="1392" w:type="dxa"/>
          </w:tcPr>
          <w:p w14:paraId="5771FCF5" w14:textId="77777777" w:rsidR="006F2B15" w:rsidRDefault="006F2B15" w:rsidP="00A65D8D"/>
        </w:tc>
        <w:tc>
          <w:tcPr>
            <w:tcW w:w="1392" w:type="dxa"/>
          </w:tcPr>
          <w:p w14:paraId="4B0219EC" w14:textId="77777777" w:rsidR="006F2B15" w:rsidRDefault="006F2B15" w:rsidP="00A65D8D"/>
        </w:tc>
      </w:tr>
      <w:tr w:rsidR="006F2B15" w14:paraId="49EC900B" w14:textId="77777777" w:rsidTr="00A65D8D">
        <w:tc>
          <w:tcPr>
            <w:tcW w:w="2912" w:type="dxa"/>
          </w:tcPr>
          <w:p w14:paraId="3A3688BB" w14:textId="77777777" w:rsidR="006F2B15" w:rsidRDefault="006F2B15" w:rsidP="00A65D8D">
            <w:r>
              <w:t>I have e</w:t>
            </w:r>
            <w:r w:rsidRPr="00B834AF">
              <w:t>nsure</w:t>
            </w:r>
            <w:r>
              <w:t>d that the</w:t>
            </w:r>
            <w:r w:rsidRPr="00B834AF">
              <w:t xml:space="preserve"> recorded outcomes of performance-management sessions are accessible and stored securely, according to organisational policy</w:t>
            </w:r>
            <w:r>
              <w:t>.</w:t>
            </w:r>
          </w:p>
        </w:tc>
        <w:tc>
          <w:tcPr>
            <w:tcW w:w="1431" w:type="dxa"/>
          </w:tcPr>
          <w:p w14:paraId="592853E9" w14:textId="77777777" w:rsidR="006F2B15" w:rsidRDefault="006F2B15" w:rsidP="00A65D8D"/>
        </w:tc>
        <w:tc>
          <w:tcPr>
            <w:tcW w:w="1325" w:type="dxa"/>
          </w:tcPr>
          <w:p w14:paraId="7B27F3A6" w14:textId="77777777" w:rsidR="006F2B15" w:rsidRDefault="006F2B15" w:rsidP="00A65D8D"/>
        </w:tc>
        <w:tc>
          <w:tcPr>
            <w:tcW w:w="1956" w:type="dxa"/>
          </w:tcPr>
          <w:p w14:paraId="46BB179F" w14:textId="77777777" w:rsidR="006F2B15" w:rsidRDefault="006F2B15" w:rsidP="00A65D8D"/>
        </w:tc>
        <w:tc>
          <w:tcPr>
            <w:tcW w:w="1392" w:type="dxa"/>
          </w:tcPr>
          <w:p w14:paraId="12861365" w14:textId="77777777" w:rsidR="006F2B15" w:rsidRDefault="006F2B15" w:rsidP="00A65D8D"/>
        </w:tc>
        <w:tc>
          <w:tcPr>
            <w:tcW w:w="1392" w:type="dxa"/>
          </w:tcPr>
          <w:p w14:paraId="3CA2BAFF" w14:textId="77777777" w:rsidR="006F2B15" w:rsidRDefault="006F2B15" w:rsidP="00A65D8D"/>
        </w:tc>
      </w:tr>
      <w:tr w:rsidR="006F2B15" w14:paraId="166CFC68" w14:textId="77777777" w:rsidTr="00A65D8D">
        <w:tc>
          <w:tcPr>
            <w:tcW w:w="2912" w:type="dxa"/>
          </w:tcPr>
          <w:p w14:paraId="135ED3CF" w14:textId="77777777" w:rsidR="006F2B15" w:rsidRDefault="006F2B15" w:rsidP="00A65D8D">
            <w:r>
              <w:t xml:space="preserve">I have </w:t>
            </w:r>
            <w:r w:rsidRPr="00D77391">
              <w:t>develop</w:t>
            </w:r>
            <w:r>
              <w:t>ed</w:t>
            </w:r>
            <w:r w:rsidRPr="00D77391">
              <w:t xml:space="preserve"> approaches to improve performance and address identified performance gaps.</w:t>
            </w:r>
          </w:p>
        </w:tc>
        <w:tc>
          <w:tcPr>
            <w:tcW w:w="1431" w:type="dxa"/>
          </w:tcPr>
          <w:p w14:paraId="37F06F90" w14:textId="77777777" w:rsidR="006F2B15" w:rsidRDefault="006F2B15" w:rsidP="00A65D8D"/>
        </w:tc>
        <w:tc>
          <w:tcPr>
            <w:tcW w:w="1325" w:type="dxa"/>
          </w:tcPr>
          <w:p w14:paraId="1DF4A61B" w14:textId="77777777" w:rsidR="006F2B15" w:rsidRDefault="006F2B15" w:rsidP="00A65D8D"/>
        </w:tc>
        <w:tc>
          <w:tcPr>
            <w:tcW w:w="1956" w:type="dxa"/>
          </w:tcPr>
          <w:p w14:paraId="4D951587" w14:textId="77777777" w:rsidR="006F2B15" w:rsidRDefault="006F2B15" w:rsidP="00A65D8D"/>
        </w:tc>
        <w:tc>
          <w:tcPr>
            <w:tcW w:w="1392" w:type="dxa"/>
          </w:tcPr>
          <w:p w14:paraId="6B67ACF7" w14:textId="77777777" w:rsidR="006F2B15" w:rsidRDefault="006F2B15" w:rsidP="00A65D8D"/>
        </w:tc>
        <w:tc>
          <w:tcPr>
            <w:tcW w:w="1392" w:type="dxa"/>
          </w:tcPr>
          <w:p w14:paraId="0363602B" w14:textId="77777777" w:rsidR="006F2B15" w:rsidRDefault="006F2B15" w:rsidP="00A65D8D"/>
        </w:tc>
      </w:tr>
    </w:tbl>
    <w:p w14:paraId="5323D02D" w14:textId="77777777" w:rsidR="006F2B15" w:rsidRDefault="006F2B15">
      <w:pPr>
        <w:spacing w:after="200" w:line="276" w:lineRule="auto"/>
      </w:pPr>
    </w:p>
    <w:p w14:paraId="407F15F9" w14:textId="77777777" w:rsidR="006F2B15" w:rsidRDefault="006F2B15">
      <w:pPr>
        <w:spacing w:after="200" w:line="276" w:lineRule="auto"/>
      </w:pPr>
      <w:r>
        <w:lastRenderedPageBreak/>
        <w:br w:type="page"/>
      </w:r>
    </w:p>
    <w:p w14:paraId="138CE361" w14:textId="77777777" w:rsidR="006F2B15" w:rsidRPr="000A667B" w:rsidRDefault="006F2B15" w:rsidP="006F2B15">
      <w:pPr>
        <w:pStyle w:val="Heading1"/>
      </w:pPr>
      <w:bookmarkStart w:id="15" w:name="_Toc19790681"/>
      <w:r w:rsidRPr="000A667B">
        <w:lastRenderedPageBreak/>
        <w:t>BSBWRK520 Manage employee relations</w:t>
      </w:r>
      <w:bookmarkEnd w:id="15"/>
    </w:p>
    <w:p w14:paraId="1EFBAFF8" w14:textId="77777777" w:rsidR="006F2B15" w:rsidRDefault="006F2B15" w:rsidP="006F2B15">
      <w:r>
        <w:t>This unit describes the skills and knowledge required to manage employee and industrial relations matters in an organisation. It involves developing and implementing employee and industrial relations policies and plans and managing conflict resolution negotiations. It applies to those who are authorised to oversee industrial relations and manage conflict and grievances in an organisation. They will have a sound theoretical knowledge base in human resources management and industrial relations as well as current knowledge of industrial relations trends and legislation.</w:t>
      </w:r>
    </w:p>
    <w:p w14:paraId="389A8B9F" w14:textId="77777777" w:rsidR="006F2B15" w:rsidRDefault="006F2B15" w:rsidP="006F2B15"/>
    <w:tbl>
      <w:tblPr>
        <w:tblStyle w:val="TableGrid"/>
        <w:tblW w:w="0" w:type="auto"/>
        <w:tblLook w:val="04A0" w:firstRow="1" w:lastRow="0" w:firstColumn="1" w:lastColumn="0" w:noHBand="0" w:noVBand="1"/>
      </w:tblPr>
      <w:tblGrid>
        <w:gridCol w:w="2222"/>
        <w:gridCol w:w="1357"/>
        <w:gridCol w:w="1322"/>
        <w:gridCol w:w="1572"/>
        <w:gridCol w:w="1382"/>
        <w:gridCol w:w="1154"/>
      </w:tblGrid>
      <w:tr w:rsidR="006F2B15" w14:paraId="30A25BD8" w14:textId="77777777" w:rsidTr="00A65D8D">
        <w:trPr>
          <w:tblHeader/>
        </w:trPr>
        <w:tc>
          <w:tcPr>
            <w:tcW w:w="2912" w:type="dxa"/>
          </w:tcPr>
          <w:p w14:paraId="1BEB1407" w14:textId="77777777" w:rsidR="006F2B15" w:rsidRDefault="006F2B15" w:rsidP="00A65D8D"/>
        </w:tc>
        <w:tc>
          <w:tcPr>
            <w:tcW w:w="1431" w:type="dxa"/>
          </w:tcPr>
          <w:p w14:paraId="246C0C0A" w14:textId="77777777" w:rsidR="006F2B15" w:rsidRDefault="006F2B15" w:rsidP="00A65D8D">
            <w:pPr>
              <w:rPr>
                <w:b/>
                <w:bCs/>
              </w:rPr>
            </w:pPr>
            <w:r w:rsidRPr="00C17BDE">
              <w:rPr>
                <w:b/>
                <w:bCs/>
              </w:rPr>
              <w:t>I have skills and knowledge in this area</w:t>
            </w:r>
          </w:p>
          <w:p w14:paraId="601697A6" w14:textId="77777777" w:rsidR="006F2B15" w:rsidRPr="00620271" w:rsidRDefault="006F2B15" w:rsidP="00A65D8D">
            <w:pPr>
              <w:rPr>
                <w:b/>
                <w:bCs/>
              </w:rPr>
            </w:pPr>
            <w:r>
              <w:rPr>
                <w:b/>
                <w:bCs/>
              </w:rPr>
              <w:t>(1 point)</w:t>
            </w:r>
          </w:p>
        </w:tc>
        <w:tc>
          <w:tcPr>
            <w:tcW w:w="1325" w:type="dxa"/>
          </w:tcPr>
          <w:p w14:paraId="5DC4A819" w14:textId="77777777" w:rsidR="006F2B15" w:rsidRPr="00620271" w:rsidRDefault="006F2B15" w:rsidP="00A65D8D">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C71BD64" w14:textId="77777777" w:rsidR="006F2B15" w:rsidRPr="00C17BDE" w:rsidRDefault="006F2B15" w:rsidP="00A65D8D">
            <w:pPr>
              <w:rPr>
                <w:b/>
                <w:bCs/>
              </w:rPr>
            </w:pPr>
            <w:r w:rsidRPr="00C17BDE">
              <w:rPr>
                <w:b/>
                <w:bCs/>
              </w:rPr>
              <w:t>I have performed these tasks:</w:t>
            </w:r>
          </w:p>
          <w:p w14:paraId="127B9E44" w14:textId="77777777" w:rsidR="006F2B15" w:rsidRPr="007C797B" w:rsidRDefault="006F2B15" w:rsidP="00A65D8D">
            <w:pPr>
              <w:rPr>
                <w:b/>
                <w:bCs/>
              </w:rPr>
            </w:pPr>
            <w:r w:rsidRPr="007C797B">
              <w:rPr>
                <w:b/>
                <w:bCs/>
              </w:rPr>
              <w:t>Rarely = 1 point</w:t>
            </w:r>
          </w:p>
          <w:p w14:paraId="2B7350A0" w14:textId="77777777" w:rsidR="006F2B15" w:rsidRPr="007C797B" w:rsidRDefault="006F2B15" w:rsidP="00A65D8D">
            <w:pPr>
              <w:rPr>
                <w:b/>
                <w:bCs/>
              </w:rPr>
            </w:pPr>
            <w:r w:rsidRPr="007C797B">
              <w:rPr>
                <w:b/>
                <w:bCs/>
              </w:rPr>
              <w:t>Sometimes</w:t>
            </w:r>
            <w:r>
              <w:rPr>
                <w:b/>
                <w:bCs/>
              </w:rPr>
              <w:t xml:space="preserve"> = 2 points</w:t>
            </w:r>
          </w:p>
          <w:p w14:paraId="01E8CD44" w14:textId="77777777" w:rsidR="006F2B15" w:rsidRPr="007C797B" w:rsidRDefault="006F2B15" w:rsidP="00A65D8D">
            <w:pPr>
              <w:rPr>
                <w:b/>
                <w:bCs/>
              </w:rPr>
            </w:pPr>
            <w:r w:rsidRPr="007C797B">
              <w:rPr>
                <w:b/>
                <w:bCs/>
              </w:rPr>
              <w:t>Frequently = 3 points</w:t>
            </w:r>
          </w:p>
        </w:tc>
        <w:tc>
          <w:tcPr>
            <w:tcW w:w="1392" w:type="dxa"/>
          </w:tcPr>
          <w:p w14:paraId="5B175396" w14:textId="77777777" w:rsidR="006F2B15" w:rsidRDefault="006F2B15" w:rsidP="00A65D8D">
            <w:pPr>
              <w:rPr>
                <w:b/>
                <w:bCs/>
              </w:rPr>
            </w:pPr>
            <w:r w:rsidRPr="00C17BDE">
              <w:rPr>
                <w:b/>
                <w:bCs/>
              </w:rPr>
              <w:t>I can collect documents and evidence that show I have undertaken these tasks</w:t>
            </w:r>
          </w:p>
          <w:p w14:paraId="28EE8FF1" w14:textId="77777777" w:rsidR="006F2B15" w:rsidRPr="00620271" w:rsidRDefault="006F2B15" w:rsidP="00A65D8D">
            <w:pPr>
              <w:rPr>
                <w:b/>
                <w:bCs/>
              </w:rPr>
            </w:pPr>
            <w:r>
              <w:rPr>
                <w:b/>
                <w:bCs/>
              </w:rPr>
              <w:t>(2 points)</w:t>
            </w:r>
          </w:p>
        </w:tc>
        <w:tc>
          <w:tcPr>
            <w:tcW w:w="1392" w:type="dxa"/>
          </w:tcPr>
          <w:p w14:paraId="6314D0FD" w14:textId="77777777" w:rsidR="006F2B15" w:rsidRPr="00C17BDE" w:rsidRDefault="006F2B15" w:rsidP="00A65D8D">
            <w:pPr>
              <w:rPr>
                <w:b/>
                <w:bCs/>
              </w:rPr>
            </w:pPr>
            <w:r>
              <w:rPr>
                <w:b/>
                <w:bCs/>
              </w:rPr>
              <w:t>Total number of points</w:t>
            </w:r>
          </w:p>
        </w:tc>
      </w:tr>
      <w:tr w:rsidR="006F2B15" w14:paraId="39B63FDA" w14:textId="77777777" w:rsidTr="00A65D8D">
        <w:tc>
          <w:tcPr>
            <w:tcW w:w="2912" w:type="dxa"/>
          </w:tcPr>
          <w:p w14:paraId="5FAA3074" w14:textId="77777777" w:rsidR="006F2B15" w:rsidRDefault="006F2B15" w:rsidP="00A65D8D">
            <w:r>
              <w:t xml:space="preserve">I have </w:t>
            </w:r>
            <w:r w:rsidRPr="00033874">
              <w:t>analyse</w:t>
            </w:r>
            <w:r>
              <w:t>d</w:t>
            </w:r>
            <w:r w:rsidRPr="00033874">
              <w:t xml:space="preserve"> organisational documentation to determine long-term employee relations objectives and current employee relations performance</w:t>
            </w:r>
            <w:r>
              <w:t>.</w:t>
            </w:r>
          </w:p>
        </w:tc>
        <w:tc>
          <w:tcPr>
            <w:tcW w:w="1431" w:type="dxa"/>
          </w:tcPr>
          <w:p w14:paraId="1F11BAD1" w14:textId="77777777" w:rsidR="006F2B15" w:rsidRDefault="006F2B15" w:rsidP="00A65D8D"/>
        </w:tc>
        <w:tc>
          <w:tcPr>
            <w:tcW w:w="1325" w:type="dxa"/>
          </w:tcPr>
          <w:p w14:paraId="0638B441" w14:textId="77777777" w:rsidR="006F2B15" w:rsidRDefault="006F2B15" w:rsidP="00A65D8D"/>
        </w:tc>
        <w:tc>
          <w:tcPr>
            <w:tcW w:w="1956" w:type="dxa"/>
          </w:tcPr>
          <w:p w14:paraId="4867CA4D" w14:textId="77777777" w:rsidR="006F2B15" w:rsidRDefault="006F2B15" w:rsidP="00A65D8D"/>
        </w:tc>
        <w:tc>
          <w:tcPr>
            <w:tcW w:w="1392" w:type="dxa"/>
          </w:tcPr>
          <w:p w14:paraId="50C8B7A6" w14:textId="77777777" w:rsidR="006F2B15" w:rsidRDefault="006F2B15" w:rsidP="00A65D8D"/>
        </w:tc>
        <w:tc>
          <w:tcPr>
            <w:tcW w:w="1392" w:type="dxa"/>
          </w:tcPr>
          <w:p w14:paraId="3F3A46AD" w14:textId="77777777" w:rsidR="006F2B15" w:rsidRDefault="006F2B15" w:rsidP="00A65D8D"/>
        </w:tc>
      </w:tr>
      <w:tr w:rsidR="006F2B15" w14:paraId="08447564" w14:textId="77777777" w:rsidTr="00A65D8D">
        <w:tc>
          <w:tcPr>
            <w:tcW w:w="2912" w:type="dxa"/>
          </w:tcPr>
          <w:p w14:paraId="1FBC6258" w14:textId="77777777" w:rsidR="006F2B15" w:rsidRDefault="006F2B15" w:rsidP="00A65D8D">
            <w:r>
              <w:t xml:space="preserve">I have </w:t>
            </w:r>
            <w:r w:rsidRPr="00033874">
              <w:t>collaborate</w:t>
            </w:r>
            <w:r>
              <w:t>d</w:t>
            </w:r>
            <w:r w:rsidRPr="00033874">
              <w:t xml:space="preserve"> with others to develop and review industrial relations policies and plans</w:t>
            </w:r>
            <w:r>
              <w:t>.</w:t>
            </w:r>
          </w:p>
        </w:tc>
        <w:tc>
          <w:tcPr>
            <w:tcW w:w="1431" w:type="dxa"/>
          </w:tcPr>
          <w:p w14:paraId="19157CC6" w14:textId="77777777" w:rsidR="006F2B15" w:rsidRDefault="006F2B15" w:rsidP="00A65D8D"/>
        </w:tc>
        <w:tc>
          <w:tcPr>
            <w:tcW w:w="1325" w:type="dxa"/>
          </w:tcPr>
          <w:p w14:paraId="6860713F" w14:textId="77777777" w:rsidR="006F2B15" w:rsidRDefault="006F2B15" w:rsidP="00A65D8D"/>
        </w:tc>
        <w:tc>
          <w:tcPr>
            <w:tcW w:w="1956" w:type="dxa"/>
          </w:tcPr>
          <w:p w14:paraId="56E57C5D" w14:textId="77777777" w:rsidR="006F2B15" w:rsidRDefault="006F2B15" w:rsidP="00A65D8D"/>
        </w:tc>
        <w:tc>
          <w:tcPr>
            <w:tcW w:w="1392" w:type="dxa"/>
          </w:tcPr>
          <w:p w14:paraId="3CE0ED01" w14:textId="77777777" w:rsidR="006F2B15" w:rsidRDefault="006F2B15" w:rsidP="00A65D8D"/>
        </w:tc>
        <w:tc>
          <w:tcPr>
            <w:tcW w:w="1392" w:type="dxa"/>
          </w:tcPr>
          <w:p w14:paraId="1BF10473" w14:textId="77777777" w:rsidR="006F2B15" w:rsidRDefault="006F2B15" w:rsidP="00A65D8D"/>
        </w:tc>
      </w:tr>
      <w:tr w:rsidR="006F2B15" w14:paraId="207ED822" w14:textId="77777777" w:rsidTr="00A65D8D">
        <w:tc>
          <w:tcPr>
            <w:tcW w:w="2912" w:type="dxa"/>
          </w:tcPr>
          <w:p w14:paraId="455826FD" w14:textId="77777777" w:rsidR="006F2B15" w:rsidRPr="00212219" w:rsidRDefault="006F2B15" w:rsidP="00A65D8D">
            <w:r>
              <w:t xml:space="preserve">I have </w:t>
            </w:r>
            <w:r w:rsidRPr="00033874">
              <w:t>develop</w:t>
            </w:r>
            <w:r>
              <w:t>ed</w:t>
            </w:r>
            <w:r w:rsidRPr="00033874">
              <w:t xml:space="preserve"> implementation and contingency plans for industrial relations policies</w:t>
            </w:r>
            <w:r>
              <w:t>.</w:t>
            </w:r>
          </w:p>
        </w:tc>
        <w:tc>
          <w:tcPr>
            <w:tcW w:w="1431" w:type="dxa"/>
          </w:tcPr>
          <w:p w14:paraId="61DC9173" w14:textId="77777777" w:rsidR="006F2B15" w:rsidRDefault="006F2B15" w:rsidP="00A65D8D"/>
        </w:tc>
        <w:tc>
          <w:tcPr>
            <w:tcW w:w="1325" w:type="dxa"/>
          </w:tcPr>
          <w:p w14:paraId="65C4C4F0" w14:textId="77777777" w:rsidR="006F2B15" w:rsidRDefault="006F2B15" w:rsidP="00A65D8D"/>
        </w:tc>
        <w:tc>
          <w:tcPr>
            <w:tcW w:w="1956" w:type="dxa"/>
          </w:tcPr>
          <w:p w14:paraId="48C41510" w14:textId="77777777" w:rsidR="006F2B15" w:rsidRDefault="006F2B15" w:rsidP="00A65D8D"/>
        </w:tc>
        <w:tc>
          <w:tcPr>
            <w:tcW w:w="1392" w:type="dxa"/>
          </w:tcPr>
          <w:p w14:paraId="2568D38B" w14:textId="77777777" w:rsidR="006F2B15" w:rsidRDefault="006F2B15" w:rsidP="00A65D8D"/>
        </w:tc>
        <w:tc>
          <w:tcPr>
            <w:tcW w:w="1392" w:type="dxa"/>
          </w:tcPr>
          <w:p w14:paraId="41882EF9" w14:textId="77777777" w:rsidR="006F2B15" w:rsidRDefault="006F2B15" w:rsidP="00A65D8D"/>
        </w:tc>
      </w:tr>
      <w:tr w:rsidR="006F2B15" w14:paraId="07E36707" w14:textId="77777777" w:rsidTr="00A65D8D">
        <w:tc>
          <w:tcPr>
            <w:tcW w:w="2912" w:type="dxa"/>
          </w:tcPr>
          <w:p w14:paraId="3D364361" w14:textId="77777777" w:rsidR="006F2B15" w:rsidRPr="00212219" w:rsidRDefault="006F2B15" w:rsidP="00A65D8D">
            <w:r>
              <w:t xml:space="preserve">I have </w:t>
            </w:r>
            <w:r w:rsidRPr="00033874">
              <w:t>identif</w:t>
            </w:r>
            <w:r>
              <w:t>ied</w:t>
            </w:r>
            <w:r w:rsidRPr="00033874">
              <w:t xml:space="preserve"> the skills and knowledge needed to implement the plan and organise</w:t>
            </w:r>
            <w:r>
              <w:t>d</w:t>
            </w:r>
            <w:r w:rsidRPr="00033874">
              <w:t xml:space="preserve"> training and development for self and staff</w:t>
            </w:r>
            <w:r>
              <w:t>.</w:t>
            </w:r>
          </w:p>
        </w:tc>
        <w:tc>
          <w:tcPr>
            <w:tcW w:w="1431" w:type="dxa"/>
          </w:tcPr>
          <w:p w14:paraId="65C3AE76" w14:textId="77777777" w:rsidR="006F2B15" w:rsidRDefault="006F2B15" w:rsidP="00A65D8D"/>
        </w:tc>
        <w:tc>
          <w:tcPr>
            <w:tcW w:w="1325" w:type="dxa"/>
          </w:tcPr>
          <w:p w14:paraId="1F08D6FC" w14:textId="77777777" w:rsidR="006F2B15" w:rsidRDefault="006F2B15" w:rsidP="00A65D8D"/>
        </w:tc>
        <w:tc>
          <w:tcPr>
            <w:tcW w:w="1956" w:type="dxa"/>
          </w:tcPr>
          <w:p w14:paraId="312C4D87" w14:textId="77777777" w:rsidR="006F2B15" w:rsidRDefault="006F2B15" w:rsidP="00A65D8D"/>
        </w:tc>
        <w:tc>
          <w:tcPr>
            <w:tcW w:w="1392" w:type="dxa"/>
          </w:tcPr>
          <w:p w14:paraId="0BA6EE91" w14:textId="77777777" w:rsidR="006F2B15" w:rsidRDefault="006F2B15" w:rsidP="00A65D8D"/>
        </w:tc>
        <w:tc>
          <w:tcPr>
            <w:tcW w:w="1392" w:type="dxa"/>
          </w:tcPr>
          <w:p w14:paraId="1E1ADED6" w14:textId="77777777" w:rsidR="006F2B15" w:rsidRDefault="006F2B15" w:rsidP="00A65D8D"/>
        </w:tc>
      </w:tr>
      <w:tr w:rsidR="006F2B15" w14:paraId="4486D759" w14:textId="77777777" w:rsidTr="00A65D8D">
        <w:tc>
          <w:tcPr>
            <w:tcW w:w="2912" w:type="dxa"/>
          </w:tcPr>
          <w:p w14:paraId="39F41C42" w14:textId="77777777" w:rsidR="006F2B15" w:rsidRPr="00620271" w:rsidRDefault="006F2B15" w:rsidP="00A65D8D">
            <w:r>
              <w:lastRenderedPageBreak/>
              <w:t xml:space="preserve">I have </w:t>
            </w:r>
            <w:r w:rsidRPr="00033874">
              <w:t>document</w:t>
            </w:r>
            <w:r>
              <w:t>ed</w:t>
            </w:r>
            <w:r w:rsidRPr="00033874">
              <w:t xml:space="preserve"> and communicate</w:t>
            </w:r>
            <w:r>
              <w:t>d</w:t>
            </w:r>
            <w:r w:rsidRPr="00033874">
              <w:t xml:space="preserve"> strategies and procedures for eliminating and dealing with grievances and disputes</w:t>
            </w:r>
            <w:r>
              <w:t>.</w:t>
            </w:r>
          </w:p>
        </w:tc>
        <w:tc>
          <w:tcPr>
            <w:tcW w:w="1431" w:type="dxa"/>
          </w:tcPr>
          <w:p w14:paraId="64ECE9F7" w14:textId="77777777" w:rsidR="006F2B15" w:rsidRDefault="006F2B15" w:rsidP="00A65D8D"/>
        </w:tc>
        <w:tc>
          <w:tcPr>
            <w:tcW w:w="1325" w:type="dxa"/>
          </w:tcPr>
          <w:p w14:paraId="6FD88856" w14:textId="77777777" w:rsidR="006F2B15" w:rsidRDefault="006F2B15" w:rsidP="00A65D8D"/>
        </w:tc>
        <w:tc>
          <w:tcPr>
            <w:tcW w:w="1956" w:type="dxa"/>
          </w:tcPr>
          <w:p w14:paraId="60F342C0" w14:textId="77777777" w:rsidR="006F2B15" w:rsidRDefault="006F2B15" w:rsidP="00A65D8D"/>
        </w:tc>
        <w:tc>
          <w:tcPr>
            <w:tcW w:w="1392" w:type="dxa"/>
          </w:tcPr>
          <w:p w14:paraId="6F54B529" w14:textId="77777777" w:rsidR="006F2B15" w:rsidRDefault="006F2B15" w:rsidP="00A65D8D"/>
        </w:tc>
        <w:tc>
          <w:tcPr>
            <w:tcW w:w="1392" w:type="dxa"/>
          </w:tcPr>
          <w:p w14:paraId="1FB6D7F0" w14:textId="77777777" w:rsidR="006F2B15" w:rsidRDefault="006F2B15" w:rsidP="00A65D8D"/>
        </w:tc>
      </w:tr>
      <w:tr w:rsidR="006F2B15" w14:paraId="51714434" w14:textId="77777777" w:rsidTr="00A65D8D">
        <w:tc>
          <w:tcPr>
            <w:tcW w:w="2912" w:type="dxa"/>
          </w:tcPr>
          <w:p w14:paraId="04003DEA" w14:textId="77777777" w:rsidR="006F2B15" w:rsidRPr="00620271" w:rsidRDefault="006F2B15" w:rsidP="00A65D8D">
            <w:r>
              <w:t xml:space="preserve">I have </w:t>
            </w:r>
            <w:r w:rsidRPr="00033874">
              <w:t>train</w:t>
            </w:r>
            <w:r>
              <w:t>ed</w:t>
            </w:r>
            <w:r w:rsidRPr="00033874">
              <w:t xml:space="preserve"> others in conflict-resolution techniques</w:t>
            </w:r>
            <w:r>
              <w:t>.</w:t>
            </w:r>
          </w:p>
        </w:tc>
        <w:tc>
          <w:tcPr>
            <w:tcW w:w="1431" w:type="dxa"/>
          </w:tcPr>
          <w:p w14:paraId="1853DF8D" w14:textId="77777777" w:rsidR="006F2B15" w:rsidRDefault="006F2B15" w:rsidP="00A65D8D"/>
        </w:tc>
        <w:tc>
          <w:tcPr>
            <w:tcW w:w="1325" w:type="dxa"/>
          </w:tcPr>
          <w:p w14:paraId="64B3D7C5" w14:textId="77777777" w:rsidR="006F2B15" w:rsidRDefault="006F2B15" w:rsidP="00A65D8D"/>
        </w:tc>
        <w:tc>
          <w:tcPr>
            <w:tcW w:w="1956" w:type="dxa"/>
          </w:tcPr>
          <w:p w14:paraId="62699F91" w14:textId="77777777" w:rsidR="006F2B15" w:rsidRDefault="006F2B15" w:rsidP="00A65D8D"/>
        </w:tc>
        <w:tc>
          <w:tcPr>
            <w:tcW w:w="1392" w:type="dxa"/>
          </w:tcPr>
          <w:p w14:paraId="091B7950" w14:textId="77777777" w:rsidR="006F2B15" w:rsidRDefault="006F2B15" w:rsidP="00A65D8D"/>
        </w:tc>
        <w:tc>
          <w:tcPr>
            <w:tcW w:w="1392" w:type="dxa"/>
          </w:tcPr>
          <w:p w14:paraId="7E099A4C" w14:textId="77777777" w:rsidR="006F2B15" w:rsidRDefault="006F2B15" w:rsidP="00A65D8D"/>
        </w:tc>
      </w:tr>
      <w:tr w:rsidR="006F2B15" w14:paraId="39360374" w14:textId="77777777" w:rsidTr="00A65D8D">
        <w:tc>
          <w:tcPr>
            <w:tcW w:w="2912" w:type="dxa"/>
          </w:tcPr>
          <w:p w14:paraId="01525CA1" w14:textId="77777777" w:rsidR="006F2B15" w:rsidRDefault="006F2B15" w:rsidP="00A65D8D">
            <w:r>
              <w:t xml:space="preserve">I have </w:t>
            </w:r>
            <w:r w:rsidRPr="00033874">
              <w:t>manage</w:t>
            </w:r>
            <w:r>
              <w:t>d</w:t>
            </w:r>
            <w:r w:rsidRPr="00033874">
              <w:t xml:space="preserve"> industrial relations conflicts, including advocating the organisation’s position during negotiations and documenting, implementing</w:t>
            </w:r>
            <w:r>
              <w:t xml:space="preserve">, </w:t>
            </w:r>
            <w:r w:rsidRPr="00033874">
              <w:t>following up agreements</w:t>
            </w:r>
            <w:r>
              <w:t xml:space="preserve"> and taking remedial action as required</w:t>
            </w:r>
            <w:r w:rsidRPr="00033874">
              <w:t>.</w:t>
            </w:r>
          </w:p>
        </w:tc>
        <w:tc>
          <w:tcPr>
            <w:tcW w:w="1431" w:type="dxa"/>
          </w:tcPr>
          <w:p w14:paraId="4FB848E1" w14:textId="77777777" w:rsidR="006F2B15" w:rsidRDefault="006F2B15" w:rsidP="00A65D8D"/>
        </w:tc>
        <w:tc>
          <w:tcPr>
            <w:tcW w:w="1325" w:type="dxa"/>
          </w:tcPr>
          <w:p w14:paraId="6BD0C903" w14:textId="77777777" w:rsidR="006F2B15" w:rsidRDefault="006F2B15" w:rsidP="00A65D8D"/>
        </w:tc>
        <w:tc>
          <w:tcPr>
            <w:tcW w:w="1956" w:type="dxa"/>
          </w:tcPr>
          <w:p w14:paraId="43BC6543" w14:textId="77777777" w:rsidR="006F2B15" w:rsidRDefault="006F2B15" w:rsidP="00A65D8D"/>
        </w:tc>
        <w:tc>
          <w:tcPr>
            <w:tcW w:w="1392" w:type="dxa"/>
          </w:tcPr>
          <w:p w14:paraId="2D8587D8" w14:textId="77777777" w:rsidR="006F2B15" w:rsidRDefault="006F2B15" w:rsidP="00A65D8D"/>
        </w:tc>
        <w:tc>
          <w:tcPr>
            <w:tcW w:w="1392" w:type="dxa"/>
          </w:tcPr>
          <w:p w14:paraId="76B92E66" w14:textId="77777777" w:rsidR="006F2B15" w:rsidRDefault="006F2B15" w:rsidP="00A65D8D"/>
        </w:tc>
      </w:tr>
    </w:tbl>
    <w:p w14:paraId="3ED8AE86" w14:textId="77777777" w:rsidR="006F2B15" w:rsidRDefault="006F2B15">
      <w:pPr>
        <w:spacing w:after="200" w:line="276" w:lineRule="auto"/>
      </w:pPr>
    </w:p>
    <w:p w14:paraId="79FF4B22" w14:textId="77777777" w:rsidR="006F2B15" w:rsidRDefault="006F2B15">
      <w:pPr>
        <w:spacing w:after="200" w:line="276" w:lineRule="auto"/>
      </w:pPr>
      <w:r>
        <w:br w:type="page"/>
      </w:r>
    </w:p>
    <w:p w14:paraId="27CE60D8" w14:textId="77777777" w:rsidR="006F2B15" w:rsidRPr="00F418ED" w:rsidRDefault="006F2B15" w:rsidP="006F2B15">
      <w:pPr>
        <w:pStyle w:val="Heading1"/>
      </w:pPr>
      <w:bookmarkStart w:id="16" w:name="_Toc19790636"/>
      <w:r w:rsidRPr="00F418ED">
        <w:lastRenderedPageBreak/>
        <w:t>BSBHRM513 Manage workforce planning</w:t>
      </w:r>
      <w:bookmarkEnd w:id="16"/>
    </w:p>
    <w:p w14:paraId="3366135D" w14:textId="77777777" w:rsidR="006F2B15" w:rsidRDefault="006F2B15" w:rsidP="006F2B15">
      <w:r>
        <w:t>This unit describes the skills and knowledge required to manage planning in relation to an organisation's workforce including researching requirements, developing objectives and strategies, implementing initiatives and monitoring and evaluating trends. It applies to individuals who are human resource managers or staff members with a role in a policy or planning unit that focuses on workforce planning.</w:t>
      </w:r>
    </w:p>
    <w:p w14:paraId="6E01A8E7" w14:textId="77777777" w:rsidR="006F2B15" w:rsidRDefault="006F2B15" w:rsidP="006F2B15"/>
    <w:tbl>
      <w:tblPr>
        <w:tblStyle w:val="TableGrid"/>
        <w:tblW w:w="0" w:type="auto"/>
        <w:tblLook w:val="04A0" w:firstRow="1" w:lastRow="0" w:firstColumn="1" w:lastColumn="0" w:noHBand="0" w:noVBand="1"/>
      </w:tblPr>
      <w:tblGrid>
        <w:gridCol w:w="2184"/>
        <w:gridCol w:w="1361"/>
        <w:gridCol w:w="1322"/>
        <w:gridCol w:w="1593"/>
        <w:gridCol w:w="1382"/>
        <w:gridCol w:w="1167"/>
      </w:tblGrid>
      <w:tr w:rsidR="006F2B15" w14:paraId="037CC396" w14:textId="77777777" w:rsidTr="00A65D8D">
        <w:trPr>
          <w:tblHeader/>
        </w:trPr>
        <w:tc>
          <w:tcPr>
            <w:tcW w:w="2912" w:type="dxa"/>
          </w:tcPr>
          <w:p w14:paraId="50B9A91E" w14:textId="77777777" w:rsidR="006F2B15" w:rsidRDefault="006F2B15" w:rsidP="00A65D8D"/>
        </w:tc>
        <w:tc>
          <w:tcPr>
            <w:tcW w:w="1431" w:type="dxa"/>
          </w:tcPr>
          <w:p w14:paraId="7D99BFD5" w14:textId="77777777" w:rsidR="006F2B15" w:rsidRDefault="006F2B15" w:rsidP="00A65D8D">
            <w:pPr>
              <w:rPr>
                <w:b/>
                <w:bCs/>
              </w:rPr>
            </w:pPr>
            <w:r w:rsidRPr="00C17BDE">
              <w:rPr>
                <w:b/>
                <w:bCs/>
              </w:rPr>
              <w:t>I have skills and knowledge in this area</w:t>
            </w:r>
          </w:p>
          <w:p w14:paraId="0E6149B7" w14:textId="77777777" w:rsidR="006F2B15" w:rsidRPr="00620271" w:rsidRDefault="006F2B15" w:rsidP="00A65D8D">
            <w:pPr>
              <w:rPr>
                <w:b/>
                <w:bCs/>
              </w:rPr>
            </w:pPr>
            <w:r>
              <w:rPr>
                <w:b/>
                <w:bCs/>
              </w:rPr>
              <w:t>(1 point)</w:t>
            </w:r>
          </w:p>
        </w:tc>
        <w:tc>
          <w:tcPr>
            <w:tcW w:w="1325" w:type="dxa"/>
          </w:tcPr>
          <w:p w14:paraId="4555A45B" w14:textId="77777777" w:rsidR="006F2B15" w:rsidRPr="00620271" w:rsidRDefault="006F2B15" w:rsidP="00A65D8D">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18F1DB7" w14:textId="77777777" w:rsidR="006F2B15" w:rsidRPr="00C17BDE" w:rsidRDefault="006F2B15" w:rsidP="00A65D8D">
            <w:pPr>
              <w:rPr>
                <w:b/>
                <w:bCs/>
              </w:rPr>
            </w:pPr>
            <w:r w:rsidRPr="00C17BDE">
              <w:rPr>
                <w:b/>
                <w:bCs/>
              </w:rPr>
              <w:t>I have performed these tasks:</w:t>
            </w:r>
          </w:p>
          <w:p w14:paraId="6A73A31C" w14:textId="77777777" w:rsidR="006F2B15" w:rsidRPr="007C797B" w:rsidRDefault="006F2B15" w:rsidP="00A65D8D">
            <w:pPr>
              <w:rPr>
                <w:b/>
                <w:bCs/>
              </w:rPr>
            </w:pPr>
            <w:r w:rsidRPr="007C797B">
              <w:rPr>
                <w:b/>
                <w:bCs/>
              </w:rPr>
              <w:t>Rarely = 1 point</w:t>
            </w:r>
          </w:p>
          <w:p w14:paraId="71455AC3" w14:textId="77777777" w:rsidR="006F2B15" w:rsidRPr="007C797B" w:rsidRDefault="006F2B15" w:rsidP="00A65D8D">
            <w:pPr>
              <w:rPr>
                <w:b/>
                <w:bCs/>
              </w:rPr>
            </w:pPr>
            <w:r w:rsidRPr="007C797B">
              <w:rPr>
                <w:b/>
                <w:bCs/>
              </w:rPr>
              <w:t>Sometimes</w:t>
            </w:r>
            <w:r>
              <w:rPr>
                <w:b/>
                <w:bCs/>
              </w:rPr>
              <w:t xml:space="preserve"> = 2 points</w:t>
            </w:r>
          </w:p>
          <w:p w14:paraId="0CB7DE3C" w14:textId="77777777" w:rsidR="006F2B15" w:rsidRPr="007C797B" w:rsidRDefault="006F2B15" w:rsidP="00A65D8D">
            <w:pPr>
              <w:rPr>
                <w:b/>
                <w:bCs/>
              </w:rPr>
            </w:pPr>
            <w:r w:rsidRPr="007C797B">
              <w:rPr>
                <w:b/>
                <w:bCs/>
              </w:rPr>
              <w:t>Frequently = 3 points</w:t>
            </w:r>
          </w:p>
        </w:tc>
        <w:tc>
          <w:tcPr>
            <w:tcW w:w="1392" w:type="dxa"/>
          </w:tcPr>
          <w:p w14:paraId="04D54CC9" w14:textId="77777777" w:rsidR="006F2B15" w:rsidRDefault="006F2B15" w:rsidP="00A65D8D">
            <w:pPr>
              <w:rPr>
                <w:b/>
                <w:bCs/>
              </w:rPr>
            </w:pPr>
            <w:r w:rsidRPr="00C17BDE">
              <w:rPr>
                <w:b/>
                <w:bCs/>
              </w:rPr>
              <w:t>I can collect documents and evidence that show I have undertaken these tasks</w:t>
            </w:r>
          </w:p>
          <w:p w14:paraId="05EF7C36" w14:textId="77777777" w:rsidR="006F2B15" w:rsidRPr="00620271" w:rsidRDefault="006F2B15" w:rsidP="00A65D8D">
            <w:pPr>
              <w:rPr>
                <w:b/>
                <w:bCs/>
              </w:rPr>
            </w:pPr>
            <w:r>
              <w:rPr>
                <w:b/>
                <w:bCs/>
              </w:rPr>
              <w:t>(2 points)</w:t>
            </w:r>
          </w:p>
        </w:tc>
        <w:tc>
          <w:tcPr>
            <w:tcW w:w="1392" w:type="dxa"/>
          </w:tcPr>
          <w:p w14:paraId="4F7CD824" w14:textId="77777777" w:rsidR="006F2B15" w:rsidRPr="00C17BDE" w:rsidRDefault="006F2B15" w:rsidP="00A65D8D">
            <w:pPr>
              <w:rPr>
                <w:b/>
                <w:bCs/>
              </w:rPr>
            </w:pPr>
            <w:r>
              <w:rPr>
                <w:b/>
                <w:bCs/>
              </w:rPr>
              <w:t>Total number of points</w:t>
            </w:r>
          </w:p>
        </w:tc>
      </w:tr>
      <w:tr w:rsidR="006F2B15" w14:paraId="705DD82B" w14:textId="77777777" w:rsidTr="00A65D8D">
        <w:tc>
          <w:tcPr>
            <w:tcW w:w="2912" w:type="dxa"/>
          </w:tcPr>
          <w:p w14:paraId="6467F12F" w14:textId="77777777" w:rsidR="006F2B15" w:rsidRDefault="006F2B15" w:rsidP="00A65D8D">
            <w:r>
              <w:t>I have reviewed and interpreted information from a range of internal and external sources to identify current staff turnover and demographics, labour supply trends that may affect workforce supply and the</w:t>
            </w:r>
          </w:p>
          <w:p w14:paraId="029C91E9" w14:textId="77777777" w:rsidR="006F2B15" w:rsidRDefault="006F2B15" w:rsidP="00A65D8D">
            <w:r>
              <w:t>organisation's workforce requirements objectives and strategies.</w:t>
            </w:r>
          </w:p>
        </w:tc>
        <w:tc>
          <w:tcPr>
            <w:tcW w:w="1431" w:type="dxa"/>
          </w:tcPr>
          <w:p w14:paraId="4B965875" w14:textId="77777777" w:rsidR="006F2B15" w:rsidRDefault="006F2B15" w:rsidP="00A65D8D"/>
        </w:tc>
        <w:tc>
          <w:tcPr>
            <w:tcW w:w="1325" w:type="dxa"/>
          </w:tcPr>
          <w:p w14:paraId="61CC5EEA" w14:textId="77777777" w:rsidR="006F2B15" w:rsidRDefault="006F2B15" w:rsidP="00A65D8D"/>
        </w:tc>
        <w:tc>
          <w:tcPr>
            <w:tcW w:w="1956" w:type="dxa"/>
          </w:tcPr>
          <w:p w14:paraId="786222C0" w14:textId="77777777" w:rsidR="006F2B15" w:rsidRDefault="006F2B15" w:rsidP="00A65D8D"/>
        </w:tc>
        <w:tc>
          <w:tcPr>
            <w:tcW w:w="1392" w:type="dxa"/>
          </w:tcPr>
          <w:p w14:paraId="67DC2798" w14:textId="77777777" w:rsidR="006F2B15" w:rsidRDefault="006F2B15" w:rsidP="00A65D8D"/>
        </w:tc>
        <w:tc>
          <w:tcPr>
            <w:tcW w:w="1392" w:type="dxa"/>
          </w:tcPr>
          <w:p w14:paraId="03E7D833" w14:textId="77777777" w:rsidR="006F2B15" w:rsidRDefault="006F2B15" w:rsidP="00A65D8D"/>
        </w:tc>
      </w:tr>
      <w:tr w:rsidR="006F2B15" w14:paraId="7303D028" w14:textId="77777777" w:rsidTr="00A65D8D">
        <w:tc>
          <w:tcPr>
            <w:tcW w:w="2912" w:type="dxa"/>
          </w:tcPr>
          <w:p w14:paraId="5B3AD9F0" w14:textId="77777777" w:rsidR="006F2B15" w:rsidRDefault="006F2B15" w:rsidP="00A65D8D">
            <w:r>
              <w:t xml:space="preserve">I have </w:t>
            </w:r>
            <w:r w:rsidRPr="009C7BCE">
              <w:t>manage</w:t>
            </w:r>
            <w:r>
              <w:t>d</w:t>
            </w:r>
            <w:r w:rsidRPr="009C7BCE">
              <w:t xml:space="preserve"> workforce planning including developing, implementing, monitoring and reviewing strategies to meet workforce needs</w:t>
            </w:r>
            <w:r>
              <w:t>.</w:t>
            </w:r>
          </w:p>
        </w:tc>
        <w:tc>
          <w:tcPr>
            <w:tcW w:w="1431" w:type="dxa"/>
          </w:tcPr>
          <w:p w14:paraId="7BC7B0D0" w14:textId="77777777" w:rsidR="006F2B15" w:rsidRDefault="006F2B15" w:rsidP="00A65D8D"/>
        </w:tc>
        <w:tc>
          <w:tcPr>
            <w:tcW w:w="1325" w:type="dxa"/>
          </w:tcPr>
          <w:p w14:paraId="36D71998" w14:textId="77777777" w:rsidR="006F2B15" w:rsidRDefault="006F2B15" w:rsidP="00A65D8D"/>
        </w:tc>
        <w:tc>
          <w:tcPr>
            <w:tcW w:w="1956" w:type="dxa"/>
          </w:tcPr>
          <w:p w14:paraId="74FDA3C6" w14:textId="77777777" w:rsidR="006F2B15" w:rsidRDefault="006F2B15" w:rsidP="00A65D8D"/>
        </w:tc>
        <w:tc>
          <w:tcPr>
            <w:tcW w:w="1392" w:type="dxa"/>
          </w:tcPr>
          <w:p w14:paraId="4180CEAD" w14:textId="77777777" w:rsidR="006F2B15" w:rsidRDefault="006F2B15" w:rsidP="00A65D8D"/>
        </w:tc>
        <w:tc>
          <w:tcPr>
            <w:tcW w:w="1392" w:type="dxa"/>
          </w:tcPr>
          <w:p w14:paraId="0585A47C" w14:textId="77777777" w:rsidR="006F2B15" w:rsidRDefault="006F2B15" w:rsidP="00A65D8D"/>
        </w:tc>
      </w:tr>
      <w:tr w:rsidR="006F2B15" w14:paraId="213B445D" w14:textId="77777777" w:rsidTr="00A65D8D">
        <w:tc>
          <w:tcPr>
            <w:tcW w:w="2912" w:type="dxa"/>
          </w:tcPr>
          <w:p w14:paraId="745587B0" w14:textId="77777777" w:rsidR="006F2B15" w:rsidRDefault="006F2B15" w:rsidP="00A65D8D">
            <w:r>
              <w:t xml:space="preserve">I have </w:t>
            </w:r>
            <w:proofErr w:type="gramStart"/>
            <w:r>
              <w:t>i</w:t>
            </w:r>
            <w:r w:rsidRPr="0017400A">
              <w:t>mplement</w:t>
            </w:r>
            <w:proofErr w:type="gramEnd"/>
            <w:r w:rsidRPr="0017400A">
              <w:t xml:space="preserve"> action</w:t>
            </w:r>
            <w:r>
              <w:t>s</w:t>
            </w:r>
            <w:r w:rsidRPr="0017400A">
              <w:t xml:space="preserve"> to support agreed objectives </w:t>
            </w:r>
            <w:r w:rsidRPr="0017400A">
              <w:lastRenderedPageBreak/>
              <w:t>for recruitment, training, redeployment and redundancy</w:t>
            </w:r>
            <w:r>
              <w:t>.</w:t>
            </w:r>
          </w:p>
        </w:tc>
        <w:tc>
          <w:tcPr>
            <w:tcW w:w="1431" w:type="dxa"/>
          </w:tcPr>
          <w:p w14:paraId="10436034" w14:textId="77777777" w:rsidR="006F2B15" w:rsidRDefault="006F2B15" w:rsidP="00A65D8D"/>
        </w:tc>
        <w:tc>
          <w:tcPr>
            <w:tcW w:w="1325" w:type="dxa"/>
          </w:tcPr>
          <w:p w14:paraId="03CE68B6" w14:textId="77777777" w:rsidR="006F2B15" w:rsidRDefault="006F2B15" w:rsidP="00A65D8D"/>
        </w:tc>
        <w:tc>
          <w:tcPr>
            <w:tcW w:w="1956" w:type="dxa"/>
          </w:tcPr>
          <w:p w14:paraId="2093BBFA" w14:textId="77777777" w:rsidR="006F2B15" w:rsidRDefault="006F2B15" w:rsidP="00A65D8D"/>
        </w:tc>
        <w:tc>
          <w:tcPr>
            <w:tcW w:w="1392" w:type="dxa"/>
          </w:tcPr>
          <w:p w14:paraId="5E9F1F97" w14:textId="77777777" w:rsidR="006F2B15" w:rsidRDefault="006F2B15" w:rsidP="00A65D8D"/>
        </w:tc>
        <w:tc>
          <w:tcPr>
            <w:tcW w:w="1392" w:type="dxa"/>
          </w:tcPr>
          <w:p w14:paraId="198BBF6C" w14:textId="77777777" w:rsidR="006F2B15" w:rsidRDefault="006F2B15" w:rsidP="00A65D8D"/>
        </w:tc>
      </w:tr>
      <w:tr w:rsidR="006F2B15" w14:paraId="22230E4B" w14:textId="77777777" w:rsidTr="00A65D8D">
        <w:tc>
          <w:tcPr>
            <w:tcW w:w="2912" w:type="dxa"/>
          </w:tcPr>
          <w:p w14:paraId="79BA6B1D" w14:textId="77777777" w:rsidR="006F2B15" w:rsidRDefault="006F2B15" w:rsidP="00A65D8D">
            <w:r>
              <w:t>I have d</w:t>
            </w:r>
            <w:r w:rsidRPr="0017400A">
              <w:t>evelop</w:t>
            </w:r>
            <w:r>
              <w:t>ed</w:t>
            </w:r>
            <w:r w:rsidRPr="0017400A">
              <w:t xml:space="preserve"> and implement</w:t>
            </w:r>
            <w:r>
              <w:t>ed</w:t>
            </w:r>
            <w:r w:rsidRPr="0017400A">
              <w:t xml:space="preserve"> strategies to assist workforce to deal with organisational change</w:t>
            </w:r>
            <w:r>
              <w:t>.</w:t>
            </w:r>
          </w:p>
        </w:tc>
        <w:tc>
          <w:tcPr>
            <w:tcW w:w="1431" w:type="dxa"/>
          </w:tcPr>
          <w:p w14:paraId="7FAC34BD" w14:textId="77777777" w:rsidR="006F2B15" w:rsidRDefault="006F2B15" w:rsidP="00A65D8D"/>
        </w:tc>
        <w:tc>
          <w:tcPr>
            <w:tcW w:w="1325" w:type="dxa"/>
          </w:tcPr>
          <w:p w14:paraId="0C702495" w14:textId="77777777" w:rsidR="006F2B15" w:rsidRDefault="006F2B15" w:rsidP="00A65D8D"/>
        </w:tc>
        <w:tc>
          <w:tcPr>
            <w:tcW w:w="1956" w:type="dxa"/>
          </w:tcPr>
          <w:p w14:paraId="45382D96" w14:textId="77777777" w:rsidR="006F2B15" w:rsidRDefault="006F2B15" w:rsidP="00A65D8D"/>
        </w:tc>
        <w:tc>
          <w:tcPr>
            <w:tcW w:w="1392" w:type="dxa"/>
          </w:tcPr>
          <w:p w14:paraId="1739BBF2" w14:textId="77777777" w:rsidR="006F2B15" w:rsidRDefault="006F2B15" w:rsidP="00A65D8D"/>
        </w:tc>
        <w:tc>
          <w:tcPr>
            <w:tcW w:w="1392" w:type="dxa"/>
          </w:tcPr>
          <w:p w14:paraId="1CEBEE56" w14:textId="77777777" w:rsidR="006F2B15" w:rsidRDefault="006F2B15" w:rsidP="00A65D8D"/>
        </w:tc>
      </w:tr>
      <w:tr w:rsidR="006F2B15" w14:paraId="74062FE2" w14:textId="77777777" w:rsidTr="00A65D8D">
        <w:tc>
          <w:tcPr>
            <w:tcW w:w="2912" w:type="dxa"/>
          </w:tcPr>
          <w:p w14:paraId="35E81DCD" w14:textId="77777777" w:rsidR="006F2B15" w:rsidRDefault="006F2B15" w:rsidP="00A65D8D">
            <w:r>
              <w:t>I have d</w:t>
            </w:r>
            <w:r w:rsidRPr="0017400A">
              <w:t>evelop</w:t>
            </w:r>
            <w:r>
              <w:t>ed</w:t>
            </w:r>
            <w:r w:rsidRPr="0017400A">
              <w:t xml:space="preserve"> and implement</w:t>
            </w:r>
            <w:r>
              <w:t>ed</w:t>
            </w:r>
            <w:r w:rsidRPr="0017400A">
              <w:t xml:space="preserve"> strategies to assist in meeting the organisation's workforce diversity goals</w:t>
            </w:r>
            <w:r>
              <w:t>.</w:t>
            </w:r>
          </w:p>
        </w:tc>
        <w:tc>
          <w:tcPr>
            <w:tcW w:w="1431" w:type="dxa"/>
          </w:tcPr>
          <w:p w14:paraId="24CC110C" w14:textId="77777777" w:rsidR="006F2B15" w:rsidRDefault="006F2B15" w:rsidP="00A65D8D"/>
        </w:tc>
        <w:tc>
          <w:tcPr>
            <w:tcW w:w="1325" w:type="dxa"/>
          </w:tcPr>
          <w:p w14:paraId="43B6CF74" w14:textId="77777777" w:rsidR="006F2B15" w:rsidRDefault="006F2B15" w:rsidP="00A65D8D"/>
        </w:tc>
        <w:tc>
          <w:tcPr>
            <w:tcW w:w="1956" w:type="dxa"/>
          </w:tcPr>
          <w:p w14:paraId="574163AA" w14:textId="77777777" w:rsidR="006F2B15" w:rsidRDefault="006F2B15" w:rsidP="00A65D8D"/>
        </w:tc>
        <w:tc>
          <w:tcPr>
            <w:tcW w:w="1392" w:type="dxa"/>
          </w:tcPr>
          <w:p w14:paraId="02995863" w14:textId="77777777" w:rsidR="006F2B15" w:rsidRDefault="006F2B15" w:rsidP="00A65D8D"/>
        </w:tc>
        <w:tc>
          <w:tcPr>
            <w:tcW w:w="1392" w:type="dxa"/>
          </w:tcPr>
          <w:p w14:paraId="4FE08975" w14:textId="77777777" w:rsidR="006F2B15" w:rsidRDefault="006F2B15" w:rsidP="00A65D8D"/>
        </w:tc>
      </w:tr>
      <w:tr w:rsidR="006F2B15" w14:paraId="57D94EAF" w14:textId="77777777" w:rsidTr="00A65D8D">
        <w:tc>
          <w:tcPr>
            <w:tcW w:w="2912" w:type="dxa"/>
          </w:tcPr>
          <w:p w14:paraId="2C67F4E7" w14:textId="77777777" w:rsidR="006F2B15" w:rsidRDefault="006F2B15" w:rsidP="00A65D8D">
            <w:r>
              <w:t>I have i</w:t>
            </w:r>
            <w:r w:rsidRPr="002770E3">
              <w:t>mplement</w:t>
            </w:r>
            <w:r>
              <w:t>ed a</w:t>
            </w:r>
            <w:r w:rsidRPr="002770E3">
              <w:t xml:space="preserve"> succession planning system to ensure desirable workers are developed and retained</w:t>
            </w:r>
            <w:r>
              <w:t>.</w:t>
            </w:r>
          </w:p>
        </w:tc>
        <w:tc>
          <w:tcPr>
            <w:tcW w:w="1431" w:type="dxa"/>
          </w:tcPr>
          <w:p w14:paraId="2B2B08E0" w14:textId="77777777" w:rsidR="006F2B15" w:rsidRDefault="006F2B15" w:rsidP="00A65D8D"/>
        </w:tc>
        <w:tc>
          <w:tcPr>
            <w:tcW w:w="1325" w:type="dxa"/>
          </w:tcPr>
          <w:p w14:paraId="2D0053BD" w14:textId="77777777" w:rsidR="006F2B15" w:rsidRDefault="006F2B15" w:rsidP="00A65D8D"/>
        </w:tc>
        <w:tc>
          <w:tcPr>
            <w:tcW w:w="1956" w:type="dxa"/>
          </w:tcPr>
          <w:p w14:paraId="009955C0" w14:textId="77777777" w:rsidR="006F2B15" w:rsidRDefault="006F2B15" w:rsidP="00A65D8D"/>
        </w:tc>
        <w:tc>
          <w:tcPr>
            <w:tcW w:w="1392" w:type="dxa"/>
          </w:tcPr>
          <w:p w14:paraId="157B634C" w14:textId="77777777" w:rsidR="006F2B15" w:rsidRDefault="006F2B15" w:rsidP="00A65D8D"/>
        </w:tc>
        <w:tc>
          <w:tcPr>
            <w:tcW w:w="1392" w:type="dxa"/>
          </w:tcPr>
          <w:p w14:paraId="399D0518" w14:textId="77777777" w:rsidR="006F2B15" w:rsidRDefault="006F2B15" w:rsidP="00A65D8D"/>
        </w:tc>
      </w:tr>
      <w:tr w:rsidR="006F2B15" w14:paraId="56294837" w14:textId="77777777" w:rsidTr="00A65D8D">
        <w:tc>
          <w:tcPr>
            <w:tcW w:w="2912" w:type="dxa"/>
          </w:tcPr>
          <w:p w14:paraId="46AC7361" w14:textId="77777777" w:rsidR="006F2B15" w:rsidRDefault="006F2B15" w:rsidP="00A65D8D">
            <w:r w:rsidRPr="002770E3">
              <w:t>I</w:t>
            </w:r>
            <w:r>
              <w:t xml:space="preserve"> have i</w:t>
            </w:r>
            <w:r w:rsidRPr="002770E3">
              <w:t>mplement</w:t>
            </w:r>
            <w:r>
              <w:t>ed</w:t>
            </w:r>
            <w:r w:rsidRPr="002770E3">
              <w:t xml:space="preserve"> programs to ensure </w:t>
            </w:r>
            <w:r>
              <w:t xml:space="preserve">the </w:t>
            </w:r>
            <w:r w:rsidRPr="002770E3">
              <w:t>workplace is an employer of choice</w:t>
            </w:r>
            <w:r>
              <w:t>.</w:t>
            </w:r>
          </w:p>
        </w:tc>
        <w:tc>
          <w:tcPr>
            <w:tcW w:w="1431" w:type="dxa"/>
          </w:tcPr>
          <w:p w14:paraId="60D327FA" w14:textId="77777777" w:rsidR="006F2B15" w:rsidRDefault="006F2B15" w:rsidP="00A65D8D"/>
        </w:tc>
        <w:tc>
          <w:tcPr>
            <w:tcW w:w="1325" w:type="dxa"/>
          </w:tcPr>
          <w:p w14:paraId="1FB19690" w14:textId="77777777" w:rsidR="006F2B15" w:rsidRDefault="006F2B15" w:rsidP="00A65D8D"/>
        </w:tc>
        <w:tc>
          <w:tcPr>
            <w:tcW w:w="1956" w:type="dxa"/>
          </w:tcPr>
          <w:p w14:paraId="7AE9C5A3" w14:textId="77777777" w:rsidR="006F2B15" w:rsidRDefault="006F2B15" w:rsidP="00A65D8D"/>
        </w:tc>
        <w:tc>
          <w:tcPr>
            <w:tcW w:w="1392" w:type="dxa"/>
          </w:tcPr>
          <w:p w14:paraId="754FE84F" w14:textId="77777777" w:rsidR="006F2B15" w:rsidRDefault="006F2B15" w:rsidP="00A65D8D"/>
        </w:tc>
        <w:tc>
          <w:tcPr>
            <w:tcW w:w="1392" w:type="dxa"/>
          </w:tcPr>
          <w:p w14:paraId="159026B2" w14:textId="77777777" w:rsidR="006F2B15" w:rsidRDefault="006F2B15" w:rsidP="00A65D8D"/>
        </w:tc>
      </w:tr>
      <w:tr w:rsidR="006F2B15" w14:paraId="7FDD2398" w14:textId="77777777" w:rsidTr="00A65D8D">
        <w:tc>
          <w:tcPr>
            <w:tcW w:w="2912" w:type="dxa"/>
          </w:tcPr>
          <w:p w14:paraId="08C43FC0" w14:textId="77777777" w:rsidR="006F2B15" w:rsidRPr="00212219" w:rsidRDefault="006F2B15" w:rsidP="00A65D8D">
            <w:r>
              <w:t xml:space="preserve">I have </w:t>
            </w:r>
            <w:r w:rsidRPr="009C7BCE">
              <w:t>review</w:t>
            </w:r>
            <w:r>
              <w:t>ed</w:t>
            </w:r>
            <w:r w:rsidRPr="009C7BCE">
              <w:t xml:space="preserve"> relevant trends and supply and demand factors that will impact on an organisation's workforce</w:t>
            </w:r>
            <w:r>
              <w:t>.</w:t>
            </w:r>
          </w:p>
        </w:tc>
        <w:tc>
          <w:tcPr>
            <w:tcW w:w="1431" w:type="dxa"/>
          </w:tcPr>
          <w:p w14:paraId="6BCE4D16" w14:textId="77777777" w:rsidR="006F2B15" w:rsidRDefault="006F2B15" w:rsidP="00A65D8D"/>
        </w:tc>
        <w:tc>
          <w:tcPr>
            <w:tcW w:w="1325" w:type="dxa"/>
          </w:tcPr>
          <w:p w14:paraId="647048DD" w14:textId="77777777" w:rsidR="006F2B15" w:rsidRDefault="006F2B15" w:rsidP="00A65D8D"/>
        </w:tc>
        <w:tc>
          <w:tcPr>
            <w:tcW w:w="1956" w:type="dxa"/>
          </w:tcPr>
          <w:p w14:paraId="42A83A80" w14:textId="77777777" w:rsidR="006F2B15" w:rsidRDefault="006F2B15" w:rsidP="00A65D8D"/>
        </w:tc>
        <w:tc>
          <w:tcPr>
            <w:tcW w:w="1392" w:type="dxa"/>
          </w:tcPr>
          <w:p w14:paraId="4AD90FC6" w14:textId="77777777" w:rsidR="006F2B15" w:rsidRDefault="006F2B15" w:rsidP="00A65D8D"/>
        </w:tc>
        <w:tc>
          <w:tcPr>
            <w:tcW w:w="1392" w:type="dxa"/>
          </w:tcPr>
          <w:p w14:paraId="043EFF84" w14:textId="77777777" w:rsidR="006F2B15" w:rsidRDefault="006F2B15" w:rsidP="00A65D8D"/>
        </w:tc>
      </w:tr>
      <w:tr w:rsidR="006F2B15" w14:paraId="6C177D07" w14:textId="77777777" w:rsidTr="00A65D8D">
        <w:tc>
          <w:tcPr>
            <w:tcW w:w="2912" w:type="dxa"/>
          </w:tcPr>
          <w:p w14:paraId="61AB8AB5" w14:textId="77777777" w:rsidR="006F2B15" w:rsidRPr="00212219" w:rsidRDefault="006F2B15" w:rsidP="00A65D8D">
            <w:r>
              <w:t xml:space="preserve">I have </w:t>
            </w:r>
            <w:r w:rsidRPr="009C7BCE">
              <w:t>develop</w:t>
            </w:r>
            <w:r>
              <w:t>ed</w:t>
            </w:r>
            <w:r w:rsidRPr="009C7BCE">
              <w:t xml:space="preserve"> a workforce plan that </w:t>
            </w:r>
            <w:r w:rsidRPr="009C7BCE">
              <w:lastRenderedPageBreak/>
              <w:t>includes relevant research and specific strategies to ensure access to a skilled and diverse workforce.</w:t>
            </w:r>
          </w:p>
        </w:tc>
        <w:tc>
          <w:tcPr>
            <w:tcW w:w="1431" w:type="dxa"/>
          </w:tcPr>
          <w:p w14:paraId="0CF531C6" w14:textId="77777777" w:rsidR="006F2B15" w:rsidRDefault="006F2B15" w:rsidP="00A65D8D"/>
        </w:tc>
        <w:tc>
          <w:tcPr>
            <w:tcW w:w="1325" w:type="dxa"/>
          </w:tcPr>
          <w:p w14:paraId="3583419C" w14:textId="77777777" w:rsidR="006F2B15" w:rsidRDefault="006F2B15" w:rsidP="00A65D8D"/>
        </w:tc>
        <w:tc>
          <w:tcPr>
            <w:tcW w:w="1956" w:type="dxa"/>
          </w:tcPr>
          <w:p w14:paraId="0778DEDC" w14:textId="77777777" w:rsidR="006F2B15" w:rsidRDefault="006F2B15" w:rsidP="00A65D8D"/>
        </w:tc>
        <w:tc>
          <w:tcPr>
            <w:tcW w:w="1392" w:type="dxa"/>
          </w:tcPr>
          <w:p w14:paraId="430A4196" w14:textId="77777777" w:rsidR="006F2B15" w:rsidRDefault="006F2B15" w:rsidP="00A65D8D"/>
        </w:tc>
        <w:tc>
          <w:tcPr>
            <w:tcW w:w="1392" w:type="dxa"/>
          </w:tcPr>
          <w:p w14:paraId="7B830303" w14:textId="77777777" w:rsidR="006F2B15" w:rsidRDefault="006F2B15" w:rsidP="00A65D8D"/>
        </w:tc>
      </w:tr>
    </w:tbl>
    <w:p w14:paraId="2EBA8510" w14:textId="77777777" w:rsidR="006F2B15" w:rsidRDefault="006F2B15">
      <w:pPr>
        <w:spacing w:after="200" w:line="276" w:lineRule="auto"/>
      </w:pPr>
    </w:p>
    <w:p w14:paraId="5217AF10" w14:textId="77777777" w:rsidR="006F2B15" w:rsidRDefault="006F2B15">
      <w:pPr>
        <w:spacing w:after="200" w:line="276" w:lineRule="auto"/>
      </w:pPr>
      <w:r>
        <w:br w:type="page"/>
      </w:r>
    </w:p>
    <w:p w14:paraId="364D446F" w14:textId="77777777" w:rsidR="006F2B15" w:rsidRPr="00C301CB" w:rsidRDefault="006F2B15" w:rsidP="006F2B15">
      <w:pPr>
        <w:pStyle w:val="Heading1"/>
      </w:pPr>
      <w:bookmarkStart w:id="17" w:name="_Toc19790677"/>
      <w:r w:rsidRPr="00C301CB">
        <w:lastRenderedPageBreak/>
        <w:t>BSBWHS521 - Ensure a safe workplace for a work area</w:t>
      </w:r>
      <w:bookmarkEnd w:id="17"/>
    </w:p>
    <w:p w14:paraId="4D471FE7" w14:textId="77777777" w:rsidR="006F2B15" w:rsidRDefault="006F2B15" w:rsidP="006F2B15">
      <w:r>
        <w:t>This unit describes the skills and knowledge required to establish, maintain and evaluate an organisation’s work health and safety (WHS) policies, procedures and programs in a work area to ensure a safe workplace, according to WHS legislative requirements. It takes a systems approach and addresses compliance with relevant legislative requirements. The unit applies to those working in a range of contexts who have, or are likely to have, responsibility for WHS as part of their broader management role. It is relevant for people with obligations under WHS laws, for example persons conducting a business or undertaking (PCBUs) or officers, as defined by WHS laws.</w:t>
      </w:r>
    </w:p>
    <w:p w14:paraId="3C9FC8FE" w14:textId="77777777" w:rsidR="006F2B15" w:rsidRDefault="006F2B15" w:rsidP="006F2B15"/>
    <w:tbl>
      <w:tblPr>
        <w:tblStyle w:val="TableGrid"/>
        <w:tblW w:w="0" w:type="auto"/>
        <w:tblLook w:val="04A0" w:firstRow="1" w:lastRow="0" w:firstColumn="1" w:lastColumn="0" w:noHBand="0" w:noVBand="1"/>
      </w:tblPr>
      <w:tblGrid>
        <w:gridCol w:w="2176"/>
        <w:gridCol w:w="1362"/>
        <w:gridCol w:w="1322"/>
        <w:gridCol w:w="1597"/>
        <w:gridCol w:w="1382"/>
        <w:gridCol w:w="1170"/>
      </w:tblGrid>
      <w:tr w:rsidR="006F2B15" w14:paraId="4C422216" w14:textId="77777777" w:rsidTr="00A65D8D">
        <w:trPr>
          <w:tblHeader/>
        </w:trPr>
        <w:tc>
          <w:tcPr>
            <w:tcW w:w="2912" w:type="dxa"/>
          </w:tcPr>
          <w:p w14:paraId="58EE9D93" w14:textId="77777777" w:rsidR="006F2B15" w:rsidRDefault="006F2B15" w:rsidP="00A65D8D"/>
        </w:tc>
        <w:tc>
          <w:tcPr>
            <w:tcW w:w="1431" w:type="dxa"/>
          </w:tcPr>
          <w:p w14:paraId="5520006B" w14:textId="77777777" w:rsidR="006F2B15" w:rsidRDefault="006F2B15" w:rsidP="00A65D8D">
            <w:pPr>
              <w:rPr>
                <w:b/>
                <w:bCs/>
              </w:rPr>
            </w:pPr>
            <w:r w:rsidRPr="00C17BDE">
              <w:rPr>
                <w:b/>
                <w:bCs/>
              </w:rPr>
              <w:t>I have skills and knowledge in this area</w:t>
            </w:r>
          </w:p>
          <w:p w14:paraId="47BCF7EA" w14:textId="77777777" w:rsidR="006F2B15" w:rsidRPr="00620271" w:rsidRDefault="006F2B15" w:rsidP="00A65D8D">
            <w:pPr>
              <w:rPr>
                <w:b/>
                <w:bCs/>
              </w:rPr>
            </w:pPr>
            <w:r>
              <w:rPr>
                <w:b/>
                <w:bCs/>
              </w:rPr>
              <w:t>(1 point)</w:t>
            </w:r>
          </w:p>
        </w:tc>
        <w:tc>
          <w:tcPr>
            <w:tcW w:w="1325" w:type="dxa"/>
          </w:tcPr>
          <w:p w14:paraId="377FAD31" w14:textId="77777777" w:rsidR="006F2B15" w:rsidRPr="00620271" w:rsidRDefault="006F2B15" w:rsidP="00A65D8D">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823FAD5" w14:textId="77777777" w:rsidR="006F2B15" w:rsidRPr="00C17BDE" w:rsidRDefault="006F2B15" w:rsidP="00A65D8D">
            <w:pPr>
              <w:rPr>
                <w:b/>
                <w:bCs/>
              </w:rPr>
            </w:pPr>
            <w:r w:rsidRPr="00C17BDE">
              <w:rPr>
                <w:b/>
                <w:bCs/>
              </w:rPr>
              <w:t>I have performed these tasks:</w:t>
            </w:r>
          </w:p>
          <w:p w14:paraId="575A8289" w14:textId="77777777" w:rsidR="006F2B15" w:rsidRPr="007C797B" w:rsidRDefault="006F2B15" w:rsidP="00A65D8D">
            <w:pPr>
              <w:rPr>
                <w:b/>
                <w:bCs/>
              </w:rPr>
            </w:pPr>
            <w:r w:rsidRPr="007C797B">
              <w:rPr>
                <w:b/>
                <w:bCs/>
              </w:rPr>
              <w:t>Rarely = 1 point</w:t>
            </w:r>
          </w:p>
          <w:p w14:paraId="464EB4B6" w14:textId="77777777" w:rsidR="006F2B15" w:rsidRPr="007C797B" w:rsidRDefault="006F2B15" w:rsidP="00A65D8D">
            <w:pPr>
              <w:rPr>
                <w:b/>
                <w:bCs/>
              </w:rPr>
            </w:pPr>
            <w:r w:rsidRPr="007C797B">
              <w:rPr>
                <w:b/>
                <w:bCs/>
              </w:rPr>
              <w:t>Sometimes</w:t>
            </w:r>
            <w:r>
              <w:rPr>
                <w:b/>
                <w:bCs/>
              </w:rPr>
              <w:t xml:space="preserve"> = 2 points</w:t>
            </w:r>
          </w:p>
          <w:p w14:paraId="54777605" w14:textId="77777777" w:rsidR="006F2B15" w:rsidRPr="007C797B" w:rsidRDefault="006F2B15" w:rsidP="00A65D8D">
            <w:pPr>
              <w:rPr>
                <w:b/>
                <w:bCs/>
              </w:rPr>
            </w:pPr>
            <w:r w:rsidRPr="007C797B">
              <w:rPr>
                <w:b/>
                <w:bCs/>
              </w:rPr>
              <w:t>Frequently = 3 points</w:t>
            </w:r>
          </w:p>
        </w:tc>
        <w:tc>
          <w:tcPr>
            <w:tcW w:w="1392" w:type="dxa"/>
          </w:tcPr>
          <w:p w14:paraId="05F777BC" w14:textId="77777777" w:rsidR="006F2B15" w:rsidRDefault="006F2B15" w:rsidP="00A65D8D">
            <w:pPr>
              <w:rPr>
                <w:b/>
                <w:bCs/>
              </w:rPr>
            </w:pPr>
            <w:r w:rsidRPr="00C17BDE">
              <w:rPr>
                <w:b/>
                <w:bCs/>
              </w:rPr>
              <w:t>I can collect documents and evidence that show I have undertaken these tasks</w:t>
            </w:r>
          </w:p>
          <w:p w14:paraId="01B91994" w14:textId="77777777" w:rsidR="006F2B15" w:rsidRPr="00620271" w:rsidRDefault="006F2B15" w:rsidP="00A65D8D">
            <w:pPr>
              <w:rPr>
                <w:b/>
                <w:bCs/>
              </w:rPr>
            </w:pPr>
            <w:r>
              <w:rPr>
                <w:b/>
                <w:bCs/>
              </w:rPr>
              <w:t>(2 points)</w:t>
            </w:r>
          </w:p>
        </w:tc>
        <w:tc>
          <w:tcPr>
            <w:tcW w:w="1392" w:type="dxa"/>
          </w:tcPr>
          <w:p w14:paraId="3516F1AC" w14:textId="77777777" w:rsidR="006F2B15" w:rsidRPr="00C17BDE" w:rsidRDefault="006F2B15" w:rsidP="00A65D8D">
            <w:pPr>
              <w:rPr>
                <w:b/>
                <w:bCs/>
              </w:rPr>
            </w:pPr>
            <w:r>
              <w:rPr>
                <w:b/>
                <w:bCs/>
              </w:rPr>
              <w:t>Total number of points</w:t>
            </w:r>
          </w:p>
        </w:tc>
      </w:tr>
      <w:tr w:rsidR="006F2B15" w14:paraId="1A8D9F52" w14:textId="77777777" w:rsidTr="00A65D8D">
        <w:tc>
          <w:tcPr>
            <w:tcW w:w="2912" w:type="dxa"/>
          </w:tcPr>
          <w:p w14:paraId="2022853A" w14:textId="77777777" w:rsidR="006F2B15" w:rsidRDefault="006F2B15" w:rsidP="00A65D8D">
            <w:r>
              <w:t xml:space="preserve">I have </w:t>
            </w:r>
            <w:r w:rsidRPr="00450ED2">
              <w:t>establish</w:t>
            </w:r>
            <w:r>
              <w:t>ed</w:t>
            </w:r>
            <w:r w:rsidRPr="00450ED2">
              <w:t>, implement</w:t>
            </w:r>
            <w:r>
              <w:t>ed</w:t>
            </w:r>
            <w:r w:rsidRPr="00450ED2">
              <w:t>, maintain</w:t>
            </w:r>
            <w:r>
              <w:t>ed</w:t>
            </w:r>
            <w:r w:rsidRPr="00450ED2">
              <w:t xml:space="preserve"> and evaluate</w:t>
            </w:r>
            <w:r>
              <w:t>d a</w:t>
            </w:r>
            <w:r w:rsidRPr="00450ED2">
              <w:t xml:space="preserve"> work health and safety management system (WHSMS) for a work area of an organisation that complies with WHS laws, and organisational policies and procedures.</w:t>
            </w:r>
          </w:p>
        </w:tc>
        <w:tc>
          <w:tcPr>
            <w:tcW w:w="1431" w:type="dxa"/>
          </w:tcPr>
          <w:p w14:paraId="675DD6BD" w14:textId="77777777" w:rsidR="006F2B15" w:rsidRDefault="006F2B15" w:rsidP="00A65D8D"/>
        </w:tc>
        <w:tc>
          <w:tcPr>
            <w:tcW w:w="1325" w:type="dxa"/>
          </w:tcPr>
          <w:p w14:paraId="1603F43E" w14:textId="77777777" w:rsidR="006F2B15" w:rsidRDefault="006F2B15" w:rsidP="00A65D8D"/>
        </w:tc>
        <w:tc>
          <w:tcPr>
            <w:tcW w:w="1956" w:type="dxa"/>
          </w:tcPr>
          <w:p w14:paraId="30BDB15C" w14:textId="77777777" w:rsidR="006F2B15" w:rsidRDefault="006F2B15" w:rsidP="00A65D8D"/>
        </w:tc>
        <w:tc>
          <w:tcPr>
            <w:tcW w:w="1392" w:type="dxa"/>
          </w:tcPr>
          <w:p w14:paraId="7849F128" w14:textId="77777777" w:rsidR="006F2B15" w:rsidRDefault="006F2B15" w:rsidP="00A65D8D"/>
        </w:tc>
        <w:tc>
          <w:tcPr>
            <w:tcW w:w="1392" w:type="dxa"/>
          </w:tcPr>
          <w:p w14:paraId="47B58A76" w14:textId="77777777" w:rsidR="006F2B15" w:rsidRDefault="006F2B15" w:rsidP="00A65D8D"/>
        </w:tc>
      </w:tr>
      <w:tr w:rsidR="006F2B15" w14:paraId="056E5D05" w14:textId="77777777" w:rsidTr="00A65D8D">
        <w:tc>
          <w:tcPr>
            <w:tcW w:w="2912" w:type="dxa"/>
          </w:tcPr>
          <w:p w14:paraId="4625C715" w14:textId="77777777" w:rsidR="006F2B15" w:rsidRPr="00450ED2" w:rsidRDefault="006F2B15" w:rsidP="00A65D8D">
            <w:r w:rsidRPr="00450ED2">
              <w:t>I</w:t>
            </w:r>
            <w:r>
              <w:t xml:space="preserve"> have i</w:t>
            </w:r>
            <w:r w:rsidRPr="00450ED2">
              <w:t>dentif</w:t>
            </w:r>
            <w:r>
              <w:t>ied</w:t>
            </w:r>
            <w:r w:rsidRPr="00450ED2">
              <w:t xml:space="preserve"> and </w:t>
            </w:r>
            <w:r>
              <w:t xml:space="preserve">sought </w:t>
            </w:r>
            <w:r w:rsidRPr="00450ED2">
              <w:t>approv</w:t>
            </w:r>
            <w:r>
              <w:t>al for</w:t>
            </w:r>
            <w:r w:rsidRPr="00450ED2">
              <w:t xml:space="preserve"> financial and human resources required by the WHS management system (WHSMS) according to organisational procedures</w:t>
            </w:r>
            <w:r>
              <w:t>.</w:t>
            </w:r>
          </w:p>
        </w:tc>
        <w:tc>
          <w:tcPr>
            <w:tcW w:w="1431" w:type="dxa"/>
          </w:tcPr>
          <w:p w14:paraId="3253569C" w14:textId="77777777" w:rsidR="006F2B15" w:rsidRDefault="006F2B15" w:rsidP="00A65D8D"/>
        </w:tc>
        <w:tc>
          <w:tcPr>
            <w:tcW w:w="1325" w:type="dxa"/>
          </w:tcPr>
          <w:p w14:paraId="422E5A51" w14:textId="77777777" w:rsidR="006F2B15" w:rsidRDefault="006F2B15" w:rsidP="00A65D8D"/>
        </w:tc>
        <w:tc>
          <w:tcPr>
            <w:tcW w:w="1956" w:type="dxa"/>
          </w:tcPr>
          <w:p w14:paraId="074B9F62" w14:textId="77777777" w:rsidR="006F2B15" w:rsidRDefault="006F2B15" w:rsidP="00A65D8D"/>
        </w:tc>
        <w:tc>
          <w:tcPr>
            <w:tcW w:w="1392" w:type="dxa"/>
          </w:tcPr>
          <w:p w14:paraId="7B2E30CA" w14:textId="77777777" w:rsidR="006F2B15" w:rsidRDefault="006F2B15" w:rsidP="00A65D8D"/>
        </w:tc>
        <w:tc>
          <w:tcPr>
            <w:tcW w:w="1392" w:type="dxa"/>
          </w:tcPr>
          <w:p w14:paraId="3612AC72" w14:textId="77777777" w:rsidR="006F2B15" w:rsidRDefault="006F2B15" w:rsidP="00A65D8D"/>
        </w:tc>
      </w:tr>
      <w:tr w:rsidR="006F2B15" w14:paraId="399688B8" w14:textId="77777777" w:rsidTr="00A65D8D">
        <w:tc>
          <w:tcPr>
            <w:tcW w:w="2912" w:type="dxa"/>
          </w:tcPr>
          <w:p w14:paraId="75F346DB" w14:textId="77777777" w:rsidR="006F2B15" w:rsidRDefault="006F2B15" w:rsidP="00A65D8D">
            <w:r>
              <w:t xml:space="preserve">I have established, implemented, </w:t>
            </w:r>
            <w:r>
              <w:lastRenderedPageBreak/>
              <w:t>maintained and evaluated effective and compliant consultative arrangements for managing WHS, including identification of duty holders and required resources.</w:t>
            </w:r>
          </w:p>
        </w:tc>
        <w:tc>
          <w:tcPr>
            <w:tcW w:w="1431" w:type="dxa"/>
          </w:tcPr>
          <w:p w14:paraId="10F228B0" w14:textId="77777777" w:rsidR="006F2B15" w:rsidRDefault="006F2B15" w:rsidP="00A65D8D"/>
        </w:tc>
        <w:tc>
          <w:tcPr>
            <w:tcW w:w="1325" w:type="dxa"/>
          </w:tcPr>
          <w:p w14:paraId="350F956C" w14:textId="77777777" w:rsidR="006F2B15" w:rsidRDefault="006F2B15" w:rsidP="00A65D8D"/>
        </w:tc>
        <w:tc>
          <w:tcPr>
            <w:tcW w:w="1956" w:type="dxa"/>
          </w:tcPr>
          <w:p w14:paraId="31E40D87" w14:textId="77777777" w:rsidR="006F2B15" w:rsidRDefault="006F2B15" w:rsidP="00A65D8D"/>
        </w:tc>
        <w:tc>
          <w:tcPr>
            <w:tcW w:w="1392" w:type="dxa"/>
          </w:tcPr>
          <w:p w14:paraId="14E7BDDA" w14:textId="77777777" w:rsidR="006F2B15" w:rsidRDefault="006F2B15" w:rsidP="00A65D8D"/>
        </w:tc>
        <w:tc>
          <w:tcPr>
            <w:tcW w:w="1392" w:type="dxa"/>
          </w:tcPr>
          <w:p w14:paraId="196B0474" w14:textId="77777777" w:rsidR="006F2B15" w:rsidRDefault="006F2B15" w:rsidP="00A65D8D"/>
        </w:tc>
      </w:tr>
      <w:tr w:rsidR="006F2B15" w14:paraId="20051E5E" w14:textId="77777777" w:rsidTr="00A65D8D">
        <w:tc>
          <w:tcPr>
            <w:tcW w:w="2912" w:type="dxa"/>
          </w:tcPr>
          <w:p w14:paraId="5F07C59F" w14:textId="77777777" w:rsidR="006F2B15" w:rsidRDefault="006F2B15" w:rsidP="00A65D8D">
            <w:r>
              <w:t>I have r</w:t>
            </w:r>
            <w:r w:rsidRPr="00450ED2">
              <w:t>esolve</w:t>
            </w:r>
            <w:r>
              <w:t>d</w:t>
            </w:r>
            <w:r w:rsidRPr="00450ED2">
              <w:t xml:space="preserve"> issues raised through participation and consultation arrangements </w:t>
            </w:r>
            <w:r>
              <w:t xml:space="preserve">in a prompt manner </w:t>
            </w:r>
            <w:r w:rsidRPr="00450ED2">
              <w:t>according to required WHS laws and organisational protocols</w:t>
            </w:r>
            <w:r>
              <w:t>.</w:t>
            </w:r>
          </w:p>
        </w:tc>
        <w:tc>
          <w:tcPr>
            <w:tcW w:w="1431" w:type="dxa"/>
          </w:tcPr>
          <w:p w14:paraId="4835493E" w14:textId="77777777" w:rsidR="006F2B15" w:rsidRDefault="006F2B15" w:rsidP="00A65D8D"/>
        </w:tc>
        <w:tc>
          <w:tcPr>
            <w:tcW w:w="1325" w:type="dxa"/>
          </w:tcPr>
          <w:p w14:paraId="3F479941" w14:textId="77777777" w:rsidR="006F2B15" w:rsidRDefault="006F2B15" w:rsidP="00A65D8D"/>
        </w:tc>
        <w:tc>
          <w:tcPr>
            <w:tcW w:w="1956" w:type="dxa"/>
          </w:tcPr>
          <w:p w14:paraId="38CF2243" w14:textId="77777777" w:rsidR="006F2B15" w:rsidRDefault="006F2B15" w:rsidP="00A65D8D"/>
        </w:tc>
        <w:tc>
          <w:tcPr>
            <w:tcW w:w="1392" w:type="dxa"/>
          </w:tcPr>
          <w:p w14:paraId="7D624166" w14:textId="77777777" w:rsidR="006F2B15" w:rsidRDefault="006F2B15" w:rsidP="00A65D8D"/>
        </w:tc>
        <w:tc>
          <w:tcPr>
            <w:tcW w:w="1392" w:type="dxa"/>
          </w:tcPr>
          <w:p w14:paraId="3D73D6D2" w14:textId="77777777" w:rsidR="006F2B15" w:rsidRDefault="006F2B15" w:rsidP="00A65D8D"/>
        </w:tc>
      </w:tr>
      <w:tr w:rsidR="006F2B15" w14:paraId="2017DDE0" w14:textId="77777777" w:rsidTr="00A65D8D">
        <w:tc>
          <w:tcPr>
            <w:tcW w:w="2912" w:type="dxa"/>
          </w:tcPr>
          <w:p w14:paraId="7F6ABB16" w14:textId="77777777" w:rsidR="006F2B15" w:rsidRPr="00212219" w:rsidRDefault="006F2B15" w:rsidP="00A65D8D">
            <w:r>
              <w:t xml:space="preserve">I have </w:t>
            </w:r>
            <w:r w:rsidRPr="00822DC7">
              <w:t>develop</w:t>
            </w:r>
            <w:r>
              <w:t>ed</w:t>
            </w:r>
            <w:r w:rsidRPr="00822DC7">
              <w:t xml:space="preserve"> and implement</w:t>
            </w:r>
            <w:r>
              <w:t>ed WHS</w:t>
            </w:r>
            <w:r w:rsidRPr="00822DC7">
              <w:t xml:space="preserve"> training program</w:t>
            </w:r>
            <w:r>
              <w:t xml:space="preserve">s to meet the needs of learners, WHS legislation and organisational requirements. </w:t>
            </w:r>
          </w:p>
        </w:tc>
        <w:tc>
          <w:tcPr>
            <w:tcW w:w="1431" w:type="dxa"/>
          </w:tcPr>
          <w:p w14:paraId="3C982B03" w14:textId="77777777" w:rsidR="006F2B15" w:rsidRDefault="006F2B15" w:rsidP="00A65D8D"/>
        </w:tc>
        <w:tc>
          <w:tcPr>
            <w:tcW w:w="1325" w:type="dxa"/>
          </w:tcPr>
          <w:p w14:paraId="34B6DAD9" w14:textId="77777777" w:rsidR="006F2B15" w:rsidRDefault="006F2B15" w:rsidP="00A65D8D"/>
        </w:tc>
        <w:tc>
          <w:tcPr>
            <w:tcW w:w="1956" w:type="dxa"/>
          </w:tcPr>
          <w:p w14:paraId="65F6789E" w14:textId="77777777" w:rsidR="006F2B15" w:rsidRDefault="006F2B15" w:rsidP="00A65D8D"/>
        </w:tc>
        <w:tc>
          <w:tcPr>
            <w:tcW w:w="1392" w:type="dxa"/>
          </w:tcPr>
          <w:p w14:paraId="3B7E31AC" w14:textId="77777777" w:rsidR="006F2B15" w:rsidRDefault="006F2B15" w:rsidP="00A65D8D"/>
        </w:tc>
        <w:tc>
          <w:tcPr>
            <w:tcW w:w="1392" w:type="dxa"/>
          </w:tcPr>
          <w:p w14:paraId="73445904" w14:textId="77777777" w:rsidR="006F2B15" w:rsidRDefault="006F2B15" w:rsidP="00A65D8D"/>
        </w:tc>
      </w:tr>
      <w:tr w:rsidR="006F2B15" w14:paraId="67EA0A90" w14:textId="77777777" w:rsidTr="00A65D8D">
        <w:tc>
          <w:tcPr>
            <w:tcW w:w="2912" w:type="dxa"/>
          </w:tcPr>
          <w:p w14:paraId="4EA791BF" w14:textId="77777777" w:rsidR="006F2B15" w:rsidRPr="00822DC7" w:rsidRDefault="006F2B15" w:rsidP="00A65D8D">
            <w:r w:rsidRPr="00450ED2">
              <w:t>I</w:t>
            </w:r>
            <w:r>
              <w:t xml:space="preserve"> have i</w:t>
            </w:r>
            <w:r w:rsidRPr="00450ED2">
              <w:t>dentif</w:t>
            </w:r>
            <w:r>
              <w:t xml:space="preserve">ied </w:t>
            </w:r>
            <w:r w:rsidRPr="00450ED2">
              <w:t>requirements for expert WHS advice, and request</w:t>
            </w:r>
            <w:r>
              <w:t>ed</w:t>
            </w:r>
            <w:r w:rsidRPr="00450ED2">
              <w:t xml:space="preserve"> this advice as required, according to </w:t>
            </w:r>
            <w:r w:rsidRPr="00450ED2">
              <w:lastRenderedPageBreak/>
              <w:t>organisational procedures</w:t>
            </w:r>
            <w:r>
              <w:t>.</w:t>
            </w:r>
          </w:p>
        </w:tc>
        <w:tc>
          <w:tcPr>
            <w:tcW w:w="1431" w:type="dxa"/>
          </w:tcPr>
          <w:p w14:paraId="0D8F2F25" w14:textId="77777777" w:rsidR="006F2B15" w:rsidRDefault="006F2B15" w:rsidP="00A65D8D"/>
        </w:tc>
        <w:tc>
          <w:tcPr>
            <w:tcW w:w="1325" w:type="dxa"/>
          </w:tcPr>
          <w:p w14:paraId="4910615A" w14:textId="77777777" w:rsidR="006F2B15" w:rsidRDefault="006F2B15" w:rsidP="00A65D8D"/>
        </w:tc>
        <w:tc>
          <w:tcPr>
            <w:tcW w:w="1956" w:type="dxa"/>
          </w:tcPr>
          <w:p w14:paraId="14739B68" w14:textId="77777777" w:rsidR="006F2B15" w:rsidRDefault="006F2B15" w:rsidP="00A65D8D"/>
        </w:tc>
        <w:tc>
          <w:tcPr>
            <w:tcW w:w="1392" w:type="dxa"/>
          </w:tcPr>
          <w:p w14:paraId="321D92DD" w14:textId="77777777" w:rsidR="006F2B15" w:rsidRDefault="006F2B15" w:rsidP="00A65D8D"/>
        </w:tc>
        <w:tc>
          <w:tcPr>
            <w:tcW w:w="1392" w:type="dxa"/>
          </w:tcPr>
          <w:p w14:paraId="3397F6F6" w14:textId="77777777" w:rsidR="006F2B15" w:rsidRDefault="006F2B15" w:rsidP="00A65D8D"/>
        </w:tc>
      </w:tr>
      <w:tr w:rsidR="006F2B15" w14:paraId="1815FB15" w14:textId="77777777" w:rsidTr="00A65D8D">
        <w:tc>
          <w:tcPr>
            <w:tcW w:w="2912" w:type="dxa"/>
          </w:tcPr>
          <w:p w14:paraId="18A4364B" w14:textId="77777777" w:rsidR="006F2B15" w:rsidRPr="00212219" w:rsidRDefault="006F2B15" w:rsidP="00A65D8D">
            <w:r>
              <w:t xml:space="preserve">I have </w:t>
            </w:r>
            <w:r w:rsidRPr="00822DC7">
              <w:t>establish</w:t>
            </w:r>
            <w:r>
              <w:t>ed</w:t>
            </w:r>
            <w:r w:rsidRPr="00822DC7">
              <w:t>, implement</w:t>
            </w:r>
            <w:r>
              <w:t>ed</w:t>
            </w:r>
            <w:r w:rsidRPr="00822DC7">
              <w:t>, maintain</w:t>
            </w:r>
            <w:r>
              <w:t>ed</w:t>
            </w:r>
            <w:r w:rsidRPr="00822DC7">
              <w:t xml:space="preserve"> and evaluate</w:t>
            </w:r>
            <w:r>
              <w:t>d</w:t>
            </w:r>
            <w:r w:rsidRPr="00822DC7">
              <w:t xml:space="preserve"> procedures for effectively identifying hazards, and assessing and controlling risks using the hierarchy of control measures.</w:t>
            </w:r>
          </w:p>
        </w:tc>
        <w:tc>
          <w:tcPr>
            <w:tcW w:w="1431" w:type="dxa"/>
          </w:tcPr>
          <w:p w14:paraId="6EC39803" w14:textId="77777777" w:rsidR="006F2B15" w:rsidRDefault="006F2B15" w:rsidP="00A65D8D"/>
        </w:tc>
        <w:tc>
          <w:tcPr>
            <w:tcW w:w="1325" w:type="dxa"/>
          </w:tcPr>
          <w:p w14:paraId="60AB90D7" w14:textId="77777777" w:rsidR="006F2B15" w:rsidRDefault="006F2B15" w:rsidP="00A65D8D"/>
        </w:tc>
        <w:tc>
          <w:tcPr>
            <w:tcW w:w="1956" w:type="dxa"/>
          </w:tcPr>
          <w:p w14:paraId="30E07BB9" w14:textId="77777777" w:rsidR="006F2B15" w:rsidRDefault="006F2B15" w:rsidP="00A65D8D"/>
        </w:tc>
        <w:tc>
          <w:tcPr>
            <w:tcW w:w="1392" w:type="dxa"/>
          </w:tcPr>
          <w:p w14:paraId="2EF72619" w14:textId="77777777" w:rsidR="006F2B15" w:rsidRDefault="006F2B15" w:rsidP="00A65D8D"/>
        </w:tc>
        <w:tc>
          <w:tcPr>
            <w:tcW w:w="1392" w:type="dxa"/>
          </w:tcPr>
          <w:p w14:paraId="5A7D6845" w14:textId="77777777" w:rsidR="006F2B15" w:rsidRDefault="006F2B15" w:rsidP="00A65D8D"/>
        </w:tc>
      </w:tr>
      <w:tr w:rsidR="006F2B15" w14:paraId="3853C735" w14:textId="77777777" w:rsidTr="00A65D8D">
        <w:tc>
          <w:tcPr>
            <w:tcW w:w="2912" w:type="dxa"/>
          </w:tcPr>
          <w:p w14:paraId="1E4E0A34" w14:textId="77777777" w:rsidR="006F2B15" w:rsidRPr="00620271" w:rsidRDefault="006F2B15" w:rsidP="00A65D8D">
            <w:r>
              <w:t>I have u</w:t>
            </w:r>
            <w:r w:rsidRPr="00450ED2">
              <w:t>se</w:t>
            </w:r>
            <w:r>
              <w:t>d</w:t>
            </w:r>
            <w:r w:rsidRPr="00450ED2">
              <w:t xml:space="preserve"> a system for WHS recordkeeping to allow </w:t>
            </w:r>
            <w:r>
              <w:t xml:space="preserve">for the </w:t>
            </w:r>
            <w:r w:rsidRPr="00450ED2">
              <w:t>identification of patterns of occupational injury and disease in the organisation and to maintain a record of WHS decisions made, including reasons for decisions</w:t>
            </w:r>
            <w:r>
              <w:t>.</w:t>
            </w:r>
          </w:p>
        </w:tc>
        <w:tc>
          <w:tcPr>
            <w:tcW w:w="1431" w:type="dxa"/>
          </w:tcPr>
          <w:p w14:paraId="32EA41DC" w14:textId="77777777" w:rsidR="006F2B15" w:rsidRDefault="006F2B15" w:rsidP="00A65D8D"/>
        </w:tc>
        <w:tc>
          <w:tcPr>
            <w:tcW w:w="1325" w:type="dxa"/>
          </w:tcPr>
          <w:p w14:paraId="5FED6E03" w14:textId="77777777" w:rsidR="006F2B15" w:rsidRDefault="006F2B15" w:rsidP="00A65D8D"/>
        </w:tc>
        <w:tc>
          <w:tcPr>
            <w:tcW w:w="1956" w:type="dxa"/>
          </w:tcPr>
          <w:p w14:paraId="32A241CE" w14:textId="77777777" w:rsidR="006F2B15" w:rsidRDefault="006F2B15" w:rsidP="00A65D8D"/>
        </w:tc>
        <w:tc>
          <w:tcPr>
            <w:tcW w:w="1392" w:type="dxa"/>
          </w:tcPr>
          <w:p w14:paraId="15C35813" w14:textId="77777777" w:rsidR="006F2B15" w:rsidRDefault="006F2B15" w:rsidP="00A65D8D"/>
        </w:tc>
        <w:tc>
          <w:tcPr>
            <w:tcW w:w="1392" w:type="dxa"/>
          </w:tcPr>
          <w:p w14:paraId="02169B63" w14:textId="77777777" w:rsidR="006F2B15" w:rsidRDefault="006F2B15" w:rsidP="00A65D8D"/>
        </w:tc>
      </w:tr>
      <w:tr w:rsidR="006F2B15" w14:paraId="46EAD044" w14:textId="77777777" w:rsidTr="00A65D8D">
        <w:tc>
          <w:tcPr>
            <w:tcW w:w="2912" w:type="dxa"/>
          </w:tcPr>
          <w:p w14:paraId="010E1679" w14:textId="77777777" w:rsidR="006F2B15" w:rsidRPr="00620271" w:rsidRDefault="006F2B15" w:rsidP="00A65D8D">
            <w:r>
              <w:t>I have m</w:t>
            </w:r>
            <w:r w:rsidRPr="00450ED2">
              <w:t>easure</w:t>
            </w:r>
            <w:r>
              <w:t>d</w:t>
            </w:r>
            <w:r w:rsidRPr="00450ED2">
              <w:t xml:space="preserve"> and evaluate</w:t>
            </w:r>
            <w:r>
              <w:t>d</w:t>
            </w:r>
            <w:r w:rsidRPr="00450ED2">
              <w:t xml:space="preserve"> the WHSMS according to organisation’s quality systems framework</w:t>
            </w:r>
            <w:r>
              <w:t>.</w:t>
            </w:r>
          </w:p>
        </w:tc>
        <w:tc>
          <w:tcPr>
            <w:tcW w:w="1431" w:type="dxa"/>
          </w:tcPr>
          <w:p w14:paraId="1480DEC0" w14:textId="77777777" w:rsidR="006F2B15" w:rsidRDefault="006F2B15" w:rsidP="00A65D8D"/>
        </w:tc>
        <w:tc>
          <w:tcPr>
            <w:tcW w:w="1325" w:type="dxa"/>
          </w:tcPr>
          <w:p w14:paraId="2EEE2778" w14:textId="77777777" w:rsidR="006F2B15" w:rsidRDefault="006F2B15" w:rsidP="00A65D8D"/>
        </w:tc>
        <w:tc>
          <w:tcPr>
            <w:tcW w:w="1956" w:type="dxa"/>
          </w:tcPr>
          <w:p w14:paraId="016D0306" w14:textId="77777777" w:rsidR="006F2B15" w:rsidRDefault="006F2B15" w:rsidP="00A65D8D"/>
        </w:tc>
        <w:tc>
          <w:tcPr>
            <w:tcW w:w="1392" w:type="dxa"/>
          </w:tcPr>
          <w:p w14:paraId="4E199F89" w14:textId="77777777" w:rsidR="006F2B15" w:rsidRDefault="006F2B15" w:rsidP="00A65D8D"/>
        </w:tc>
        <w:tc>
          <w:tcPr>
            <w:tcW w:w="1392" w:type="dxa"/>
          </w:tcPr>
          <w:p w14:paraId="480A1C41" w14:textId="77777777" w:rsidR="006F2B15" w:rsidRDefault="006F2B15" w:rsidP="00A65D8D"/>
        </w:tc>
      </w:tr>
    </w:tbl>
    <w:p w14:paraId="7091687F" w14:textId="77777777" w:rsidR="006F2B15" w:rsidRDefault="006F2B15">
      <w:pPr>
        <w:spacing w:after="200" w:line="276" w:lineRule="auto"/>
      </w:pPr>
    </w:p>
    <w:p w14:paraId="09AEB910" w14:textId="77777777" w:rsidR="006F2B15" w:rsidRDefault="006F2B15">
      <w:pPr>
        <w:spacing w:after="200" w:line="276" w:lineRule="auto"/>
      </w:pPr>
      <w:r>
        <w:br w:type="page"/>
      </w:r>
    </w:p>
    <w:p w14:paraId="403F3152" w14:textId="77777777" w:rsidR="006F2B15" w:rsidRPr="0014607E" w:rsidRDefault="006F2B15" w:rsidP="006F2B15">
      <w:pPr>
        <w:pStyle w:val="Heading1"/>
      </w:pPr>
      <w:bookmarkStart w:id="18" w:name="_Toc19790676"/>
      <w:r w:rsidRPr="0014607E">
        <w:lastRenderedPageBreak/>
        <w:t>BSBWHS401 Implement and monitor WHS policies, procedures and programs to meet legislative requirements</w:t>
      </w:r>
      <w:bookmarkEnd w:id="18"/>
    </w:p>
    <w:p w14:paraId="5353DA99" w14:textId="77777777" w:rsidR="006F2B15" w:rsidRDefault="006F2B15" w:rsidP="006F2B15">
      <w:r>
        <w:t>This unit describes the skills and knowledge required to implement and monitor an organisation’s work health and safety (WHS) policies, procedures and programs in the relevant work area in order to meet legislative requirements. It applies to individuals with supervisory responsibilities for implementing and monitoring the organisation’s WHS policies, procedures and programs in a work area. These individuals have a broad knowledge of WHS policies and contribute well developed skills in creating solutions to unpredictable problems through analysis and evaluation of information from a variety of sources. They provide supervision and guidance to others and have limited responsibility for the output of others.</w:t>
      </w:r>
    </w:p>
    <w:p w14:paraId="52F6082E" w14:textId="77777777" w:rsidR="006F2B15" w:rsidRDefault="006F2B15" w:rsidP="006F2B15"/>
    <w:tbl>
      <w:tblPr>
        <w:tblStyle w:val="TableGrid"/>
        <w:tblW w:w="0" w:type="auto"/>
        <w:tblLook w:val="04A0" w:firstRow="1" w:lastRow="0" w:firstColumn="1" w:lastColumn="0" w:noHBand="0" w:noVBand="1"/>
      </w:tblPr>
      <w:tblGrid>
        <w:gridCol w:w="2237"/>
        <w:gridCol w:w="1356"/>
        <w:gridCol w:w="1322"/>
        <w:gridCol w:w="1564"/>
        <w:gridCol w:w="1381"/>
        <w:gridCol w:w="1149"/>
      </w:tblGrid>
      <w:tr w:rsidR="006F2B15" w14:paraId="671A27CD" w14:textId="77777777" w:rsidTr="00A65D8D">
        <w:trPr>
          <w:tblHeader/>
        </w:trPr>
        <w:tc>
          <w:tcPr>
            <w:tcW w:w="2912" w:type="dxa"/>
          </w:tcPr>
          <w:p w14:paraId="43A4BC6E" w14:textId="77777777" w:rsidR="006F2B15" w:rsidRDefault="006F2B15" w:rsidP="00A65D8D"/>
        </w:tc>
        <w:tc>
          <w:tcPr>
            <w:tcW w:w="1431" w:type="dxa"/>
          </w:tcPr>
          <w:p w14:paraId="21DD9B22" w14:textId="77777777" w:rsidR="006F2B15" w:rsidRDefault="006F2B15" w:rsidP="00A65D8D">
            <w:pPr>
              <w:rPr>
                <w:b/>
                <w:bCs/>
              </w:rPr>
            </w:pPr>
            <w:r w:rsidRPr="00C17BDE">
              <w:rPr>
                <w:b/>
                <w:bCs/>
              </w:rPr>
              <w:t>I have skills and knowledge in this area</w:t>
            </w:r>
          </w:p>
          <w:p w14:paraId="4D9532A7" w14:textId="77777777" w:rsidR="006F2B15" w:rsidRPr="00620271" w:rsidRDefault="006F2B15" w:rsidP="00A65D8D">
            <w:pPr>
              <w:rPr>
                <w:b/>
                <w:bCs/>
              </w:rPr>
            </w:pPr>
            <w:r>
              <w:rPr>
                <w:b/>
                <w:bCs/>
              </w:rPr>
              <w:t>(1 point)</w:t>
            </w:r>
          </w:p>
        </w:tc>
        <w:tc>
          <w:tcPr>
            <w:tcW w:w="1325" w:type="dxa"/>
          </w:tcPr>
          <w:p w14:paraId="6FC51F8F" w14:textId="77777777" w:rsidR="006F2B15" w:rsidRPr="00620271" w:rsidRDefault="006F2B15" w:rsidP="00A65D8D">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858AA8E" w14:textId="77777777" w:rsidR="006F2B15" w:rsidRPr="00C17BDE" w:rsidRDefault="006F2B15" w:rsidP="00A65D8D">
            <w:pPr>
              <w:rPr>
                <w:b/>
                <w:bCs/>
              </w:rPr>
            </w:pPr>
            <w:r w:rsidRPr="00C17BDE">
              <w:rPr>
                <w:b/>
                <w:bCs/>
              </w:rPr>
              <w:t>I have performed these tasks:</w:t>
            </w:r>
          </w:p>
          <w:p w14:paraId="7C94024B" w14:textId="77777777" w:rsidR="006F2B15" w:rsidRPr="007C797B" w:rsidRDefault="006F2B15" w:rsidP="00A65D8D">
            <w:pPr>
              <w:rPr>
                <w:b/>
                <w:bCs/>
              </w:rPr>
            </w:pPr>
            <w:r w:rsidRPr="007C797B">
              <w:rPr>
                <w:b/>
                <w:bCs/>
              </w:rPr>
              <w:t>Rarely = 1 point</w:t>
            </w:r>
          </w:p>
          <w:p w14:paraId="5528E910" w14:textId="77777777" w:rsidR="006F2B15" w:rsidRPr="007C797B" w:rsidRDefault="006F2B15" w:rsidP="00A65D8D">
            <w:pPr>
              <w:rPr>
                <w:b/>
                <w:bCs/>
              </w:rPr>
            </w:pPr>
            <w:r w:rsidRPr="007C797B">
              <w:rPr>
                <w:b/>
                <w:bCs/>
              </w:rPr>
              <w:t>Sometimes</w:t>
            </w:r>
            <w:r>
              <w:rPr>
                <w:b/>
                <w:bCs/>
              </w:rPr>
              <w:t xml:space="preserve"> = 2 points</w:t>
            </w:r>
          </w:p>
          <w:p w14:paraId="1D81E15B" w14:textId="77777777" w:rsidR="006F2B15" w:rsidRPr="007C797B" w:rsidRDefault="006F2B15" w:rsidP="00A65D8D">
            <w:pPr>
              <w:rPr>
                <w:b/>
                <w:bCs/>
              </w:rPr>
            </w:pPr>
            <w:r w:rsidRPr="007C797B">
              <w:rPr>
                <w:b/>
                <w:bCs/>
              </w:rPr>
              <w:t>Frequently = 3 points</w:t>
            </w:r>
          </w:p>
        </w:tc>
        <w:tc>
          <w:tcPr>
            <w:tcW w:w="1392" w:type="dxa"/>
          </w:tcPr>
          <w:p w14:paraId="1AAF3208" w14:textId="77777777" w:rsidR="006F2B15" w:rsidRDefault="006F2B15" w:rsidP="00A65D8D">
            <w:pPr>
              <w:rPr>
                <w:b/>
                <w:bCs/>
              </w:rPr>
            </w:pPr>
            <w:r w:rsidRPr="00C17BDE">
              <w:rPr>
                <w:b/>
                <w:bCs/>
              </w:rPr>
              <w:t>I can collect documents and evidence that show I have undertaken these tasks</w:t>
            </w:r>
          </w:p>
          <w:p w14:paraId="4E1F2BCE" w14:textId="77777777" w:rsidR="006F2B15" w:rsidRPr="00620271" w:rsidRDefault="006F2B15" w:rsidP="00A65D8D">
            <w:pPr>
              <w:rPr>
                <w:b/>
                <w:bCs/>
              </w:rPr>
            </w:pPr>
            <w:r>
              <w:rPr>
                <w:b/>
                <w:bCs/>
              </w:rPr>
              <w:t>(2 points)</w:t>
            </w:r>
          </w:p>
        </w:tc>
        <w:tc>
          <w:tcPr>
            <w:tcW w:w="1392" w:type="dxa"/>
          </w:tcPr>
          <w:p w14:paraId="1CE061F1" w14:textId="77777777" w:rsidR="006F2B15" w:rsidRPr="00C17BDE" w:rsidRDefault="006F2B15" w:rsidP="00A65D8D">
            <w:pPr>
              <w:rPr>
                <w:b/>
                <w:bCs/>
              </w:rPr>
            </w:pPr>
            <w:r>
              <w:rPr>
                <w:b/>
                <w:bCs/>
              </w:rPr>
              <w:t>Total number of points</w:t>
            </w:r>
          </w:p>
        </w:tc>
      </w:tr>
      <w:tr w:rsidR="006F2B15" w14:paraId="7FF34BED" w14:textId="77777777" w:rsidTr="00A65D8D">
        <w:tc>
          <w:tcPr>
            <w:tcW w:w="2912" w:type="dxa"/>
          </w:tcPr>
          <w:p w14:paraId="7175C7B9" w14:textId="77777777" w:rsidR="006F2B15" w:rsidRDefault="006F2B15" w:rsidP="00A65D8D">
            <w:r>
              <w:t>I have explained clearly and accurately to work teams the relevant work health and safety (WHS) information including WHS legislative and organisational requirements,</w:t>
            </w:r>
          </w:p>
          <w:p w14:paraId="4E7C05C2" w14:textId="77777777" w:rsidR="006F2B15" w:rsidRDefault="006F2B15" w:rsidP="00A65D8D">
            <w:r>
              <w:t>identified hazards and outcomes of risk assessment and control.</w:t>
            </w:r>
          </w:p>
        </w:tc>
        <w:tc>
          <w:tcPr>
            <w:tcW w:w="1431" w:type="dxa"/>
          </w:tcPr>
          <w:p w14:paraId="06F5BF91" w14:textId="77777777" w:rsidR="006F2B15" w:rsidRDefault="006F2B15" w:rsidP="00A65D8D"/>
        </w:tc>
        <w:tc>
          <w:tcPr>
            <w:tcW w:w="1325" w:type="dxa"/>
          </w:tcPr>
          <w:p w14:paraId="1CC2DA38" w14:textId="77777777" w:rsidR="006F2B15" w:rsidRDefault="006F2B15" w:rsidP="00A65D8D"/>
        </w:tc>
        <w:tc>
          <w:tcPr>
            <w:tcW w:w="1956" w:type="dxa"/>
          </w:tcPr>
          <w:p w14:paraId="7A3A6730" w14:textId="77777777" w:rsidR="006F2B15" w:rsidRDefault="006F2B15" w:rsidP="00A65D8D"/>
        </w:tc>
        <w:tc>
          <w:tcPr>
            <w:tcW w:w="1392" w:type="dxa"/>
          </w:tcPr>
          <w:p w14:paraId="2D959C44" w14:textId="77777777" w:rsidR="006F2B15" w:rsidRDefault="006F2B15" w:rsidP="00A65D8D"/>
        </w:tc>
        <w:tc>
          <w:tcPr>
            <w:tcW w:w="1392" w:type="dxa"/>
          </w:tcPr>
          <w:p w14:paraId="5F98B20B" w14:textId="77777777" w:rsidR="006F2B15" w:rsidRDefault="006F2B15" w:rsidP="00A65D8D"/>
        </w:tc>
      </w:tr>
      <w:tr w:rsidR="006F2B15" w14:paraId="450E40E1" w14:textId="77777777" w:rsidTr="00A65D8D">
        <w:tc>
          <w:tcPr>
            <w:tcW w:w="2912" w:type="dxa"/>
          </w:tcPr>
          <w:p w14:paraId="33B4AD92" w14:textId="77777777" w:rsidR="006F2B15" w:rsidRDefault="006F2B15" w:rsidP="00A65D8D">
            <w:r>
              <w:t xml:space="preserve">I have </w:t>
            </w:r>
            <w:r w:rsidRPr="0014607E">
              <w:t>ensure</w:t>
            </w:r>
            <w:r>
              <w:t>d</w:t>
            </w:r>
            <w:r w:rsidRPr="0014607E">
              <w:t xml:space="preserve"> that the team has access to information about WHS policies, procedures and programs in appropriate structure and language</w:t>
            </w:r>
            <w:r>
              <w:t>.</w:t>
            </w:r>
          </w:p>
        </w:tc>
        <w:tc>
          <w:tcPr>
            <w:tcW w:w="1431" w:type="dxa"/>
          </w:tcPr>
          <w:p w14:paraId="3573983A" w14:textId="77777777" w:rsidR="006F2B15" w:rsidRDefault="006F2B15" w:rsidP="00A65D8D"/>
        </w:tc>
        <w:tc>
          <w:tcPr>
            <w:tcW w:w="1325" w:type="dxa"/>
          </w:tcPr>
          <w:p w14:paraId="2EA3A8E9" w14:textId="77777777" w:rsidR="006F2B15" w:rsidRDefault="006F2B15" w:rsidP="00A65D8D"/>
        </w:tc>
        <w:tc>
          <w:tcPr>
            <w:tcW w:w="1956" w:type="dxa"/>
          </w:tcPr>
          <w:p w14:paraId="5793C331" w14:textId="77777777" w:rsidR="006F2B15" w:rsidRDefault="006F2B15" w:rsidP="00A65D8D"/>
        </w:tc>
        <w:tc>
          <w:tcPr>
            <w:tcW w:w="1392" w:type="dxa"/>
          </w:tcPr>
          <w:p w14:paraId="5AB412C1" w14:textId="77777777" w:rsidR="006F2B15" w:rsidRDefault="006F2B15" w:rsidP="00A65D8D"/>
        </w:tc>
        <w:tc>
          <w:tcPr>
            <w:tcW w:w="1392" w:type="dxa"/>
          </w:tcPr>
          <w:p w14:paraId="49405BCA" w14:textId="77777777" w:rsidR="006F2B15" w:rsidRDefault="006F2B15" w:rsidP="00A65D8D"/>
        </w:tc>
      </w:tr>
      <w:tr w:rsidR="006F2B15" w14:paraId="241CC0F0" w14:textId="77777777" w:rsidTr="00A65D8D">
        <w:tc>
          <w:tcPr>
            <w:tcW w:w="2912" w:type="dxa"/>
          </w:tcPr>
          <w:p w14:paraId="4EDBD22D" w14:textId="77777777" w:rsidR="006F2B15" w:rsidRPr="00212219" w:rsidRDefault="006F2B15" w:rsidP="00A65D8D">
            <w:r>
              <w:lastRenderedPageBreak/>
              <w:t xml:space="preserve">I have undertaken </w:t>
            </w:r>
            <w:r w:rsidRPr="002306FF">
              <w:t>consultation and communications to enable team members to participate in managing WHS risks and hazards</w:t>
            </w:r>
            <w:r>
              <w:t>.</w:t>
            </w:r>
          </w:p>
        </w:tc>
        <w:tc>
          <w:tcPr>
            <w:tcW w:w="1431" w:type="dxa"/>
          </w:tcPr>
          <w:p w14:paraId="621AEB67" w14:textId="77777777" w:rsidR="006F2B15" w:rsidRDefault="006F2B15" w:rsidP="00A65D8D"/>
        </w:tc>
        <w:tc>
          <w:tcPr>
            <w:tcW w:w="1325" w:type="dxa"/>
          </w:tcPr>
          <w:p w14:paraId="3DC5AD34" w14:textId="77777777" w:rsidR="006F2B15" w:rsidRDefault="006F2B15" w:rsidP="00A65D8D"/>
        </w:tc>
        <w:tc>
          <w:tcPr>
            <w:tcW w:w="1956" w:type="dxa"/>
          </w:tcPr>
          <w:p w14:paraId="6392751C" w14:textId="77777777" w:rsidR="006F2B15" w:rsidRDefault="006F2B15" w:rsidP="00A65D8D"/>
        </w:tc>
        <w:tc>
          <w:tcPr>
            <w:tcW w:w="1392" w:type="dxa"/>
          </w:tcPr>
          <w:p w14:paraId="04A3AF7B" w14:textId="77777777" w:rsidR="006F2B15" w:rsidRDefault="006F2B15" w:rsidP="00A65D8D"/>
        </w:tc>
        <w:tc>
          <w:tcPr>
            <w:tcW w:w="1392" w:type="dxa"/>
          </w:tcPr>
          <w:p w14:paraId="168FC246" w14:textId="77777777" w:rsidR="006F2B15" w:rsidRDefault="006F2B15" w:rsidP="00A65D8D"/>
        </w:tc>
      </w:tr>
      <w:tr w:rsidR="006F2B15" w14:paraId="5C360D21" w14:textId="77777777" w:rsidTr="00A65D8D">
        <w:tc>
          <w:tcPr>
            <w:tcW w:w="2912" w:type="dxa"/>
          </w:tcPr>
          <w:p w14:paraId="7E2271EE" w14:textId="77777777" w:rsidR="006F2B15" w:rsidRPr="00212219" w:rsidRDefault="006F2B15" w:rsidP="00A65D8D">
            <w:r>
              <w:t>I have i</w:t>
            </w:r>
            <w:r w:rsidRPr="002306FF">
              <w:t>dentifying WHS training needs and provid</w:t>
            </w:r>
            <w:r>
              <w:t>ed</w:t>
            </w:r>
            <w:r w:rsidRPr="002306FF">
              <w:t xml:space="preserve"> learning opportunities, coaching and mentoring as appropriate to </w:t>
            </w:r>
            <w:r>
              <w:t xml:space="preserve">the </w:t>
            </w:r>
            <w:r w:rsidRPr="002306FF">
              <w:t>needs</w:t>
            </w:r>
            <w:r>
              <w:t xml:space="preserve"> of the stakeholder. </w:t>
            </w:r>
          </w:p>
        </w:tc>
        <w:tc>
          <w:tcPr>
            <w:tcW w:w="1431" w:type="dxa"/>
          </w:tcPr>
          <w:p w14:paraId="0A79A0E3" w14:textId="77777777" w:rsidR="006F2B15" w:rsidRDefault="006F2B15" w:rsidP="00A65D8D"/>
        </w:tc>
        <w:tc>
          <w:tcPr>
            <w:tcW w:w="1325" w:type="dxa"/>
          </w:tcPr>
          <w:p w14:paraId="771DEDD1" w14:textId="77777777" w:rsidR="006F2B15" w:rsidRDefault="006F2B15" w:rsidP="00A65D8D"/>
        </w:tc>
        <w:tc>
          <w:tcPr>
            <w:tcW w:w="1956" w:type="dxa"/>
          </w:tcPr>
          <w:p w14:paraId="52396475" w14:textId="77777777" w:rsidR="006F2B15" w:rsidRDefault="006F2B15" w:rsidP="00A65D8D"/>
        </w:tc>
        <w:tc>
          <w:tcPr>
            <w:tcW w:w="1392" w:type="dxa"/>
          </w:tcPr>
          <w:p w14:paraId="7ECFCE51" w14:textId="77777777" w:rsidR="006F2B15" w:rsidRDefault="006F2B15" w:rsidP="00A65D8D"/>
        </w:tc>
        <w:tc>
          <w:tcPr>
            <w:tcW w:w="1392" w:type="dxa"/>
          </w:tcPr>
          <w:p w14:paraId="052AF643" w14:textId="77777777" w:rsidR="006F2B15" w:rsidRDefault="006F2B15" w:rsidP="00A65D8D"/>
        </w:tc>
      </w:tr>
      <w:tr w:rsidR="006F2B15" w14:paraId="06758FA1" w14:textId="77777777" w:rsidTr="00A65D8D">
        <w:tc>
          <w:tcPr>
            <w:tcW w:w="2912" w:type="dxa"/>
          </w:tcPr>
          <w:p w14:paraId="20A28BF3" w14:textId="77777777" w:rsidR="006F2B15" w:rsidRPr="00620271" w:rsidRDefault="006F2B15" w:rsidP="00A65D8D">
            <w:r>
              <w:t xml:space="preserve">I have </w:t>
            </w:r>
            <w:r w:rsidRPr="002306FF">
              <w:t>identif</w:t>
            </w:r>
            <w:r>
              <w:t>ied</w:t>
            </w:r>
            <w:r w:rsidRPr="002306FF">
              <w:t>, report</w:t>
            </w:r>
            <w:r>
              <w:t>ed</w:t>
            </w:r>
            <w:r w:rsidRPr="002306FF">
              <w:t xml:space="preserve"> and </w:t>
            </w:r>
            <w:proofErr w:type="gramStart"/>
            <w:r w:rsidRPr="002306FF">
              <w:t>tak</w:t>
            </w:r>
            <w:r>
              <w:t xml:space="preserve">en </w:t>
            </w:r>
            <w:r w:rsidRPr="002306FF">
              <w:t>action</w:t>
            </w:r>
            <w:proofErr w:type="gramEnd"/>
            <w:r w:rsidRPr="002306FF">
              <w:t xml:space="preserve"> on WHS hazards and risks</w:t>
            </w:r>
            <w:r>
              <w:t xml:space="preserve"> promptly.</w:t>
            </w:r>
          </w:p>
        </w:tc>
        <w:tc>
          <w:tcPr>
            <w:tcW w:w="1431" w:type="dxa"/>
          </w:tcPr>
          <w:p w14:paraId="16DF9E68" w14:textId="77777777" w:rsidR="006F2B15" w:rsidRDefault="006F2B15" w:rsidP="00A65D8D"/>
        </w:tc>
        <w:tc>
          <w:tcPr>
            <w:tcW w:w="1325" w:type="dxa"/>
          </w:tcPr>
          <w:p w14:paraId="1BCCA6F1" w14:textId="77777777" w:rsidR="006F2B15" w:rsidRDefault="006F2B15" w:rsidP="00A65D8D"/>
        </w:tc>
        <w:tc>
          <w:tcPr>
            <w:tcW w:w="1956" w:type="dxa"/>
          </w:tcPr>
          <w:p w14:paraId="152D3702" w14:textId="77777777" w:rsidR="006F2B15" w:rsidRDefault="006F2B15" w:rsidP="00A65D8D"/>
        </w:tc>
        <w:tc>
          <w:tcPr>
            <w:tcW w:w="1392" w:type="dxa"/>
          </w:tcPr>
          <w:p w14:paraId="02A3F7D6" w14:textId="77777777" w:rsidR="006F2B15" w:rsidRDefault="006F2B15" w:rsidP="00A65D8D"/>
        </w:tc>
        <w:tc>
          <w:tcPr>
            <w:tcW w:w="1392" w:type="dxa"/>
          </w:tcPr>
          <w:p w14:paraId="67677161" w14:textId="77777777" w:rsidR="006F2B15" w:rsidRDefault="006F2B15" w:rsidP="00A65D8D"/>
        </w:tc>
      </w:tr>
      <w:tr w:rsidR="006F2B15" w14:paraId="67D81AD5" w14:textId="77777777" w:rsidTr="00A65D8D">
        <w:tc>
          <w:tcPr>
            <w:tcW w:w="2912" w:type="dxa"/>
          </w:tcPr>
          <w:p w14:paraId="6713C17E" w14:textId="77777777" w:rsidR="006F2B15" w:rsidRPr="00620271" w:rsidRDefault="006F2B15" w:rsidP="00A65D8D">
            <w:r>
              <w:t>I have i</w:t>
            </w:r>
            <w:r w:rsidRPr="002306FF">
              <w:t>dentif</w:t>
            </w:r>
            <w:r>
              <w:t>ied</w:t>
            </w:r>
            <w:r w:rsidRPr="002306FF">
              <w:t xml:space="preserve"> and report</w:t>
            </w:r>
            <w:r>
              <w:t>ed</w:t>
            </w:r>
            <w:r w:rsidRPr="002306FF">
              <w:t xml:space="preserve"> inadequacies in existing risk controls and monitor</w:t>
            </w:r>
            <w:r>
              <w:t>ed</w:t>
            </w:r>
            <w:r w:rsidRPr="002306FF">
              <w:t xml:space="preserve"> outcomes to ensure a prompt organisational response</w:t>
            </w:r>
            <w:r>
              <w:t>.</w:t>
            </w:r>
          </w:p>
        </w:tc>
        <w:tc>
          <w:tcPr>
            <w:tcW w:w="1431" w:type="dxa"/>
          </w:tcPr>
          <w:p w14:paraId="7BF2ECD7" w14:textId="77777777" w:rsidR="006F2B15" w:rsidRDefault="006F2B15" w:rsidP="00A65D8D"/>
        </w:tc>
        <w:tc>
          <w:tcPr>
            <w:tcW w:w="1325" w:type="dxa"/>
          </w:tcPr>
          <w:p w14:paraId="3174EDCA" w14:textId="77777777" w:rsidR="006F2B15" w:rsidRDefault="006F2B15" w:rsidP="00A65D8D"/>
        </w:tc>
        <w:tc>
          <w:tcPr>
            <w:tcW w:w="1956" w:type="dxa"/>
          </w:tcPr>
          <w:p w14:paraId="6DD3379F" w14:textId="77777777" w:rsidR="006F2B15" w:rsidRDefault="006F2B15" w:rsidP="00A65D8D"/>
        </w:tc>
        <w:tc>
          <w:tcPr>
            <w:tcW w:w="1392" w:type="dxa"/>
          </w:tcPr>
          <w:p w14:paraId="5B09B56A" w14:textId="77777777" w:rsidR="006F2B15" w:rsidRDefault="006F2B15" w:rsidP="00A65D8D"/>
        </w:tc>
        <w:tc>
          <w:tcPr>
            <w:tcW w:w="1392" w:type="dxa"/>
          </w:tcPr>
          <w:p w14:paraId="1E8177A8" w14:textId="77777777" w:rsidR="006F2B15" w:rsidRDefault="006F2B15" w:rsidP="00A65D8D"/>
        </w:tc>
      </w:tr>
      <w:tr w:rsidR="006F2B15" w14:paraId="7E9A8439" w14:textId="77777777" w:rsidTr="00A65D8D">
        <w:tc>
          <w:tcPr>
            <w:tcW w:w="2912" w:type="dxa"/>
          </w:tcPr>
          <w:p w14:paraId="688A3D0F" w14:textId="77777777" w:rsidR="006F2B15" w:rsidRDefault="006F2B15" w:rsidP="00A65D8D">
            <w:r>
              <w:t xml:space="preserve">I have </w:t>
            </w:r>
            <w:r w:rsidRPr="002306FF">
              <w:t>report</w:t>
            </w:r>
            <w:r>
              <w:t>ed</w:t>
            </w:r>
            <w:r w:rsidRPr="002306FF">
              <w:t xml:space="preserve"> on the cost of WHS training</w:t>
            </w:r>
            <w:r>
              <w:t>.</w:t>
            </w:r>
          </w:p>
        </w:tc>
        <w:tc>
          <w:tcPr>
            <w:tcW w:w="1431" w:type="dxa"/>
          </w:tcPr>
          <w:p w14:paraId="1A5566EE" w14:textId="77777777" w:rsidR="006F2B15" w:rsidRDefault="006F2B15" w:rsidP="00A65D8D"/>
        </w:tc>
        <w:tc>
          <w:tcPr>
            <w:tcW w:w="1325" w:type="dxa"/>
          </w:tcPr>
          <w:p w14:paraId="595A8350" w14:textId="77777777" w:rsidR="006F2B15" w:rsidRDefault="006F2B15" w:rsidP="00A65D8D"/>
        </w:tc>
        <w:tc>
          <w:tcPr>
            <w:tcW w:w="1956" w:type="dxa"/>
          </w:tcPr>
          <w:p w14:paraId="006C7F84" w14:textId="77777777" w:rsidR="006F2B15" w:rsidRDefault="006F2B15" w:rsidP="00A65D8D"/>
        </w:tc>
        <w:tc>
          <w:tcPr>
            <w:tcW w:w="1392" w:type="dxa"/>
          </w:tcPr>
          <w:p w14:paraId="5D648A32" w14:textId="77777777" w:rsidR="006F2B15" w:rsidRDefault="006F2B15" w:rsidP="00A65D8D"/>
        </w:tc>
        <w:tc>
          <w:tcPr>
            <w:tcW w:w="1392" w:type="dxa"/>
          </w:tcPr>
          <w:p w14:paraId="7516968D" w14:textId="77777777" w:rsidR="006F2B15" w:rsidRDefault="006F2B15" w:rsidP="00A65D8D"/>
        </w:tc>
      </w:tr>
      <w:tr w:rsidR="006F2B15" w14:paraId="66C45E0F" w14:textId="77777777" w:rsidTr="00A65D8D">
        <w:tc>
          <w:tcPr>
            <w:tcW w:w="2912" w:type="dxa"/>
          </w:tcPr>
          <w:p w14:paraId="08CF7938" w14:textId="77777777" w:rsidR="006F2B15" w:rsidRDefault="006F2B15" w:rsidP="00A65D8D">
            <w:r>
              <w:t>I have a</w:t>
            </w:r>
            <w:r w:rsidRPr="00C301CB">
              <w:t>ccurately complete</w:t>
            </w:r>
            <w:r>
              <w:t>d</w:t>
            </w:r>
            <w:r w:rsidRPr="00C301CB">
              <w:t xml:space="preserve"> and </w:t>
            </w:r>
            <w:r w:rsidRPr="00C301CB">
              <w:lastRenderedPageBreak/>
              <w:t>maintain</w:t>
            </w:r>
            <w:r>
              <w:t>ed</w:t>
            </w:r>
            <w:r w:rsidRPr="00C301CB">
              <w:t xml:space="preserve"> WHS records of incidents of occupational injury and disease in work area, according to WHS policies, procedures and legislative requirements</w:t>
            </w:r>
            <w:r>
              <w:t>.</w:t>
            </w:r>
          </w:p>
        </w:tc>
        <w:tc>
          <w:tcPr>
            <w:tcW w:w="1431" w:type="dxa"/>
          </w:tcPr>
          <w:p w14:paraId="1A6A0C39" w14:textId="77777777" w:rsidR="006F2B15" w:rsidRDefault="006F2B15" w:rsidP="00A65D8D"/>
        </w:tc>
        <w:tc>
          <w:tcPr>
            <w:tcW w:w="1325" w:type="dxa"/>
          </w:tcPr>
          <w:p w14:paraId="7163A6FE" w14:textId="77777777" w:rsidR="006F2B15" w:rsidRDefault="006F2B15" w:rsidP="00A65D8D"/>
        </w:tc>
        <w:tc>
          <w:tcPr>
            <w:tcW w:w="1956" w:type="dxa"/>
          </w:tcPr>
          <w:p w14:paraId="170A58A2" w14:textId="77777777" w:rsidR="006F2B15" w:rsidRDefault="006F2B15" w:rsidP="00A65D8D"/>
        </w:tc>
        <w:tc>
          <w:tcPr>
            <w:tcW w:w="1392" w:type="dxa"/>
          </w:tcPr>
          <w:p w14:paraId="02F70A29" w14:textId="77777777" w:rsidR="006F2B15" w:rsidRDefault="006F2B15" w:rsidP="00A65D8D"/>
        </w:tc>
        <w:tc>
          <w:tcPr>
            <w:tcW w:w="1392" w:type="dxa"/>
          </w:tcPr>
          <w:p w14:paraId="5A4D6910" w14:textId="77777777" w:rsidR="006F2B15" w:rsidRDefault="006F2B15" w:rsidP="00A65D8D"/>
        </w:tc>
      </w:tr>
      <w:tr w:rsidR="006F2B15" w14:paraId="4567467E" w14:textId="77777777" w:rsidTr="00A65D8D">
        <w:tc>
          <w:tcPr>
            <w:tcW w:w="2912" w:type="dxa"/>
          </w:tcPr>
          <w:p w14:paraId="16594EBA" w14:textId="77777777" w:rsidR="006F2B15" w:rsidRDefault="006F2B15" w:rsidP="00A65D8D">
            <w:r>
              <w:t xml:space="preserve">I have </w:t>
            </w:r>
            <w:r w:rsidRPr="002306FF">
              <w:t>analys</w:t>
            </w:r>
            <w:r>
              <w:t>ed</w:t>
            </w:r>
            <w:r w:rsidRPr="002306FF">
              <w:t xml:space="preserve"> aggregate WHS data to identify hazards and monitor risk control procedures in work area.</w:t>
            </w:r>
          </w:p>
        </w:tc>
        <w:tc>
          <w:tcPr>
            <w:tcW w:w="1431" w:type="dxa"/>
          </w:tcPr>
          <w:p w14:paraId="7B2DF0E9" w14:textId="77777777" w:rsidR="006F2B15" w:rsidRDefault="006F2B15" w:rsidP="00A65D8D"/>
        </w:tc>
        <w:tc>
          <w:tcPr>
            <w:tcW w:w="1325" w:type="dxa"/>
          </w:tcPr>
          <w:p w14:paraId="2C801574" w14:textId="77777777" w:rsidR="006F2B15" w:rsidRDefault="006F2B15" w:rsidP="00A65D8D"/>
        </w:tc>
        <w:tc>
          <w:tcPr>
            <w:tcW w:w="1956" w:type="dxa"/>
          </w:tcPr>
          <w:p w14:paraId="48C3D1E4" w14:textId="77777777" w:rsidR="006F2B15" w:rsidRDefault="006F2B15" w:rsidP="00A65D8D"/>
        </w:tc>
        <w:tc>
          <w:tcPr>
            <w:tcW w:w="1392" w:type="dxa"/>
          </w:tcPr>
          <w:p w14:paraId="1B57EE00" w14:textId="77777777" w:rsidR="006F2B15" w:rsidRDefault="006F2B15" w:rsidP="00A65D8D"/>
        </w:tc>
        <w:tc>
          <w:tcPr>
            <w:tcW w:w="1392" w:type="dxa"/>
          </w:tcPr>
          <w:p w14:paraId="17522522" w14:textId="77777777" w:rsidR="006F2B15" w:rsidRDefault="006F2B15" w:rsidP="00A65D8D"/>
        </w:tc>
      </w:tr>
    </w:tbl>
    <w:p w14:paraId="0EA2CA61" w14:textId="77777777" w:rsidR="006F2B15" w:rsidRDefault="006F2B15">
      <w:pPr>
        <w:spacing w:after="200" w:line="276" w:lineRule="auto"/>
      </w:pPr>
    </w:p>
    <w:p w14:paraId="0D189AE7" w14:textId="3D785395" w:rsidR="008804B5" w:rsidRPr="006F2B15" w:rsidRDefault="008804B5">
      <w:pPr>
        <w:spacing w:after="200" w:line="276" w:lineRule="auto"/>
      </w:pPr>
      <w:r>
        <w:br w:type="page"/>
      </w:r>
    </w:p>
    <w:bookmarkEnd w:id="6"/>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28DA6C66" w14:textId="77777777" w:rsidR="008804B5" w:rsidRPr="00153EAE" w:rsidRDefault="008804B5" w:rsidP="0028339C">
      <w:pPr>
        <w:pStyle w:val="BasicParagraph"/>
        <w:spacing w:line="264" w:lineRule="auto"/>
        <w:rPr>
          <w:rFonts w:ascii="Avenir LT Std 35 Light" w:hAnsi="Avenir LT Std 35 Light"/>
          <w:color w:val="auto"/>
          <w:sz w:val="20"/>
          <w:szCs w:val="20"/>
        </w:rPr>
      </w:pPr>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8F927" w14:textId="77777777" w:rsidR="00081CCA" w:rsidRDefault="00081CCA">
      <w:r>
        <w:separator/>
      </w:r>
    </w:p>
  </w:endnote>
  <w:endnote w:type="continuationSeparator" w:id="0">
    <w:p w14:paraId="2ABFE9FD" w14:textId="77777777" w:rsidR="00081CCA" w:rsidRDefault="00081C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19" w:name="_Hlk497229363"/>
            <w:bookmarkStart w:id="20" w:name="_Hlk497229364"/>
            <w:bookmarkStart w:id="21" w:name="_Hlk497229365"/>
            <w:bookmarkStart w:id="22" w:name="_Hlk497229366"/>
            <w:bookmarkStart w:id="23" w:name="_Hlk497229367"/>
            <w:bookmarkStart w:id="24" w:name="_Hlk497229368"/>
            <w:bookmarkStart w:id="25" w:name="_Hlk497229373"/>
            <w:bookmarkStart w:id="26" w:name="_Hlk497229374"/>
            <w:bookmarkStart w:id="27" w:name="_Hlk497229375"/>
            <w:bookmarkStart w:id="28" w:name="_Hlk497229376"/>
            <w:r w:rsidRPr="005B12CF">
              <w:rPr>
                <w:rFonts w:ascii="Avenir LT Std 35 Light" w:hAnsi="Avenir LT Std 35 Light"/>
                <w:b/>
                <w:color w:val="005E9C"/>
                <w:sz w:val="18"/>
                <w:szCs w:val="18"/>
              </w:rPr>
              <w:t>The College for Adult Learning</w:t>
            </w:r>
          </w:p>
          <w:bookmarkEnd w:id="19"/>
          <w:bookmarkEnd w:id="20"/>
          <w:bookmarkEnd w:id="21"/>
          <w:bookmarkEnd w:id="22"/>
          <w:bookmarkEnd w:id="23"/>
          <w:bookmarkEnd w:id="24"/>
          <w:bookmarkEnd w:id="25"/>
          <w:bookmarkEnd w:id="26"/>
          <w:bookmarkEnd w:id="27"/>
          <w:bookmarkEnd w:id="28"/>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081CCA"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ACE36C" w14:textId="77777777" w:rsidR="00081CCA" w:rsidRDefault="00081CCA">
      <w:r>
        <w:separator/>
      </w:r>
    </w:p>
  </w:footnote>
  <w:footnote w:type="continuationSeparator" w:id="0">
    <w:p w14:paraId="2E227A4C" w14:textId="77777777" w:rsidR="00081CCA" w:rsidRDefault="00081C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1CCA"/>
    <w:rsid w:val="00083C47"/>
    <w:rsid w:val="000A0D06"/>
    <w:rsid w:val="00135438"/>
    <w:rsid w:val="00153EAE"/>
    <w:rsid w:val="001876D7"/>
    <w:rsid w:val="001C1C65"/>
    <w:rsid w:val="00226756"/>
    <w:rsid w:val="0028339C"/>
    <w:rsid w:val="00292BE9"/>
    <w:rsid w:val="003420D9"/>
    <w:rsid w:val="003D3074"/>
    <w:rsid w:val="003D5097"/>
    <w:rsid w:val="004C5A0F"/>
    <w:rsid w:val="004F0A1D"/>
    <w:rsid w:val="005007ED"/>
    <w:rsid w:val="00566141"/>
    <w:rsid w:val="00566342"/>
    <w:rsid w:val="00573DC0"/>
    <w:rsid w:val="005C3363"/>
    <w:rsid w:val="005F00C7"/>
    <w:rsid w:val="00600AAC"/>
    <w:rsid w:val="006509DB"/>
    <w:rsid w:val="006F2B15"/>
    <w:rsid w:val="00785993"/>
    <w:rsid w:val="007D6CD5"/>
    <w:rsid w:val="00801304"/>
    <w:rsid w:val="0085610E"/>
    <w:rsid w:val="008804B5"/>
    <w:rsid w:val="009425EA"/>
    <w:rsid w:val="009734BD"/>
    <w:rsid w:val="00A06DFB"/>
    <w:rsid w:val="00A9296C"/>
    <w:rsid w:val="00AA7BB8"/>
    <w:rsid w:val="00BC759F"/>
    <w:rsid w:val="00BD433A"/>
    <w:rsid w:val="00C15F5B"/>
    <w:rsid w:val="00C72E41"/>
    <w:rsid w:val="00CD47E4"/>
    <w:rsid w:val="00D02125"/>
    <w:rsid w:val="00D85369"/>
    <w:rsid w:val="00E00887"/>
    <w:rsid w:val="00E028C4"/>
    <w:rsid w:val="00E84A60"/>
    <w:rsid w:val="00F6089E"/>
    <w:rsid w:val="00F915A5"/>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9</Pages>
  <Words>4457</Words>
  <Characters>2540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3</cp:revision>
  <cp:lastPrinted>2014-11-03T00:15:00Z</cp:lastPrinted>
  <dcterms:created xsi:type="dcterms:W3CDTF">2019-12-06T03:19:00Z</dcterms:created>
  <dcterms:modified xsi:type="dcterms:W3CDTF">2019-12-06T04:23:00Z</dcterms:modified>
</cp:coreProperties>
</file>